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37A6" w:rsidRDefault="00CD37A6" w:rsidP="00CD37A6">
      <w:pPr>
        <w:bidi w:val="0"/>
        <w:jc w:val="center"/>
        <w:rPr>
          <w:b/>
          <w:bCs/>
          <w:sz w:val="32"/>
          <w:szCs w:val="32"/>
        </w:rPr>
      </w:pPr>
    </w:p>
    <w:p w:rsidR="00CD37A6" w:rsidRPr="006E003D" w:rsidRDefault="00CD37A6" w:rsidP="00CD37A6">
      <w:pPr>
        <w:bidi w:val="0"/>
        <w:jc w:val="center"/>
        <w:rPr>
          <w:b/>
          <w:bCs/>
          <w:sz w:val="32"/>
          <w:szCs w:val="32"/>
        </w:rPr>
      </w:pPr>
      <w:r w:rsidRPr="006E003D">
        <w:rPr>
          <w:b/>
          <w:bCs/>
          <w:sz w:val="32"/>
          <w:szCs w:val="32"/>
        </w:rPr>
        <w:t xml:space="preserve">The Palestinian Central Bureau of Statistics (PCBS) and Palestine Monetary Authority (PMA) </w:t>
      </w:r>
    </w:p>
    <w:p w:rsidR="00CD37A6" w:rsidRPr="006E003D" w:rsidRDefault="00CD37A6" w:rsidP="00CD37A6">
      <w:pPr>
        <w:bidi w:val="0"/>
        <w:jc w:val="center"/>
        <w:rPr>
          <w:b/>
          <w:bCs/>
          <w:sz w:val="32"/>
          <w:szCs w:val="32"/>
          <w:lang w:eastAsia="en-US"/>
        </w:rPr>
      </w:pPr>
    </w:p>
    <w:p w:rsidR="00CD37A6" w:rsidRPr="00CD37A6" w:rsidRDefault="00CD37A6" w:rsidP="00CD37A6">
      <w:pPr>
        <w:bidi w:val="0"/>
        <w:jc w:val="center"/>
        <w:rPr>
          <w:rFonts w:asciiTheme="majorBidi" w:eastAsia="Calibri" w:hAnsiTheme="majorBidi" w:cstheme="majorBidi"/>
          <w:b/>
          <w:bCs/>
          <w:color w:val="000000" w:themeColor="text1"/>
          <w:sz w:val="28"/>
          <w:szCs w:val="28"/>
        </w:rPr>
      </w:pPr>
    </w:p>
    <w:p w:rsidR="00401E77" w:rsidRPr="00CD37A6" w:rsidRDefault="00401E77" w:rsidP="0023673E">
      <w:pPr>
        <w:bidi w:val="0"/>
        <w:jc w:val="center"/>
        <w:rPr>
          <w:rFonts w:asciiTheme="majorBidi" w:eastAsia="Calibri" w:hAnsiTheme="majorBidi" w:cstheme="majorBidi"/>
          <w:b/>
          <w:bCs/>
          <w:color w:val="000000" w:themeColor="text1"/>
          <w:sz w:val="30"/>
          <w:szCs w:val="30"/>
        </w:rPr>
      </w:pPr>
      <w:r w:rsidRPr="00CD37A6">
        <w:rPr>
          <w:rFonts w:asciiTheme="majorBidi" w:eastAsia="Calibri" w:hAnsiTheme="majorBidi" w:cstheme="majorBidi"/>
          <w:b/>
          <w:bCs/>
          <w:color w:val="000000" w:themeColor="text1"/>
          <w:sz w:val="30"/>
          <w:szCs w:val="30"/>
        </w:rPr>
        <w:t xml:space="preserve">The </w:t>
      </w:r>
      <w:r w:rsidR="00736643" w:rsidRPr="00CD37A6">
        <w:rPr>
          <w:rFonts w:asciiTheme="majorBidi" w:eastAsia="Calibri" w:hAnsiTheme="majorBidi" w:cstheme="majorBidi"/>
          <w:b/>
          <w:bCs/>
          <w:color w:val="000000" w:themeColor="text1"/>
          <w:sz w:val="30"/>
          <w:szCs w:val="30"/>
        </w:rPr>
        <w:t xml:space="preserve">Performance </w:t>
      </w:r>
      <w:r w:rsidRPr="00CD37A6">
        <w:rPr>
          <w:rFonts w:asciiTheme="majorBidi" w:eastAsia="Calibri" w:hAnsiTheme="majorBidi" w:cstheme="majorBidi"/>
          <w:b/>
          <w:bCs/>
          <w:color w:val="000000" w:themeColor="text1"/>
          <w:sz w:val="30"/>
          <w:szCs w:val="30"/>
        </w:rPr>
        <w:t xml:space="preserve">of the Palestinian </w:t>
      </w:r>
      <w:r w:rsidR="00BD7142" w:rsidRPr="00CD37A6">
        <w:rPr>
          <w:rFonts w:asciiTheme="majorBidi" w:eastAsia="Calibri" w:hAnsiTheme="majorBidi" w:cstheme="majorBidi"/>
          <w:b/>
          <w:bCs/>
          <w:color w:val="000000" w:themeColor="text1"/>
          <w:sz w:val="30"/>
          <w:szCs w:val="30"/>
        </w:rPr>
        <w:t>E</w:t>
      </w:r>
      <w:r w:rsidRPr="00CD37A6">
        <w:rPr>
          <w:rFonts w:asciiTheme="majorBidi" w:eastAsia="Calibri" w:hAnsiTheme="majorBidi" w:cstheme="majorBidi"/>
          <w:b/>
          <w:bCs/>
          <w:color w:val="000000" w:themeColor="text1"/>
          <w:sz w:val="30"/>
          <w:szCs w:val="30"/>
        </w:rPr>
        <w:t xml:space="preserve">conomy </w:t>
      </w:r>
      <w:r w:rsidR="009139BD" w:rsidRPr="00CD37A6">
        <w:rPr>
          <w:rFonts w:asciiTheme="majorBidi" w:eastAsia="Calibri" w:hAnsiTheme="majorBidi" w:cstheme="majorBidi"/>
          <w:b/>
          <w:bCs/>
          <w:color w:val="000000" w:themeColor="text1"/>
          <w:sz w:val="30"/>
          <w:szCs w:val="30"/>
        </w:rPr>
        <w:t xml:space="preserve">for </w:t>
      </w:r>
      <w:proofErr w:type="gramStart"/>
      <w:r w:rsidR="0023673E" w:rsidRPr="00CD37A6">
        <w:rPr>
          <w:rFonts w:asciiTheme="majorBidi" w:eastAsia="Calibri" w:hAnsiTheme="majorBidi" w:cstheme="majorBidi"/>
          <w:b/>
          <w:bCs/>
          <w:color w:val="000000" w:themeColor="text1"/>
          <w:sz w:val="30"/>
          <w:szCs w:val="30"/>
        </w:rPr>
        <w:t>2024</w:t>
      </w:r>
      <w:r w:rsidRPr="00CD37A6">
        <w:rPr>
          <w:rFonts w:asciiTheme="majorBidi" w:eastAsia="Calibri" w:hAnsiTheme="majorBidi" w:cstheme="majorBidi"/>
          <w:b/>
          <w:bCs/>
          <w:color w:val="000000" w:themeColor="text1"/>
          <w:sz w:val="30"/>
          <w:szCs w:val="30"/>
        </w:rPr>
        <w:t>,</w:t>
      </w:r>
      <w:proofErr w:type="gramEnd"/>
      <w:r w:rsidRPr="00CD37A6">
        <w:rPr>
          <w:rFonts w:asciiTheme="majorBidi" w:eastAsia="Calibri" w:hAnsiTheme="majorBidi" w:cstheme="majorBidi"/>
          <w:b/>
          <w:bCs/>
          <w:color w:val="000000" w:themeColor="text1"/>
          <w:sz w:val="30"/>
          <w:szCs w:val="30"/>
        </w:rPr>
        <w:t xml:space="preserve"> and </w:t>
      </w:r>
      <w:r w:rsidR="00BD7142" w:rsidRPr="00CD37A6">
        <w:rPr>
          <w:rFonts w:asciiTheme="majorBidi" w:eastAsia="Calibri" w:hAnsiTheme="majorBidi" w:cstheme="majorBidi"/>
          <w:b/>
          <w:bCs/>
          <w:color w:val="000000" w:themeColor="text1"/>
          <w:sz w:val="30"/>
          <w:szCs w:val="30"/>
        </w:rPr>
        <w:t>Economic Forecasts for</w:t>
      </w:r>
      <w:r w:rsidR="002917A1" w:rsidRPr="00CD37A6">
        <w:rPr>
          <w:rFonts w:asciiTheme="majorBidi" w:eastAsia="Calibri" w:hAnsiTheme="majorBidi" w:cstheme="majorBidi"/>
          <w:b/>
          <w:bCs/>
          <w:color w:val="000000" w:themeColor="text1"/>
          <w:sz w:val="30"/>
          <w:szCs w:val="30"/>
        </w:rPr>
        <w:t xml:space="preserve"> </w:t>
      </w:r>
      <w:r w:rsidR="0023673E" w:rsidRPr="00CD37A6">
        <w:rPr>
          <w:rFonts w:asciiTheme="majorBidi" w:eastAsia="Calibri" w:hAnsiTheme="majorBidi" w:cstheme="majorBidi"/>
          <w:b/>
          <w:bCs/>
          <w:color w:val="000000" w:themeColor="text1"/>
          <w:sz w:val="30"/>
          <w:szCs w:val="30"/>
        </w:rPr>
        <w:t>2025</w:t>
      </w:r>
    </w:p>
    <w:p w:rsidR="00401E77" w:rsidRPr="006717DC" w:rsidRDefault="00401E77" w:rsidP="00401E77">
      <w:pPr>
        <w:bidi w:val="0"/>
        <w:jc w:val="center"/>
        <w:rPr>
          <w:rFonts w:asciiTheme="majorBidi" w:eastAsia="Calibri" w:hAnsiTheme="majorBidi" w:cstheme="majorBidi"/>
          <w:b/>
          <w:bCs/>
          <w:color w:val="0070C0"/>
        </w:rPr>
      </w:pPr>
    </w:p>
    <w:p w:rsidR="00234068" w:rsidRPr="00CD37A6" w:rsidRDefault="007C3BD5" w:rsidP="0023673E">
      <w:pPr>
        <w:bidi w:val="0"/>
        <w:jc w:val="both"/>
        <w:rPr>
          <w:rFonts w:asciiTheme="majorBidi" w:eastAsia="Calibri" w:hAnsiTheme="majorBidi" w:cstheme="majorBidi"/>
          <w:sz w:val="28"/>
          <w:szCs w:val="28"/>
        </w:rPr>
      </w:pPr>
      <w:r w:rsidRPr="00CD37A6">
        <w:rPr>
          <w:rFonts w:asciiTheme="majorBidi" w:eastAsia="Calibri" w:hAnsiTheme="majorBidi" w:cstheme="majorBidi"/>
          <w:sz w:val="28"/>
          <w:szCs w:val="28"/>
        </w:rPr>
        <w:t xml:space="preserve">Palestinian Central Bureau of Statistics (PCBS) and the </w:t>
      </w:r>
      <w:r w:rsidR="00234068" w:rsidRPr="00CD37A6">
        <w:rPr>
          <w:rFonts w:asciiTheme="majorBidi" w:eastAsia="Calibri" w:hAnsiTheme="majorBidi" w:cstheme="majorBidi"/>
          <w:sz w:val="28"/>
          <w:szCs w:val="28"/>
        </w:rPr>
        <w:t xml:space="preserve">Palestine Monetary Authority (PMA) jointly issued a press release on the </w:t>
      </w:r>
      <w:r w:rsidR="00736643" w:rsidRPr="00CD37A6">
        <w:rPr>
          <w:rFonts w:asciiTheme="majorBidi" w:eastAsia="Calibri" w:hAnsiTheme="majorBidi" w:cstheme="majorBidi"/>
          <w:sz w:val="28"/>
          <w:szCs w:val="28"/>
        </w:rPr>
        <w:t>performance</w:t>
      </w:r>
      <w:r w:rsidR="00234068" w:rsidRPr="00CD37A6">
        <w:rPr>
          <w:rFonts w:asciiTheme="majorBidi" w:eastAsia="Calibri" w:hAnsiTheme="majorBidi" w:cstheme="majorBidi"/>
          <w:sz w:val="28"/>
          <w:szCs w:val="28"/>
        </w:rPr>
        <w:t xml:space="preserve"> of the Palestinian </w:t>
      </w:r>
      <w:r w:rsidR="00C079EF" w:rsidRPr="00CD37A6">
        <w:rPr>
          <w:rFonts w:asciiTheme="majorBidi" w:eastAsia="Calibri" w:hAnsiTheme="majorBidi" w:cstheme="majorBidi"/>
          <w:sz w:val="28"/>
          <w:szCs w:val="28"/>
        </w:rPr>
        <w:t>e</w:t>
      </w:r>
      <w:r w:rsidR="00234068" w:rsidRPr="00CD37A6">
        <w:rPr>
          <w:rFonts w:asciiTheme="majorBidi" w:eastAsia="Calibri" w:hAnsiTheme="majorBidi" w:cstheme="majorBidi"/>
          <w:sz w:val="28"/>
          <w:szCs w:val="28"/>
        </w:rPr>
        <w:t xml:space="preserve">conomy </w:t>
      </w:r>
      <w:r w:rsidR="00C90AC8" w:rsidRPr="00CD37A6">
        <w:rPr>
          <w:rFonts w:asciiTheme="majorBidi" w:eastAsia="Calibri" w:hAnsiTheme="majorBidi" w:cstheme="majorBidi"/>
          <w:sz w:val="28"/>
          <w:szCs w:val="28"/>
        </w:rPr>
        <w:t>for</w:t>
      </w:r>
      <w:r w:rsidR="00234068" w:rsidRPr="00CD37A6">
        <w:rPr>
          <w:rFonts w:asciiTheme="majorBidi" w:eastAsia="Calibri" w:hAnsiTheme="majorBidi" w:cstheme="majorBidi"/>
          <w:sz w:val="28"/>
          <w:szCs w:val="28"/>
        </w:rPr>
        <w:t xml:space="preserve"> </w:t>
      </w:r>
      <w:r w:rsidR="0023673E" w:rsidRPr="00CD37A6">
        <w:rPr>
          <w:rFonts w:asciiTheme="majorBidi" w:eastAsia="Calibri" w:hAnsiTheme="majorBidi" w:cstheme="majorBidi"/>
          <w:sz w:val="28"/>
          <w:szCs w:val="28"/>
        </w:rPr>
        <w:t>2024</w:t>
      </w:r>
      <w:r w:rsidR="00234068" w:rsidRPr="00CD37A6">
        <w:rPr>
          <w:rFonts w:asciiTheme="majorBidi" w:eastAsia="Calibri" w:hAnsiTheme="majorBidi" w:cstheme="majorBidi"/>
          <w:sz w:val="28"/>
          <w:szCs w:val="28"/>
        </w:rPr>
        <w:t xml:space="preserve"> along </w:t>
      </w:r>
      <w:r w:rsidR="00C079EF" w:rsidRPr="00CD37A6">
        <w:rPr>
          <w:rFonts w:asciiTheme="majorBidi" w:eastAsia="Calibri" w:hAnsiTheme="majorBidi" w:cstheme="majorBidi"/>
          <w:sz w:val="28"/>
          <w:szCs w:val="28"/>
        </w:rPr>
        <w:t xml:space="preserve">with the economic forecasts for </w:t>
      </w:r>
      <w:r w:rsidR="0023673E" w:rsidRPr="00CD37A6">
        <w:rPr>
          <w:rFonts w:asciiTheme="majorBidi" w:eastAsia="Calibri" w:hAnsiTheme="majorBidi" w:cstheme="majorBidi"/>
          <w:sz w:val="28"/>
          <w:szCs w:val="28"/>
        </w:rPr>
        <w:t>2025</w:t>
      </w:r>
      <w:r w:rsidR="00234068" w:rsidRPr="00CD37A6">
        <w:rPr>
          <w:rFonts w:asciiTheme="majorBidi" w:eastAsia="Calibri" w:hAnsiTheme="majorBidi" w:cstheme="majorBidi"/>
          <w:sz w:val="28"/>
          <w:szCs w:val="28"/>
        </w:rPr>
        <w:t xml:space="preserve">; a joint publication that represents the continuous efforts </w:t>
      </w:r>
      <w:r w:rsidR="006C0E26" w:rsidRPr="00CD37A6">
        <w:rPr>
          <w:rFonts w:asciiTheme="majorBidi" w:eastAsia="Calibri" w:hAnsiTheme="majorBidi" w:cstheme="majorBidi"/>
          <w:sz w:val="28"/>
          <w:szCs w:val="28"/>
        </w:rPr>
        <w:t>of the two institutions</w:t>
      </w:r>
      <w:r w:rsidR="00234068" w:rsidRPr="00CD37A6">
        <w:rPr>
          <w:rFonts w:asciiTheme="majorBidi" w:eastAsia="Calibri" w:hAnsiTheme="majorBidi" w:cstheme="majorBidi"/>
          <w:sz w:val="28"/>
          <w:szCs w:val="28"/>
        </w:rPr>
        <w:t xml:space="preserve">. It is worth mentioning that this </w:t>
      </w:r>
      <w:proofErr w:type="gramStart"/>
      <w:r w:rsidR="00234068" w:rsidRPr="00CD37A6">
        <w:rPr>
          <w:rFonts w:asciiTheme="majorBidi" w:eastAsia="Calibri" w:hAnsiTheme="majorBidi" w:cstheme="majorBidi"/>
          <w:sz w:val="28"/>
          <w:szCs w:val="28"/>
        </w:rPr>
        <w:t xml:space="preserve">data </w:t>
      </w:r>
      <w:r w:rsidR="00B87F86" w:rsidRPr="00CD37A6">
        <w:rPr>
          <w:rFonts w:asciiTheme="majorBidi" w:eastAsia="Calibri" w:hAnsiTheme="majorBidi" w:cstheme="majorBidi" w:hint="cs"/>
          <w:sz w:val="28"/>
          <w:szCs w:val="28"/>
          <w:rtl/>
        </w:rPr>
        <w:t>)</w:t>
      </w:r>
      <w:r w:rsidR="00B87F86" w:rsidRPr="00CD37A6">
        <w:rPr>
          <w:rFonts w:asciiTheme="majorBidi" w:eastAsia="Calibri" w:hAnsiTheme="majorBidi" w:cstheme="majorBidi"/>
          <w:sz w:val="28"/>
          <w:szCs w:val="28"/>
        </w:rPr>
        <w:t>at</w:t>
      </w:r>
      <w:proofErr w:type="gramEnd"/>
      <w:r w:rsidR="00B87F86" w:rsidRPr="00CD37A6">
        <w:rPr>
          <w:rFonts w:asciiTheme="majorBidi" w:eastAsia="Calibri" w:hAnsiTheme="majorBidi" w:cstheme="majorBidi"/>
          <w:sz w:val="28"/>
          <w:szCs w:val="28"/>
        </w:rPr>
        <w:t xml:space="preserve"> constant prices) </w:t>
      </w:r>
      <w:r w:rsidR="00234068" w:rsidRPr="00CD37A6">
        <w:rPr>
          <w:rFonts w:asciiTheme="majorBidi" w:eastAsia="Calibri" w:hAnsiTheme="majorBidi" w:cstheme="majorBidi"/>
          <w:sz w:val="28"/>
          <w:szCs w:val="28"/>
        </w:rPr>
        <w:t xml:space="preserve">excludes those parts of Jerusalem which were annexed by </w:t>
      </w:r>
      <w:r w:rsidR="002917A1" w:rsidRPr="00CD37A6">
        <w:rPr>
          <w:rFonts w:asciiTheme="majorBidi" w:eastAsia="Calibri" w:hAnsiTheme="majorBidi" w:cstheme="majorBidi"/>
          <w:sz w:val="28"/>
          <w:szCs w:val="28"/>
        </w:rPr>
        <w:t xml:space="preserve">the </w:t>
      </w:r>
      <w:r w:rsidR="00234068" w:rsidRPr="00CD37A6">
        <w:rPr>
          <w:rFonts w:asciiTheme="majorBidi" w:eastAsia="Calibri" w:hAnsiTheme="majorBidi" w:cstheme="majorBidi"/>
          <w:sz w:val="28"/>
          <w:szCs w:val="28"/>
        </w:rPr>
        <w:t>Israeli occupation in 1967.</w:t>
      </w:r>
    </w:p>
    <w:p w:rsidR="00027B6F" w:rsidRDefault="00027B6F" w:rsidP="00027B6F">
      <w:pPr>
        <w:bidi w:val="0"/>
        <w:jc w:val="both"/>
        <w:rPr>
          <w:rFonts w:asciiTheme="majorBidi" w:eastAsia="Calibri" w:hAnsiTheme="majorBidi" w:cstheme="majorBidi"/>
        </w:rPr>
      </w:pPr>
    </w:p>
    <w:p w:rsidR="00234068" w:rsidRPr="002810AD" w:rsidRDefault="00234068" w:rsidP="00234068">
      <w:pPr>
        <w:bidi w:val="0"/>
        <w:ind w:left="360"/>
        <w:rPr>
          <w:rFonts w:ascii="Simplified Arabic" w:hAnsi="Simplified Arabic" w:cs="Simplified Arabic"/>
          <w:b/>
          <w:bCs/>
          <w:sz w:val="10"/>
          <w:szCs w:val="10"/>
        </w:rPr>
      </w:pPr>
    </w:p>
    <w:p w:rsidR="00027B6F" w:rsidRPr="00CD37A6" w:rsidRDefault="00234068" w:rsidP="0023673E">
      <w:pPr>
        <w:bidi w:val="0"/>
        <w:ind w:left="360"/>
        <w:jc w:val="center"/>
        <w:rPr>
          <w:rFonts w:asciiTheme="majorBidi" w:eastAsia="Calibri" w:hAnsiTheme="majorBidi" w:cstheme="majorBidi"/>
          <w:b/>
          <w:bCs/>
          <w:color w:val="000000" w:themeColor="text1"/>
          <w:sz w:val="32"/>
          <w:szCs w:val="32"/>
        </w:rPr>
      </w:pPr>
      <w:r w:rsidRPr="00CD37A6">
        <w:rPr>
          <w:rFonts w:asciiTheme="majorBidi" w:eastAsia="Calibri" w:hAnsiTheme="majorBidi" w:cstheme="majorBidi"/>
          <w:b/>
          <w:bCs/>
          <w:color w:val="000000" w:themeColor="text1"/>
          <w:sz w:val="32"/>
          <w:szCs w:val="32"/>
        </w:rPr>
        <w:t xml:space="preserve">The </w:t>
      </w:r>
      <w:r w:rsidR="00DA6684" w:rsidRPr="00CD37A6">
        <w:rPr>
          <w:rFonts w:asciiTheme="majorBidi" w:eastAsia="Calibri" w:hAnsiTheme="majorBidi" w:cstheme="majorBidi"/>
          <w:b/>
          <w:bCs/>
          <w:color w:val="000000" w:themeColor="text1"/>
          <w:sz w:val="32"/>
          <w:szCs w:val="32"/>
        </w:rPr>
        <w:t>Performance of the Palestinian Economy during</w:t>
      </w:r>
      <w:r w:rsidR="00027B6F" w:rsidRPr="00CD37A6">
        <w:rPr>
          <w:rFonts w:asciiTheme="majorBidi" w:eastAsia="Calibri" w:hAnsiTheme="majorBidi" w:cstheme="majorBidi"/>
          <w:b/>
          <w:bCs/>
          <w:color w:val="000000" w:themeColor="text1"/>
          <w:sz w:val="32"/>
          <w:szCs w:val="32"/>
        </w:rPr>
        <w:t xml:space="preserve"> </w:t>
      </w:r>
      <w:r w:rsidR="0023673E" w:rsidRPr="00CD37A6">
        <w:rPr>
          <w:rFonts w:asciiTheme="majorBidi" w:eastAsia="Calibri" w:hAnsiTheme="majorBidi" w:cstheme="majorBidi"/>
          <w:b/>
          <w:bCs/>
          <w:color w:val="000000" w:themeColor="text1"/>
          <w:sz w:val="32"/>
          <w:szCs w:val="32"/>
        </w:rPr>
        <w:t>2024</w:t>
      </w:r>
    </w:p>
    <w:p w:rsidR="00313BF5" w:rsidRPr="00CD37A6" w:rsidRDefault="00313BF5" w:rsidP="00313BF5">
      <w:pPr>
        <w:bidi w:val="0"/>
        <w:ind w:left="360"/>
        <w:jc w:val="center"/>
        <w:rPr>
          <w:rFonts w:asciiTheme="majorBidi" w:eastAsia="Calibri" w:hAnsiTheme="majorBidi" w:cstheme="majorBidi"/>
          <w:b/>
          <w:bCs/>
          <w:color w:val="000000" w:themeColor="text1"/>
          <w:sz w:val="28"/>
          <w:szCs w:val="28"/>
        </w:rPr>
      </w:pPr>
    </w:p>
    <w:p w:rsidR="00DA312E" w:rsidRPr="00CD37A6" w:rsidRDefault="00DA312E" w:rsidP="00DA312E">
      <w:pPr>
        <w:bidi w:val="0"/>
        <w:spacing w:line="276" w:lineRule="auto"/>
        <w:jc w:val="center"/>
        <w:rPr>
          <w:rFonts w:asciiTheme="majorBidi" w:eastAsia="Calibri" w:hAnsiTheme="majorBidi" w:cstheme="majorBidi"/>
          <w:b/>
          <w:bCs/>
          <w:color w:val="000000" w:themeColor="text1"/>
          <w:sz w:val="28"/>
          <w:szCs w:val="28"/>
        </w:rPr>
      </w:pPr>
      <w:r w:rsidRPr="00CD37A6">
        <w:rPr>
          <w:rFonts w:asciiTheme="majorBidi" w:eastAsia="Calibri" w:hAnsiTheme="majorBidi" w:cstheme="majorBidi"/>
          <w:b/>
          <w:bCs/>
          <w:color w:val="000000" w:themeColor="text1"/>
          <w:sz w:val="28"/>
          <w:szCs w:val="28"/>
        </w:rPr>
        <w:t>A complete collapse of the economic structure in Gaza Strip accompanied by a sharp decline in production in the West Bank and unprecedented increase in unemployment rates</w:t>
      </w:r>
    </w:p>
    <w:p w:rsidR="00DA312E" w:rsidRPr="00CD37A6" w:rsidRDefault="00DA312E" w:rsidP="00DA312E">
      <w:pPr>
        <w:bidi w:val="0"/>
        <w:spacing w:before="120"/>
        <w:jc w:val="both"/>
        <w:rPr>
          <w:rFonts w:eastAsia="Calibri"/>
          <w:color w:val="000000" w:themeColor="text1"/>
          <w:sz w:val="26"/>
          <w:szCs w:val="26"/>
        </w:rPr>
      </w:pPr>
      <w:r w:rsidRPr="00CD37A6">
        <w:rPr>
          <w:rFonts w:eastAsia="Calibri"/>
          <w:color w:val="000000" w:themeColor="text1"/>
          <w:sz w:val="26"/>
          <w:szCs w:val="26"/>
        </w:rPr>
        <w:t>Palestine is experiencing an economic, humanitarian, environmental, social, educational, and food catastrophe, which has led to a contraction in the productivity base and a structural distortion in its economy.  By the end of 2024, estimates indicate an unprecedented sharp contraction in the GDP of the Gaza Strip, with a decrease exceeding 82%, along with a rise in the unemployment rate to 80%. This contraction has also affected the economy of the West Bank, where the GDP declined by more than 19%, and the unemployment rate rose to 35%. In total, these factors have contributed to a 28% decline in the Palestinian economy, along with a rise in the unemployment rate to 51%.</w:t>
      </w:r>
    </w:p>
    <w:p w:rsidR="0023673E" w:rsidRPr="00CD37A6" w:rsidRDefault="0023673E" w:rsidP="0023673E">
      <w:pPr>
        <w:bidi w:val="0"/>
        <w:spacing w:line="276" w:lineRule="auto"/>
        <w:jc w:val="both"/>
        <w:rPr>
          <w:rFonts w:ascii="Simplified Arabic" w:hAnsi="Simplified Arabic" w:cs="Simplified Arabic"/>
          <w:color w:val="000000" w:themeColor="text1"/>
        </w:rPr>
      </w:pPr>
    </w:p>
    <w:p w:rsidR="00DA312E" w:rsidRPr="00CD37A6" w:rsidRDefault="00DA312E" w:rsidP="00DA312E">
      <w:pPr>
        <w:pStyle w:val="HTMLPreformatted"/>
        <w:shd w:val="clear" w:color="auto" w:fill="FFFFFF" w:themeFill="background1"/>
        <w:spacing w:line="276" w:lineRule="auto"/>
        <w:jc w:val="lowKashida"/>
        <w:rPr>
          <w:rFonts w:asciiTheme="majorBidi" w:eastAsia="Calibri" w:hAnsiTheme="majorBidi" w:cstheme="majorBidi"/>
          <w:b/>
          <w:bCs/>
          <w:color w:val="000000" w:themeColor="text1"/>
          <w:sz w:val="28"/>
          <w:szCs w:val="28"/>
          <w:lang w:eastAsia="ar-SA"/>
        </w:rPr>
      </w:pPr>
      <w:r w:rsidRPr="00CD37A6">
        <w:rPr>
          <w:rFonts w:asciiTheme="majorBidi" w:eastAsia="Calibri" w:hAnsiTheme="majorBidi" w:cstheme="majorBidi"/>
          <w:b/>
          <w:bCs/>
          <w:color w:val="000000" w:themeColor="text1"/>
          <w:sz w:val="28"/>
          <w:szCs w:val="28"/>
          <w:lang w:eastAsia="ar-SA"/>
        </w:rPr>
        <w:t>A complete collapse of all economic activities in the Gaza Strip during 2024, along with a sharp decline in economic activities in the West Bank, with the construction activity being the most affected.</w:t>
      </w:r>
    </w:p>
    <w:p w:rsidR="00DA312E" w:rsidRPr="00CD37A6" w:rsidRDefault="00DA312E" w:rsidP="00DA312E">
      <w:pPr>
        <w:bidi w:val="0"/>
        <w:jc w:val="both"/>
        <w:rPr>
          <w:color w:val="000000" w:themeColor="text1"/>
          <w:sz w:val="26"/>
          <w:szCs w:val="26"/>
        </w:rPr>
      </w:pPr>
      <w:r w:rsidRPr="00CD37A6">
        <w:rPr>
          <w:color w:val="000000" w:themeColor="text1"/>
          <w:sz w:val="26"/>
          <w:szCs w:val="26"/>
        </w:rPr>
        <w:t xml:space="preserve">The Palestinian economy </w:t>
      </w:r>
      <w:proofErr w:type="gramStart"/>
      <w:r w:rsidRPr="00CD37A6">
        <w:rPr>
          <w:color w:val="000000" w:themeColor="text1"/>
          <w:sz w:val="26"/>
          <w:szCs w:val="26"/>
        </w:rPr>
        <w:t>is considered</w:t>
      </w:r>
      <w:proofErr w:type="gramEnd"/>
      <w:r w:rsidRPr="00CD37A6">
        <w:rPr>
          <w:color w:val="000000" w:themeColor="text1"/>
          <w:sz w:val="26"/>
          <w:szCs w:val="26"/>
        </w:rPr>
        <w:t xml:space="preserve"> a service economy, where 65% of the Palestinian economy is services, while the productive sectors that support economic growth constitute only about 20% of the total economy. This indicates that the Palestinian economy is changeable, and is significantly impacted by the challenges but it quickly </w:t>
      </w:r>
      <w:proofErr w:type="gramStart"/>
      <w:r w:rsidRPr="00CD37A6">
        <w:rPr>
          <w:color w:val="000000" w:themeColor="text1"/>
          <w:sz w:val="26"/>
          <w:szCs w:val="26"/>
        </w:rPr>
        <w:t>recovers</w:t>
      </w:r>
      <w:proofErr w:type="gramEnd"/>
      <w:r w:rsidRPr="00CD37A6">
        <w:rPr>
          <w:color w:val="000000" w:themeColor="text1"/>
          <w:sz w:val="26"/>
          <w:szCs w:val="26"/>
        </w:rPr>
        <w:t xml:space="preserve"> as it is a small economy.  </w:t>
      </w:r>
      <w:proofErr w:type="gramStart"/>
      <w:r w:rsidRPr="00CD37A6">
        <w:rPr>
          <w:color w:val="000000" w:themeColor="text1"/>
          <w:sz w:val="26"/>
          <w:szCs w:val="26"/>
        </w:rPr>
        <w:t xml:space="preserve">During 2024, most economic activities in Palestine declined compared to the previous year, as the construction activity recorded the highest decline, reaching 46% (38% in the West Bank, and 98% in Gaza Strip) to reach USD 332 million, followed by the industrial activity with a decline of 33% (30% in the West Bank, and 90% in Gaza Strip) to reach USD 1,038 million, then agriculture activity with a decline of 32% (17% in the West </w:t>
      </w:r>
      <w:r w:rsidRPr="00CD37A6">
        <w:rPr>
          <w:color w:val="000000" w:themeColor="text1"/>
          <w:sz w:val="26"/>
          <w:szCs w:val="26"/>
        </w:rPr>
        <w:lastRenderedPageBreak/>
        <w:t>Bank, and 91% in Gaza Strip) to reach USD 564 million, and the services activity declined by 27% (17% in the West Bank, and 81% in Gaza Strip) to reach USD 6,453 million.</w:t>
      </w:r>
      <w:proofErr w:type="gramEnd"/>
    </w:p>
    <w:p w:rsidR="00DA312E" w:rsidRPr="00CD37A6" w:rsidRDefault="00DA312E" w:rsidP="0023673E">
      <w:pPr>
        <w:pStyle w:val="HTMLPreformatted"/>
        <w:shd w:val="clear" w:color="auto" w:fill="FFFFFF" w:themeFill="background1"/>
        <w:spacing w:line="276" w:lineRule="auto"/>
        <w:jc w:val="lowKashida"/>
        <w:rPr>
          <w:rFonts w:asciiTheme="majorBidi" w:eastAsia="Calibri" w:hAnsiTheme="majorBidi" w:cstheme="majorBidi"/>
          <w:b/>
          <w:bCs/>
          <w:color w:val="000000" w:themeColor="text1"/>
          <w:sz w:val="24"/>
          <w:szCs w:val="24"/>
          <w:lang w:eastAsia="ar-SA"/>
        </w:rPr>
      </w:pPr>
    </w:p>
    <w:p w:rsidR="00DA312E" w:rsidRPr="00CD37A6" w:rsidRDefault="00DA312E" w:rsidP="00DA312E">
      <w:pPr>
        <w:pStyle w:val="HTMLPreformatted"/>
        <w:shd w:val="clear" w:color="auto" w:fill="FFFFFF" w:themeFill="background1"/>
        <w:spacing w:line="276" w:lineRule="auto"/>
        <w:jc w:val="lowKashida"/>
        <w:rPr>
          <w:rFonts w:asciiTheme="majorBidi" w:eastAsia="Calibri" w:hAnsiTheme="majorBidi" w:cstheme="majorBidi"/>
          <w:b/>
          <w:bCs/>
          <w:color w:val="000000" w:themeColor="text1"/>
          <w:sz w:val="28"/>
          <w:szCs w:val="28"/>
          <w:lang w:eastAsia="ar-SA"/>
        </w:rPr>
      </w:pPr>
      <w:r w:rsidRPr="00CD37A6">
        <w:rPr>
          <w:rFonts w:asciiTheme="majorBidi" w:eastAsia="Calibri" w:hAnsiTheme="majorBidi" w:cstheme="majorBidi"/>
          <w:b/>
          <w:bCs/>
          <w:color w:val="000000" w:themeColor="text1"/>
          <w:sz w:val="28"/>
          <w:szCs w:val="28"/>
          <w:lang w:eastAsia="ar-SA"/>
        </w:rPr>
        <w:t>A decline in the trade volume from and to Palestine in 2024</w:t>
      </w:r>
    </w:p>
    <w:p w:rsidR="00DA312E" w:rsidRPr="00CD37A6" w:rsidRDefault="00DA312E" w:rsidP="00DA312E">
      <w:pPr>
        <w:pStyle w:val="HTMLPreformatted"/>
        <w:shd w:val="clear" w:color="auto" w:fill="FFFFFF" w:themeFill="background1"/>
        <w:spacing w:line="276" w:lineRule="auto"/>
        <w:jc w:val="lowKashida"/>
        <w:rPr>
          <w:rFonts w:ascii="Times New Roman" w:eastAsiaTheme="minorHAnsi" w:hAnsi="Times New Roman" w:cs="Times New Roman"/>
          <w:b/>
          <w:bCs/>
          <w:color w:val="000000" w:themeColor="text1"/>
          <w:sz w:val="26"/>
          <w:szCs w:val="26"/>
        </w:rPr>
      </w:pPr>
      <w:r w:rsidRPr="00CD37A6">
        <w:rPr>
          <w:rFonts w:ascii="Times New Roman" w:hAnsi="Times New Roman" w:cs="Times New Roman"/>
          <w:color w:val="000000" w:themeColor="text1"/>
          <w:sz w:val="26"/>
          <w:szCs w:val="26"/>
          <w:lang w:eastAsia="ar-SA"/>
        </w:rPr>
        <w:t xml:space="preserve">The volume of trade exchange between Palestine and the outside world witnessed an 11% decline. The value of exports of goods and services from Palestine dropped by 13%, reaching USD 2,677 million. Additionally, imports fell by 11%, totaling USD 9,069 million in 2024 compared to the previous year. Palestinian imports make up more than three times the value of Palestinian exports, reflecting a consistent trade deficit in the Palestinian balance of trade. It is important to note that the largest share of trade exchange with the outside world in the Gaza Strip </w:t>
      </w:r>
      <w:proofErr w:type="gramStart"/>
      <w:r w:rsidRPr="00CD37A6">
        <w:rPr>
          <w:rFonts w:ascii="Times New Roman" w:hAnsi="Times New Roman" w:cs="Times New Roman"/>
          <w:color w:val="000000" w:themeColor="text1"/>
          <w:sz w:val="26"/>
          <w:szCs w:val="26"/>
          <w:lang w:eastAsia="ar-SA"/>
        </w:rPr>
        <w:t>was recorded</w:t>
      </w:r>
      <w:proofErr w:type="gramEnd"/>
      <w:r w:rsidRPr="00CD37A6">
        <w:rPr>
          <w:rFonts w:ascii="Times New Roman" w:hAnsi="Times New Roman" w:cs="Times New Roman"/>
          <w:color w:val="000000" w:themeColor="text1"/>
          <w:sz w:val="26"/>
          <w:szCs w:val="26"/>
          <w:lang w:eastAsia="ar-SA"/>
        </w:rPr>
        <w:t xml:space="preserve"> in 2003, at 29% of total Palestinian trade. However, this percentage has since declined to less than 4% during Israeli occupation aggression, due to the near-total disruption of supply chains into and out of the Gaza Strip. This disruption led to a health and food crisis, with basic commodities, medicines, health supplies, and food provided at minimal levels, not exceeding 5% of the necessary quantities required in the Gaza Strip.</w:t>
      </w:r>
    </w:p>
    <w:p w:rsidR="00DA312E" w:rsidRPr="00CD37A6" w:rsidRDefault="00DA312E" w:rsidP="00DA312E">
      <w:pPr>
        <w:bidi w:val="0"/>
        <w:jc w:val="both"/>
        <w:rPr>
          <w:color w:val="000000" w:themeColor="text1"/>
          <w:sz w:val="26"/>
          <w:szCs w:val="26"/>
          <w:highlight w:val="yellow"/>
        </w:rPr>
      </w:pPr>
    </w:p>
    <w:p w:rsidR="00DA312E" w:rsidRPr="00CD37A6" w:rsidRDefault="00DA312E" w:rsidP="00DA312E">
      <w:pPr>
        <w:bidi w:val="0"/>
        <w:jc w:val="both"/>
        <w:rPr>
          <w:color w:val="000000" w:themeColor="text1"/>
          <w:sz w:val="26"/>
          <w:szCs w:val="26"/>
        </w:rPr>
      </w:pPr>
      <w:r w:rsidRPr="00CD37A6">
        <w:rPr>
          <w:color w:val="000000" w:themeColor="text1"/>
          <w:sz w:val="26"/>
          <w:szCs w:val="26"/>
        </w:rPr>
        <w:t xml:space="preserve">Data indicated that the percentage of imports from Israel throughout the years have declined, where it constituted 86% of the total Palestinian imports in 1996, i.e. USD 3,184 million to reach USD 4,815 million despite the fact that it declined to 60% in 2024. In contrast, the percentage of the Palestinian exports to Israel in 1996 reached 94% where it constituted USD 730 </w:t>
      </w:r>
      <w:proofErr w:type="gramStart"/>
      <w:r w:rsidRPr="00CD37A6">
        <w:rPr>
          <w:color w:val="000000" w:themeColor="text1"/>
          <w:sz w:val="26"/>
          <w:szCs w:val="26"/>
        </w:rPr>
        <w:t>million</w:t>
      </w:r>
      <w:proofErr w:type="gramEnd"/>
      <w:r w:rsidRPr="00CD37A6">
        <w:rPr>
          <w:color w:val="000000" w:themeColor="text1"/>
          <w:sz w:val="26"/>
          <w:szCs w:val="26"/>
        </w:rPr>
        <w:t>, but then it declined to 87% of the total Palestinian exports in 2024, with an amount of USD 2,304 million.</w:t>
      </w:r>
    </w:p>
    <w:p w:rsidR="00DA312E" w:rsidRPr="00CD37A6" w:rsidRDefault="00DA312E" w:rsidP="0023673E">
      <w:pPr>
        <w:pStyle w:val="HTMLPreformatted"/>
        <w:shd w:val="clear" w:color="auto" w:fill="FFFFFF" w:themeFill="background1"/>
        <w:spacing w:line="276" w:lineRule="auto"/>
        <w:jc w:val="lowKashida"/>
        <w:rPr>
          <w:rFonts w:asciiTheme="majorBidi" w:eastAsia="Calibri" w:hAnsiTheme="majorBidi" w:cstheme="majorBidi"/>
          <w:b/>
          <w:bCs/>
          <w:color w:val="000000" w:themeColor="text1"/>
          <w:sz w:val="24"/>
          <w:szCs w:val="24"/>
          <w:lang w:eastAsia="ar-SA"/>
        </w:rPr>
      </w:pPr>
    </w:p>
    <w:p w:rsidR="00DA312E" w:rsidRPr="00CD37A6" w:rsidRDefault="00DA312E" w:rsidP="00DA312E">
      <w:pPr>
        <w:pStyle w:val="HTMLPreformatted"/>
        <w:shd w:val="clear" w:color="auto" w:fill="FFFFFF" w:themeFill="background1"/>
        <w:spacing w:line="276" w:lineRule="auto"/>
        <w:jc w:val="lowKashida"/>
        <w:rPr>
          <w:rFonts w:asciiTheme="majorBidi" w:eastAsia="Calibri" w:hAnsiTheme="majorBidi" w:cstheme="majorBidi"/>
          <w:b/>
          <w:bCs/>
          <w:color w:val="000000" w:themeColor="text1"/>
          <w:sz w:val="28"/>
          <w:szCs w:val="28"/>
          <w:lang w:eastAsia="ar-SA"/>
        </w:rPr>
      </w:pPr>
      <w:r w:rsidRPr="00CD37A6">
        <w:rPr>
          <w:rFonts w:asciiTheme="majorBidi" w:eastAsia="Calibri" w:hAnsiTheme="majorBidi" w:cstheme="majorBidi"/>
          <w:b/>
          <w:bCs/>
          <w:color w:val="000000" w:themeColor="text1"/>
          <w:sz w:val="28"/>
          <w:szCs w:val="28"/>
          <w:lang w:eastAsia="ar-SA"/>
        </w:rPr>
        <w:t>A Sharp Rise in Unemployment Rates in the Gaza Strip, Exceeding 80% in 2024</w:t>
      </w:r>
    </w:p>
    <w:p w:rsidR="00DA312E" w:rsidRPr="00CD37A6" w:rsidRDefault="00DA312E" w:rsidP="00DA312E">
      <w:pPr>
        <w:pStyle w:val="NoSpacing"/>
        <w:bidi w:val="0"/>
        <w:jc w:val="both"/>
        <w:rPr>
          <w:rFonts w:ascii="Times New Roman" w:hAnsi="Times New Roman" w:cs="Times New Roman"/>
          <w:color w:val="000000" w:themeColor="text1"/>
          <w:sz w:val="26"/>
          <w:szCs w:val="26"/>
        </w:rPr>
      </w:pPr>
      <w:r w:rsidRPr="00CD37A6">
        <w:rPr>
          <w:rFonts w:ascii="Times New Roman" w:hAnsi="Times New Roman" w:cs="Times New Roman"/>
          <w:color w:val="000000" w:themeColor="text1"/>
          <w:sz w:val="26"/>
          <w:szCs w:val="26"/>
        </w:rPr>
        <w:t xml:space="preserve">Palestine suffers from high levels of unemployment rates and a regional gap. During 2024, the unemployment rate in Palestine rose to 51% (35% in the West Bank and 80% in Gaza Strip). While it reached about 31% before the Israeli occupation aggression against Gaza Strip (18% in the West Bank and 53% in Gaza Strip) during 2023. The </w:t>
      </w:r>
      <w:proofErr w:type="gramStart"/>
      <w:r w:rsidRPr="00CD37A6">
        <w:rPr>
          <w:rFonts w:ascii="Times New Roman" w:hAnsi="Times New Roman" w:cs="Times New Roman"/>
          <w:color w:val="000000" w:themeColor="text1"/>
          <w:sz w:val="26"/>
          <w:szCs w:val="26"/>
        </w:rPr>
        <w:t>labor force participation rate</w:t>
      </w:r>
      <w:proofErr w:type="gramEnd"/>
      <w:r w:rsidRPr="00CD37A6">
        <w:rPr>
          <w:rFonts w:ascii="Times New Roman" w:hAnsi="Times New Roman" w:cs="Times New Roman"/>
          <w:color w:val="000000" w:themeColor="text1"/>
          <w:sz w:val="26"/>
          <w:szCs w:val="26"/>
        </w:rPr>
        <w:t xml:space="preserve"> in Palestine also declined during 2024 to reach 40% compared to 44% in 2023, while it reached 36% in Gaza Strip after it was 40% during 2023, while the labor force participation rate in the West Bank reached 43% compared to 47% during the same period.</w:t>
      </w:r>
    </w:p>
    <w:p w:rsidR="00DA312E" w:rsidRPr="00CD37A6" w:rsidRDefault="00DA312E" w:rsidP="00577105">
      <w:pPr>
        <w:pStyle w:val="HTMLPreformatted"/>
        <w:shd w:val="clear" w:color="auto" w:fill="FFFFFF" w:themeFill="background1"/>
        <w:spacing w:line="276" w:lineRule="auto"/>
        <w:jc w:val="lowKashida"/>
        <w:rPr>
          <w:rFonts w:ascii="Times New Roman" w:hAnsi="Times New Roman" w:cs="Times New Roman"/>
          <w:color w:val="000000" w:themeColor="text1"/>
          <w:sz w:val="24"/>
          <w:szCs w:val="24"/>
        </w:rPr>
      </w:pPr>
    </w:p>
    <w:p w:rsidR="00DA312E" w:rsidRPr="00CD37A6" w:rsidRDefault="00DA312E" w:rsidP="00DA312E">
      <w:pPr>
        <w:pStyle w:val="HTMLPreformatted"/>
        <w:shd w:val="clear" w:color="auto" w:fill="FFFFFF" w:themeFill="background1"/>
        <w:spacing w:line="276" w:lineRule="auto"/>
        <w:jc w:val="lowKashida"/>
        <w:rPr>
          <w:rFonts w:asciiTheme="majorBidi" w:eastAsia="Calibri" w:hAnsiTheme="majorBidi" w:cstheme="majorBidi"/>
          <w:b/>
          <w:bCs/>
          <w:color w:val="000000" w:themeColor="text1"/>
          <w:sz w:val="28"/>
          <w:szCs w:val="28"/>
          <w:lang w:eastAsia="ar-SA"/>
        </w:rPr>
      </w:pPr>
      <w:r w:rsidRPr="00CD37A6">
        <w:rPr>
          <w:rFonts w:asciiTheme="majorBidi" w:eastAsia="Calibri" w:hAnsiTheme="majorBidi" w:cstheme="majorBidi"/>
          <w:b/>
          <w:bCs/>
          <w:color w:val="000000" w:themeColor="text1"/>
          <w:sz w:val="28"/>
          <w:szCs w:val="28"/>
          <w:lang w:eastAsia="ar-SA"/>
        </w:rPr>
        <w:t>Poverty and Living Standards</w:t>
      </w:r>
    </w:p>
    <w:p w:rsidR="00DA312E" w:rsidRPr="00CD37A6" w:rsidRDefault="00DA312E" w:rsidP="00DA312E">
      <w:pPr>
        <w:pStyle w:val="HTMLPreformatted"/>
        <w:shd w:val="clear" w:color="auto" w:fill="FFFFFF" w:themeFill="background1"/>
        <w:spacing w:line="276" w:lineRule="auto"/>
        <w:jc w:val="lowKashida"/>
        <w:rPr>
          <w:rFonts w:ascii="Times New Roman" w:hAnsi="Times New Roman" w:cs="Times New Roman"/>
          <w:color w:val="000000" w:themeColor="text1"/>
          <w:sz w:val="26"/>
          <w:szCs w:val="26"/>
        </w:rPr>
      </w:pPr>
      <w:r w:rsidRPr="00CD37A6">
        <w:rPr>
          <w:rFonts w:ascii="Times New Roman" w:hAnsi="Times New Roman" w:cs="Times New Roman"/>
          <w:color w:val="000000" w:themeColor="text1"/>
          <w:sz w:val="26"/>
          <w:szCs w:val="26"/>
        </w:rPr>
        <w:t xml:space="preserve">Prior to the Israeli occupation's aggression against the Gaza Strip, poverty rates there exceeded 63%, with the poverty line in Palestine set at approximately NIS 2,717 and the extreme poverty line at about NIS 2,170. Recently, due to the ongoing Israeli aggression against the Gaza Strip, the concept of poverty </w:t>
      </w:r>
      <w:proofErr w:type="gramStart"/>
      <w:r w:rsidRPr="00CD37A6">
        <w:rPr>
          <w:rFonts w:ascii="Times New Roman" w:hAnsi="Times New Roman" w:cs="Times New Roman"/>
          <w:color w:val="000000" w:themeColor="text1"/>
          <w:sz w:val="26"/>
          <w:szCs w:val="26"/>
        </w:rPr>
        <w:t>has been surpassed</w:t>
      </w:r>
      <w:proofErr w:type="gramEnd"/>
      <w:r w:rsidRPr="00CD37A6">
        <w:rPr>
          <w:rFonts w:ascii="Times New Roman" w:hAnsi="Times New Roman" w:cs="Times New Roman"/>
          <w:color w:val="000000" w:themeColor="text1"/>
          <w:sz w:val="26"/>
          <w:szCs w:val="26"/>
        </w:rPr>
        <w:t>, and we are now confronting different levels of famine and food insecurity. Consequently, total consumption has dropped by about 24%</w:t>
      </w:r>
      <w:proofErr w:type="gramStart"/>
      <w:r w:rsidRPr="00CD37A6">
        <w:rPr>
          <w:rFonts w:ascii="Times New Roman" w:hAnsi="Times New Roman" w:cs="Times New Roman"/>
          <w:color w:val="000000" w:themeColor="text1"/>
          <w:sz w:val="26"/>
          <w:szCs w:val="26"/>
        </w:rPr>
        <w:t>;</w:t>
      </w:r>
      <w:proofErr w:type="gramEnd"/>
      <w:r w:rsidRPr="00CD37A6">
        <w:rPr>
          <w:rFonts w:ascii="Times New Roman" w:hAnsi="Times New Roman" w:cs="Times New Roman"/>
          <w:color w:val="000000" w:themeColor="text1"/>
          <w:sz w:val="26"/>
          <w:szCs w:val="26"/>
        </w:rPr>
        <w:t xml:space="preserve"> 13% in the West Bank and 80% in the Gaza Strip, reflecting a direct impact on the standard of living in Palestine. This </w:t>
      </w:r>
      <w:proofErr w:type="gramStart"/>
      <w:r w:rsidRPr="00CD37A6">
        <w:rPr>
          <w:rFonts w:ascii="Times New Roman" w:hAnsi="Times New Roman" w:cs="Times New Roman"/>
          <w:color w:val="000000" w:themeColor="text1"/>
          <w:sz w:val="26"/>
          <w:szCs w:val="26"/>
        </w:rPr>
        <w:t>has been accompanied</w:t>
      </w:r>
      <w:proofErr w:type="gramEnd"/>
      <w:r w:rsidRPr="00CD37A6">
        <w:rPr>
          <w:rFonts w:ascii="Times New Roman" w:hAnsi="Times New Roman" w:cs="Times New Roman"/>
          <w:color w:val="000000" w:themeColor="text1"/>
          <w:sz w:val="26"/>
          <w:szCs w:val="26"/>
        </w:rPr>
        <w:t xml:space="preserve"> by an increase in unemployment rates across the region. In other words, the majority of individuals in Gaza Strip are now suffering from severe levels of food insecurity.</w:t>
      </w:r>
    </w:p>
    <w:p w:rsidR="00CD37A6" w:rsidRDefault="00CD37A6" w:rsidP="00DA312E">
      <w:pPr>
        <w:pStyle w:val="HTMLPreformatted"/>
        <w:shd w:val="clear" w:color="auto" w:fill="FFFFFF" w:themeFill="background1"/>
        <w:spacing w:line="276" w:lineRule="auto"/>
        <w:jc w:val="lowKashida"/>
        <w:rPr>
          <w:rFonts w:asciiTheme="majorBidi" w:eastAsia="Calibri" w:hAnsiTheme="majorBidi" w:cstheme="majorBidi"/>
          <w:b/>
          <w:bCs/>
          <w:color w:val="000000" w:themeColor="text1"/>
          <w:sz w:val="28"/>
          <w:szCs w:val="28"/>
          <w:lang w:eastAsia="ar-SA"/>
        </w:rPr>
      </w:pPr>
    </w:p>
    <w:p w:rsidR="00DA312E" w:rsidRPr="00CD37A6" w:rsidRDefault="00DA312E" w:rsidP="00DA312E">
      <w:pPr>
        <w:pStyle w:val="HTMLPreformatted"/>
        <w:shd w:val="clear" w:color="auto" w:fill="FFFFFF" w:themeFill="background1"/>
        <w:spacing w:line="276" w:lineRule="auto"/>
        <w:jc w:val="lowKashida"/>
        <w:rPr>
          <w:rFonts w:asciiTheme="majorBidi" w:eastAsia="Calibri" w:hAnsiTheme="majorBidi" w:cstheme="majorBidi"/>
          <w:b/>
          <w:bCs/>
          <w:color w:val="000000" w:themeColor="text1"/>
          <w:sz w:val="28"/>
          <w:szCs w:val="28"/>
          <w:lang w:eastAsia="ar-SA"/>
        </w:rPr>
      </w:pPr>
      <w:r w:rsidRPr="00CD37A6">
        <w:rPr>
          <w:rFonts w:asciiTheme="majorBidi" w:eastAsia="Calibri" w:hAnsiTheme="majorBidi" w:cstheme="majorBidi"/>
          <w:b/>
          <w:bCs/>
          <w:color w:val="000000" w:themeColor="text1"/>
          <w:sz w:val="28"/>
          <w:szCs w:val="28"/>
          <w:lang w:eastAsia="ar-SA"/>
        </w:rPr>
        <w:lastRenderedPageBreak/>
        <w:t>Unprecedented Increase in Prices Levels in Gaza Strip</w:t>
      </w:r>
    </w:p>
    <w:p w:rsidR="00DA312E" w:rsidRPr="00CD37A6" w:rsidRDefault="00DA312E" w:rsidP="00DA312E">
      <w:pPr>
        <w:pStyle w:val="HTMLPreformatted"/>
        <w:shd w:val="clear" w:color="auto" w:fill="FFFFFF" w:themeFill="background1"/>
        <w:spacing w:line="276" w:lineRule="auto"/>
        <w:jc w:val="lowKashida"/>
        <w:rPr>
          <w:rFonts w:ascii="Times New Roman" w:hAnsi="Times New Roman" w:cs="Times New Roman"/>
          <w:color w:val="000000" w:themeColor="text1"/>
          <w:sz w:val="26"/>
          <w:szCs w:val="26"/>
        </w:rPr>
      </w:pPr>
      <w:r w:rsidRPr="00CD37A6">
        <w:rPr>
          <w:rFonts w:ascii="Times New Roman" w:hAnsi="Times New Roman" w:cs="Times New Roman"/>
          <w:color w:val="000000" w:themeColor="text1"/>
          <w:sz w:val="26"/>
          <w:szCs w:val="26"/>
        </w:rPr>
        <w:t>At the level of prices in Palestine, the severe shortage of commodities entering the Gaza Strip, resulting from the ongoing Israeli occupation of the area, along with its subsequent repercussions on the West Bank and the regional situation's impact on the Gaza Strip, has led to a sharp increase in price levels in the Gaza Strip by more than 227%. Additionally, the consumer price index in the West Bank rose by 3%. This, in turn, caused a decline in the purchasing power of Palestinian consumers by 33% in 2024, with a 70% drop in Gaza Strip and a 3% decline in the West Bank.</w:t>
      </w:r>
    </w:p>
    <w:p w:rsidR="0023673E" w:rsidRPr="00CD37A6" w:rsidRDefault="0023673E" w:rsidP="0023673E">
      <w:pPr>
        <w:pStyle w:val="NoSpacing"/>
        <w:bidi w:val="0"/>
        <w:jc w:val="both"/>
        <w:rPr>
          <w:rFonts w:ascii="Times New Roman" w:eastAsia="Times New Roman" w:hAnsi="Times New Roman" w:cs="Times New Roman"/>
          <w:color w:val="000000" w:themeColor="text1"/>
          <w:sz w:val="24"/>
          <w:szCs w:val="24"/>
        </w:rPr>
      </w:pPr>
    </w:p>
    <w:p w:rsidR="00F75397" w:rsidRPr="00CD37A6" w:rsidRDefault="00F75397" w:rsidP="00F75397">
      <w:pPr>
        <w:pStyle w:val="NoSpacing"/>
        <w:bidi w:val="0"/>
        <w:jc w:val="both"/>
        <w:rPr>
          <w:rFonts w:ascii="Times New Roman" w:eastAsia="Times New Roman" w:hAnsi="Times New Roman" w:cs="Times New Roman"/>
          <w:color w:val="000000" w:themeColor="text1"/>
          <w:sz w:val="24"/>
          <w:szCs w:val="24"/>
        </w:rPr>
      </w:pPr>
    </w:p>
    <w:p w:rsidR="00F75397" w:rsidRPr="00CD37A6" w:rsidRDefault="00F75397" w:rsidP="00F75397">
      <w:pPr>
        <w:pStyle w:val="NoSpacing"/>
        <w:bidi w:val="0"/>
        <w:jc w:val="both"/>
        <w:rPr>
          <w:rFonts w:ascii="Times New Roman" w:eastAsia="Times New Roman" w:hAnsi="Times New Roman" w:cs="Times New Roman"/>
          <w:color w:val="000000" w:themeColor="text1"/>
          <w:sz w:val="32"/>
          <w:szCs w:val="32"/>
        </w:rPr>
      </w:pPr>
    </w:p>
    <w:p w:rsidR="0023673E" w:rsidRPr="00CD37A6" w:rsidRDefault="0023673E" w:rsidP="0023673E">
      <w:pPr>
        <w:bidi w:val="0"/>
        <w:jc w:val="center"/>
        <w:rPr>
          <w:rFonts w:asciiTheme="majorBidi" w:eastAsia="Calibri" w:hAnsiTheme="majorBidi" w:cstheme="majorBidi"/>
          <w:b/>
          <w:bCs/>
          <w:color w:val="000000" w:themeColor="text1"/>
          <w:sz w:val="32"/>
          <w:szCs w:val="32"/>
        </w:rPr>
      </w:pPr>
      <w:r w:rsidRPr="00CD37A6">
        <w:rPr>
          <w:rFonts w:asciiTheme="majorBidi" w:eastAsia="Calibri" w:hAnsiTheme="majorBidi" w:cstheme="majorBidi"/>
          <w:b/>
          <w:bCs/>
          <w:color w:val="000000" w:themeColor="text1"/>
          <w:sz w:val="32"/>
          <w:szCs w:val="32"/>
        </w:rPr>
        <w:t>“</w:t>
      </w:r>
      <w:proofErr w:type="spellStart"/>
      <w:r w:rsidRPr="00CD37A6">
        <w:rPr>
          <w:rFonts w:asciiTheme="majorBidi" w:eastAsia="Calibri" w:hAnsiTheme="majorBidi" w:cstheme="majorBidi"/>
          <w:b/>
          <w:bCs/>
          <w:color w:val="000000" w:themeColor="text1"/>
          <w:sz w:val="32"/>
          <w:szCs w:val="32"/>
        </w:rPr>
        <w:t>Prosopects</w:t>
      </w:r>
      <w:proofErr w:type="spellEnd"/>
      <w:r w:rsidRPr="00CD37A6">
        <w:rPr>
          <w:rFonts w:asciiTheme="majorBidi" w:eastAsia="Calibri" w:hAnsiTheme="majorBidi" w:cstheme="majorBidi"/>
          <w:b/>
          <w:bCs/>
          <w:color w:val="000000" w:themeColor="text1"/>
          <w:sz w:val="32"/>
          <w:szCs w:val="32"/>
        </w:rPr>
        <w:t xml:space="preserve"> of the Palestinian Economy for 2025: A slight rise amid of strauctural challenges and external pressure”</w:t>
      </w:r>
    </w:p>
    <w:p w:rsidR="0023673E" w:rsidRPr="00CD37A6" w:rsidRDefault="0023673E" w:rsidP="0023673E">
      <w:pPr>
        <w:bidi w:val="0"/>
        <w:jc w:val="center"/>
        <w:rPr>
          <w:rFonts w:asciiTheme="majorBidi" w:eastAsia="Calibri" w:hAnsiTheme="majorBidi" w:cstheme="majorBidi"/>
          <w:b/>
          <w:bCs/>
          <w:color w:val="000000" w:themeColor="text1"/>
          <w:sz w:val="28"/>
          <w:szCs w:val="28"/>
        </w:rPr>
      </w:pPr>
      <w:r w:rsidRPr="00CD37A6">
        <w:rPr>
          <w:rFonts w:asciiTheme="majorBidi" w:eastAsia="Calibri" w:hAnsiTheme="majorBidi" w:cstheme="majorBidi"/>
          <w:b/>
          <w:bCs/>
          <w:color w:val="000000" w:themeColor="text1"/>
          <w:sz w:val="28"/>
          <w:szCs w:val="28"/>
        </w:rPr>
        <w:t xml:space="preserve"> </w:t>
      </w:r>
    </w:p>
    <w:p w:rsidR="0023673E" w:rsidRPr="00CD37A6" w:rsidRDefault="0023673E" w:rsidP="0023673E">
      <w:pPr>
        <w:pStyle w:val="HTMLPreformatted"/>
        <w:shd w:val="clear" w:color="auto" w:fill="FFFFFF" w:themeFill="background1"/>
        <w:spacing w:line="276" w:lineRule="auto"/>
        <w:jc w:val="lowKashida"/>
        <w:rPr>
          <w:rFonts w:ascii="Times New Roman" w:eastAsiaTheme="minorHAnsi" w:hAnsi="Times New Roman" w:cs="Times New Roman"/>
          <w:color w:val="000000" w:themeColor="text1"/>
          <w:sz w:val="26"/>
          <w:szCs w:val="26"/>
        </w:rPr>
      </w:pPr>
      <w:r w:rsidRPr="00CD37A6">
        <w:rPr>
          <w:rFonts w:ascii="Times New Roman" w:eastAsiaTheme="minorHAnsi" w:hAnsi="Times New Roman" w:cs="Times New Roman"/>
          <w:color w:val="000000" w:themeColor="text1"/>
          <w:sz w:val="26"/>
          <w:szCs w:val="26"/>
        </w:rPr>
        <w:t xml:space="preserve">The Palestinian Central Bureau of Statistics (PCBS) and the Palestine Monetary Authority (PMA) issued two reports on the economic forecasts for 2025 that are now available on PCBS and PMA websites. Accordingly, those reports forecasted the main indicators of the Palestinian economy for 2025, based on a group of factors and assumptions, which were included in the baseline scenario, where its impact </w:t>
      </w:r>
      <w:proofErr w:type="gramStart"/>
      <w:r w:rsidRPr="00CD37A6">
        <w:rPr>
          <w:rFonts w:ascii="Times New Roman" w:eastAsiaTheme="minorHAnsi" w:hAnsi="Times New Roman" w:cs="Times New Roman"/>
          <w:color w:val="000000" w:themeColor="text1"/>
          <w:sz w:val="26"/>
          <w:szCs w:val="26"/>
        </w:rPr>
        <w:t>is expected to be reflected</w:t>
      </w:r>
      <w:proofErr w:type="gramEnd"/>
      <w:r w:rsidRPr="00CD37A6">
        <w:rPr>
          <w:rFonts w:ascii="Times New Roman" w:eastAsiaTheme="minorHAnsi" w:hAnsi="Times New Roman" w:cs="Times New Roman"/>
          <w:color w:val="000000" w:themeColor="text1"/>
          <w:sz w:val="26"/>
          <w:szCs w:val="26"/>
        </w:rPr>
        <w:t xml:space="preserve"> on the most important indicators in various sectors (the real sector, the financial sector, and the external sector).</w:t>
      </w:r>
    </w:p>
    <w:p w:rsidR="0023673E" w:rsidRPr="00CD37A6" w:rsidRDefault="0023673E" w:rsidP="0023673E">
      <w:pPr>
        <w:pStyle w:val="NormalWeb"/>
        <w:spacing w:before="0" w:beforeAutospacing="0" w:after="0" w:afterAutospacing="0"/>
        <w:jc w:val="both"/>
        <w:rPr>
          <w:rFonts w:ascii="Simplified Arabic" w:hAnsi="Simplified Arabic" w:cs="Simplified Arabic"/>
          <w:b/>
          <w:bCs/>
          <w:color w:val="000000" w:themeColor="text1"/>
          <w:sz w:val="26"/>
          <w:szCs w:val="26"/>
        </w:rPr>
      </w:pPr>
    </w:p>
    <w:p w:rsidR="0023673E" w:rsidRPr="00CD37A6" w:rsidRDefault="0023673E" w:rsidP="0023673E">
      <w:pPr>
        <w:pStyle w:val="HTMLPreformatted"/>
        <w:shd w:val="clear" w:color="auto" w:fill="FFFFFF" w:themeFill="background1"/>
        <w:spacing w:line="276" w:lineRule="auto"/>
        <w:jc w:val="lowKashida"/>
        <w:rPr>
          <w:rFonts w:ascii="Times New Roman" w:eastAsiaTheme="minorHAnsi" w:hAnsi="Times New Roman" w:cs="Times New Roman"/>
          <w:color w:val="000000" w:themeColor="text1"/>
          <w:sz w:val="26"/>
          <w:szCs w:val="26"/>
        </w:rPr>
      </w:pPr>
      <w:r w:rsidRPr="00CD37A6">
        <w:rPr>
          <w:rFonts w:ascii="Times New Roman" w:eastAsiaTheme="minorHAnsi" w:hAnsi="Times New Roman" w:cs="Times New Roman"/>
          <w:color w:val="000000" w:themeColor="text1"/>
          <w:sz w:val="26"/>
          <w:szCs w:val="26"/>
        </w:rPr>
        <w:t xml:space="preserve">The assumptions of the baseline scenario of economic forecasts for 2025 indicate that the status quo remains the same without any significant change regarding the current political and security conditions. According to this scenario, the Palestinian economy will continue to face severe restrictions on trade movement and crossings, with the near complete cessation of economic activities in Gaza Strip due to the massive destruction caused by the Israeli aggression there, as well as a major disruption in Palestinian </w:t>
      </w:r>
      <w:proofErr w:type="spellStart"/>
      <w:r w:rsidRPr="00CD37A6">
        <w:rPr>
          <w:rFonts w:ascii="Times New Roman" w:eastAsiaTheme="minorHAnsi" w:hAnsi="Times New Roman" w:cs="Times New Roman"/>
          <w:color w:val="000000" w:themeColor="text1"/>
          <w:sz w:val="26"/>
          <w:szCs w:val="26"/>
        </w:rPr>
        <w:t>labour</w:t>
      </w:r>
      <w:proofErr w:type="spellEnd"/>
      <w:r w:rsidRPr="00CD37A6">
        <w:rPr>
          <w:rFonts w:ascii="Times New Roman" w:eastAsiaTheme="minorHAnsi" w:hAnsi="Times New Roman" w:cs="Times New Roman"/>
          <w:color w:val="000000" w:themeColor="text1"/>
          <w:sz w:val="26"/>
          <w:szCs w:val="26"/>
        </w:rPr>
        <w:t xml:space="preserve"> movement to Israel.</w:t>
      </w:r>
    </w:p>
    <w:p w:rsidR="0023673E" w:rsidRPr="00CD37A6" w:rsidRDefault="0023673E" w:rsidP="0023673E">
      <w:pPr>
        <w:pStyle w:val="NormalWeb"/>
        <w:spacing w:before="0" w:beforeAutospacing="0" w:after="0" w:afterAutospacing="0"/>
        <w:jc w:val="both"/>
        <w:rPr>
          <w:rFonts w:ascii="Simplified Arabic" w:hAnsi="Simplified Arabic" w:cs="Simplified Arabic"/>
          <w:b/>
          <w:bCs/>
          <w:color w:val="000000" w:themeColor="text1"/>
          <w:sz w:val="26"/>
          <w:szCs w:val="26"/>
          <w:rtl/>
        </w:rPr>
      </w:pPr>
    </w:p>
    <w:p w:rsidR="0023673E" w:rsidRPr="00CD37A6" w:rsidRDefault="0023673E" w:rsidP="0023673E">
      <w:pPr>
        <w:pStyle w:val="HTMLPreformatted"/>
        <w:shd w:val="clear" w:color="auto" w:fill="FFFFFF" w:themeFill="background1"/>
        <w:spacing w:line="276" w:lineRule="auto"/>
        <w:jc w:val="lowKashida"/>
        <w:rPr>
          <w:rFonts w:ascii="Times New Roman" w:eastAsiaTheme="minorHAnsi" w:hAnsi="Times New Roman" w:cs="Times New Roman"/>
          <w:color w:val="000000" w:themeColor="text1"/>
          <w:sz w:val="26"/>
          <w:szCs w:val="26"/>
        </w:rPr>
      </w:pPr>
      <w:r w:rsidRPr="00CD37A6">
        <w:rPr>
          <w:rFonts w:ascii="Times New Roman" w:eastAsiaTheme="minorHAnsi" w:hAnsi="Times New Roman" w:cs="Times New Roman"/>
          <w:color w:val="000000" w:themeColor="text1"/>
          <w:sz w:val="26"/>
          <w:szCs w:val="26"/>
        </w:rPr>
        <w:t xml:space="preserve">This scenario also assumes a continued deterioration in the Palestinian Government's financial situation, due to withholding clearance revenues by the Israeli occupation, in addition to the decline in domestic revenues due to the decline in economic activity and the business cycle. In terms of grants and international aids, this scenario assumes that aid levels will remain at their current low levels. In addition, developments in the Red Sea region and the Bab al-Mandeb Strait </w:t>
      </w:r>
      <w:proofErr w:type="gramStart"/>
      <w:r w:rsidRPr="00CD37A6">
        <w:rPr>
          <w:rFonts w:ascii="Times New Roman" w:eastAsiaTheme="minorHAnsi" w:hAnsi="Times New Roman" w:cs="Times New Roman"/>
          <w:color w:val="000000" w:themeColor="text1"/>
          <w:sz w:val="26"/>
          <w:szCs w:val="26"/>
        </w:rPr>
        <w:t>are expected</w:t>
      </w:r>
      <w:proofErr w:type="gramEnd"/>
      <w:r w:rsidRPr="00CD37A6">
        <w:rPr>
          <w:rFonts w:ascii="Times New Roman" w:eastAsiaTheme="minorHAnsi" w:hAnsi="Times New Roman" w:cs="Times New Roman"/>
          <w:color w:val="000000" w:themeColor="text1"/>
          <w:sz w:val="26"/>
          <w:szCs w:val="26"/>
        </w:rPr>
        <w:t xml:space="preserve"> to continue to affect transport and maritime insurance costs, thus negatively affecting trade movement.</w:t>
      </w:r>
    </w:p>
    <w:p w:rsidR="0023673E" w:rsidRPr="00CD37A6" w:rsidRDefault="0023673E" w:rsidP="0023673E">
      <w:pPr>
        <w:pStyle w:val="HTMLPreformatted"/>
        <w:shd w:val="clear" w:color="auto" w:fill="FFFFFF" w:themeFill="background1"/>
        <w:spacing w:line="276" w:lineRule="auto"/>
        <w:jc w:val="lowKashida"/>
        <w:rPr>
          <w:rFonts w:ascii="Times New Roman" w:eastAsiaTheme="minorHAnsi" w:hAnsi="Times New Roman" w:cs="Times New Roman"/>
          <w:color w:val="000000" w:themeColor="text1"/>
          <w:sz w:val="26"/>
          <w:szCs w:val="26"/>
        </w:rPr>
      </w:pPr>
    </w:p>
    <w:p w:rsidR="0023673E" w:rsidRPr="00CD37A6" w:rsidRDefault="0023673E" w:rsidP="0023673E">
      <w:pPr>
        <w:pStyle w:val="HTMLPreformatted"/>
        <w:shd w:val="clear" w:color="auto" w:fill="FFFFFF" w:themeFill="background1"/>
        <w:spacing w:line="276" w:lineRule="auto"/>
        <w:jc w:val="lowKashida"/>
        <w:rPr>
          <w:rFonts w:ascii="Times New Roman" w:eastAsiaTheme="minorHAnsi" w:hAnsi="Times New Roman" w:cs="Times New Roman"/>
          <w:color w:val="000000" w:themeColor="text1"/>
          <w:sz w:val="26"/>
          <w:szCs w:val="26"/>
        </w:rPr>
      </w:pPr>
      <w:r w:rsidRPr="00CD37A6">
        <w:rPr>
          <w:rFonts w:ascii="Times New Roman" w:eastAsiaTheme="minorHAnsi" w:hAnsi="Times New Roman" w:cs="Times New Roman"/>
          <w:color w:val="000000" w:themeColor="text1"/>
          <w:sz w:val="26"/>
          <w:szCs w:val="26"/>
        </w:rPr>
        <w:t xml:space="preserve">According to this scenario, the Palestinian economy </w:t>
      </w:r>
      <w:proofErr w:type="gramStart"/>
      <w:r w:rsidRPr="00CD37A6">
        <w:rPr>
          <w:rFonts w:ascii="Times New Roman" w:eastAsiaTheme="minorHAnsi" w:hAnsi="Times New Roman" w:cs="Times New Roman"/>
          <w:color w:val="000000" w:themeColor="text1"/>
          <w:sz w:val="26"/>
          <w:szCs w:val="26"/>
        </w:rPr>
        <w:t>is expected</w:t>
      </w:r>
      <w:proofErr w:type="gramEnd"/>
      <w:r w:rsidRPr="00CD37A6">
        <w:rPr>
          <w:rFonts w:ascii="Times New Roman" w:eastAsiaTheme="minorHAnsi" w:hAnsi="Times New Roman" w:cs="Times New Roman"/>
          <w:color w:val="000000" w:themeColor="text1"/>
          <w:sz w:val="26"/>
          <w:szCs w:val="26"/>
        </w:rPr>
        <w:t xml:space="preserve"> to start recording a slight rise from 1.0% to 2% in 2025, compared to the sharp contraction of about 28% in 2024, which is considered one of the largest economic downturns in Palestine's history. Despite this expected </w:t>
      </w:r>
      <w:r w:rsidRPr="00CD37A6">
        <w:rPr>
          <w:rFonts w:ascii="Times New Roman" w:eastAsiaTheme="minorHAnsi" w:hAnsi="Times New Roman" w:cs="Times New Roman"/>
          <w:color w:val="000000" w:themeColor="text1"/>
          <w:sz w:val="26"/>
          <w:szCs w:val="26"/>
        </w:rPr>
        <w:lastRenderedPageBreak/>
        <w:t xml:space="preserve">slight growth, it does not reflect a significant improvement in the economic performance, but </w:t>
      </w:r>
      <w:proofErr w:type="gramStart"/>
      <w:r w:rsidRPr="00CD37A6">
        <w:rPr>
          <w:rFonts w:ascii="Times New Roman" w:eastAsiaTheme="minorHAnsi" w:hAnsi="Times New Roman" w:cs="Times New Roman"/>
          <w:color w:val="000000" w:themeColor="text1"/>
          <w:sz w:val="26"/>
          <w:szCs w:val="26"/>
        </w:rPr>
        <w:t>is mainly attributed</w:t>
      </w:r>
      <w:proofErr w:type="gramEnd"/>
      <w:r w:rsidRPr="00CD37A6">
        <w:rPr>
          <w:rFonts w:ascii="Times New Roman" w:eastAsiaTheme="minorHAnsi" w:hAnsi="Times New Roman" w:cs="Times New Roman"/>
          <w:color w:val="000000" w:themeColor="text1"/>
          <w:sz w:val="26"/>
          <w:szCs w:val="26"/>
        </w:rPr>
        <w:t xml:space="preserve"> to the impact of the comparison base with a year of unprecedented contraction in various economic sectors</w:t>
      </w:r>
      <w:r w:rsidRPr="00CD37A6">
        <w:rPr>
          <w:rFonts w:ascii="Times New Roman" w:eastAsiaTheme="minorHAnsi" w:hAnsi="Times New Roman" w:cs="Times New Roman"/>
          <w:color w:val="000000" w:themeColor="text1"/>
          <w:sz w:val="26"/>
          <w:szCs w:val="26"/>
          <w:rtl/>
        </w:rPr>
        <w:t>.</w:t>
      </w:r>
    </w:p>
    <w:p w:rsidR="0023673E" w:rsidRPr="00CD37A6" w:rsidRDefault="0023673E" w:rsidP="0023673E">
      <w:pPr>
        <w:bidi w:val="0"/>
        <w:jc w:val="both"/>
        <w:rPr>
          <w:rFonts w:ascii="Simplified Arabic" w:hAnsi="Simplified Arabic" w:cs="Simplified Arabic"/>
          <w:color w:val="000000" w:themeColor="text1"/>
          <w:sz w:val="26"/>
          <w:szCs w:val="26"/>
          <w:rtl/>
          <w:lang w:eastAsia="en-US"/>
        </w:rPr>
      </w:pPr>
    </w:p>
    <w:p w:rsidR="0023673E" w:rsidRPr="00CD37A6" w:rsidRDefault="0023673E" w:rsidP="0023673E">
      <w:pPr>
        <w:pStyle w:val="HTMLPreformatted"/>
        <w:shd w:val="clear" w:color="auto" w:fill="FFFFFF" w:themeFill="background1"/>
        <w:spacing w:line="276" w:lineRule="auto"/>
        <w:jc w:val="lowKashida"/>
        <w:rPr>
          <w:rFonts w:ascii="Times New Roman" w:eastAsiaTheme="minorHAnsi" w:hAnsi="Times New Roman" w:cs="Times New Roman"/>
          <w:color w:val="000000" w:themeColor="text1"/>
          <w:sz w:val="26"/>
          <w:szCs w:val="26"/>
        </w:rPr>
      </w:pPr>
      <w:r w:rsidRPr="00CD37A6">
        <w:rPr>
          <w:rFonts w:ascii="Times New Roman" w:eastAsiaTheme="minorHAnsi" w:hAnsi="Times New Roman" w:cs="Times New Roman"/>
          <w:color w:val="000000" w:themeColor="text1"/>
          <w:sz w:val="26"/>
          <w:szCs w:val="26"/>
        </w:rPr>
        <w:t xml:space="preserve">The highest-contributing components of GDP </w:t>
      </w:r>
      <w:proofErr w:type="gramStart"/>
      <w:r w:rsidRPr="00CD37A6">
        <w:rPr>
          <w:rFonts w:ascii="Times New Roman" w:eastAsiaTheme="minorHAnsi" w:hAnsi="Times New Roman" w:cs="Times New Roman"/>
          <w:color w:val="000000" w:themeColor="text1"/>
          <w:sz w:val="26"/>
          <w:szCs w:val="26"/>
        </w:rPr>
        <w:t>are expected</w:t>
      </w:r>
      <w:proofErr w:type="gramEnd"/>
      <w:r w:rsidRPr="00CD37A6">
        <w:rPr>
          <w:rFonts w:ascii="Times New Roman" w:eastAsiaTheme="minorHAnsi" w:hAnsi="Times New Roman" w:cs="Times New Roman"/>
          <w:color w:val="000000" w:themeColor="text1"/>
          <w:sz w:val="26"/>
          <w:szCs w:val="26"/>
        </w:rPr>
        <w:t xml:space="preserve"> to contribute to this anticipated growth, driven by a growth in private consumption expenditure as well as a growth in the value added of major economic activities. This growth </w:t>
      </w:r>
      <w:proofErr w:type="gramStart"/>
      <w:r w:rsidRPr="00CD37A6">
        <w:rPr>
          <w:rFonts w:ascii="Times New Roman" w:eastAsiaTheme="minorHAnsi" w:hAnsi="Times New Roman" w:cs="Times New Roman"/>
          <w:color w:val="000000" w:themeColor="text1"/>
          <w:sz w:val="26"/>
          <w:szCs w:val="26"/>
        </w:rPr>
        <w:t>is expected to be accompanied</w:t>
      </w:r>
      <w:proofErr w:type="gramEnd"/>
      <w:r w:rsidRPr="00CD37A6">
        <w:rPr>
          <w:rFonts w:ascii="Times New Roman" w:eastAsiaTheme="minorHAnsi" w:hAnsi="Times New Roman" w:cs="Times New Roman"/>
          <w:color w:val="000000" w:themeColor="text1"/>
          <w:sz w:val="26"/>
          <w:szCs w:val="26"/>
        </w:rPr>
        <w:t xml:space="preserve"> by a decrease in unemployment rates to reach 49.2%, compared with 51.2% in 2024.</w:t>
      </w:r>
    </w:p>
    <w:p w:rsidR="0023673E" w:rsidRPr="00CD37A6" w:rsidRDefault="0023673E" w:rsidP="0023673E">
      <w:pPr>
        <w:bidi w:val="0"/>
        <w:jc w:val="both"/>
        <w:rPr>
          <w:rFonts w:ascii="Simplified Arabic" w:hAnsi="Simplified Arabic" w:cs="Simplified Arabic"/>
          <w:color w:val="000000" w:themeColor="text1"/>
          <w:sz w:val="26"/>
          <w:szCs w:val="26"/>
        </w:rPr>
      </w:pPr>
    </w:p>
    <w:p w:rsidR="0023673E" w:rsidRDefault="0023673E" w:rsidP="0023673E">
      <w:pPr>
        <w:pStyle w:val="HTMLPreformatted"/>
        <w:shd w:val="clear" w:color="auto" w:fill="FFFFFF" w:themeFill="background1"/>
        <w:spacing w:line="276" w:lineRule="auto"/>
        <w:jc w:val="lowKashida"/>
        <w:rPr>
          <w:rFonts w:ascii="Times New Roman" w:eastAsiaTheme="minorHAnsi" w:hAnsi="Times New Roman" w:cs="Times New Roman"/>
          <w:sz w:val="26"/>
          <w:szCs w:val="26"/>
        </w:rPr>
      </w:pPr>
      <w:proofErr w:type="gramStart"/>
      <w:r w:rsidRPr="00CD37A6">
        <w:rPr>
          <w:rFonts w:ascii="Times New Roman" w:eastAsiaTheme="minorHAnsi" w:hAnsi="Times New Roman" w:cs="Times New Roman"/>
          <w:sz w:val="26"/>
          <w:szCs w:val="26"/>
        </w:rPr>
        <w:t>In view of the fact that the environment, in which the Palestinian economy operates, involves a great deal of risk and uncertainty, these forecasts have included an analysis of potential risks of varying degrees (the optimistic scenario and the pessimistic scenario), which, if they occur, are expected to have positive or negative repercussions on the economic performance in the near term.</w:t>
      </w:r>
      <w:bookmarkStart w:id="0" w:name="_GoBack"/>
      <w:bookmarkEnd w:id="0"/>
      <w:proofErr w:type="gramEnd"/>
    </w:p>
    <w:sectPr w:rsidR="0023673E" w:rsidSect="00CD37A6">
      <w:footerReference w:type="even" r:id="rId8"/>
      <w:footerReference w:type="default" r:id="rId9"/>
      <w:pgSz w:w="11906" w:h="16838"/>
      <w:pgMar w:top="1134" w:right="1134" w:bottom="851" w:left="1134"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61FA" w:rsidRDefault="00A161FA">
      <w:r>
        <w:separator/>
      </w:r>
    </w:p>
  </w:endnote>
  <w:endnote w:type="continuationSeparator" w:id="0">
    <w:p w:rsidR="00A161FA" w:rsidRDefault="00A161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79D" w:rsidRDefault="0018656E">
    <w:pPr>
      <w:pStyle w:val="Footer"/>
      <w:framePr w:wrap="around" w:vAnchor="text" w:hAnchor="margin" w:xAlign="center" w:y="1"/>
      <w:rPr>
        <w:rStyle w:val="PageNumber"/>
        <w:rtl/>
      </w:rPr>
    </w:pPr>
    <w:r>
      <w:rPr>
        <w:rStyle w:val="PageNumber"/>
        <w:rtl/>
      </w:rPr>
      <w:fldChar w:fldCharType="begin"/>
    </w:r>
    <w:r w:rsidR="00EF779D">
      <w:rPr>
        <w:rStyle w:val="PageNumber"/>
      </w:rPr>
      <w:instrText xml:space="preserve">PAGE  </w:instrText>
    </w:r>
    <w:r>
      <w:rPr>
        <w:rStyle w:val="PageNumber"/>
        <w:rtl/>
      </w:rPr>
      <w:fldChar w:fldCharType="end"/>
    </w:r>
  </w:p>
  <w:p w:rsidR="00EF779D" w:rsidRDefault="00EF779D">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79D" w:rsidRDefault="0018656E">
    <w:pPr>
      <w:pStyle w:val="Footer"/>
      <w:framePr w:wrap="around" w:vAnchor="text" w:hAnchor="margin" w:xAlign="center" w:y="1"/>
      <w:jc w:val="center"/>
      <w:rPr>
        <w:rStyle w:val="PageNumber"/>
        <w:rtl/>
      </w:rPr>
    </w:pPr>
    <w:r>
      <w:rPr>
        <w:rStyle w:val="PageNumber"/>
        <w:rtl/>
      </w:rPr>
      <w:fldChar w:fldCharType="begin"/>
    </w:r>
    <w:r w:rsidR="00EF779D">
      <w:rPr>
        <w:rStyle w:val="PageNumber"/>
      </w:rPr>
      <w:instrText xml:space="preserve">PAGE  </w:instrText>
    </w:r>
    <w:r>
      <w:rPr>
        <w:rStyle w:val="PageNumber"/>
        <w:rtl/>
      </w:rPr>
      <w:fldChar w:fldCharType="separate"/>
    </w:r>
    <w:r w:rsidR="00B12787">
      <w:rPr>
        <w:rStyle w:val="PageNumber"/>
        <w:noProof/>
        <w:rtl/>
      </w:rPr>
      <w:t>3</w:t>
    </w:r>
    <w:r>
      <w:rPr>
        <w:rStyle w:val="PageNumber"/>
        <w:rtl/>
      </w:rPr>
      <w:fldChar w:fldCharType="end"/>
    </w:r>
  </w:p>
  <w:p w:rsidR="00EF779D" w:rsidRDefault="00EF779D">
    <w:pPr>
      <w:pStyle w:val="Footer"/>
      <w:framePr w:wrap="around" w:vAnchor="text" w:hAnchor="margin" w:xAlign="center" w:y="1"/>
      <w:rPr>
        <w:rStyle w:val="PageNumber"/>
        <w:rtl/>
      </w:rPr>
    </w:pPr>
  </w:p>
  <w:p w:rsidR="00EF779D" w:rsidRDefault="00EF779D" w:rsidP="002772A6">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61FA" w:rsidRDefault="00A161FA">
      <w:r>
        <w:separator/>
      </w:r>
    </w:p>
  </w:footnote>
  <w:footnote w:type="continuationSeparator" w:id="0">
    <w:p w:rsidR="00A161FA" w:rsidRDefault="00A161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D393F"/>
    <w:multiLevelType w:val="hybridMultilevel"/>
    <w:tmpl w:val="7588568A"/>
    <w:lvl w:ilvl="0" w:tplc="19A07A5A">
      <w:start w:val="764"/>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B0E14"/>
    <w:multiLevelType w:val="hybridMultilevel"/>
    <w:tmpl w:val="6B925190"/>
    <w:lvl w:ilvl="0" w:tplc="0401000F">
      <w:start w:val="1"/>
      <w:numFmt w:val="decimal"/>
      <w:lvlText w:val="%1."/>
      <w:lvlJc w:val="left"/>
      <w:pPr>
        <w:tabs>
          <w:tab w:val="num" w:pos="1080"/>
        </w:tabs>
        <w:ind w:left="1080" w:right="1080" w:hanging="360"/>
      </w:pPr>
    </w:lvl>
    <w:lvl w:ilvl="1" w:tplc="04010019" w:tentative="1">
      <w:start w:val="1"/>
      <w:numFmt w:val="lowerLetter"/>
      <w:lvlText w:val="%2."/>
      <w:lvlJc w:val="left"/>
      <w:pPr>
        <w:tabs>
          <w:tab w:val="num" w:pos="1800"/>
        </w:tabs>
        <w:ind w:left="1800" w:right="1800" w:hanging="360"/>
      </w:pPr>
    </w:lvl>
    <w:lvl w:ilvl="2" w:tplc="0401001B" w:tentative="1">
      <w:start w:val="1"/>
      <w:numFmt w:val="lowerRoman"/>
      <w:lvlText w:val="%3."/>
      <w:lvlJc w:val="right"/>
      <w:pPr>
        <w:tabs>
          <w:tab w:val="num" w:pos="2520"/>
        </w:tabs>
        <w:ind w:left="2520" w:right="2520" w:hanging="180"/>
      </w:pPr>
    </w:lvl>
    <w:lvl w:ilvl="3" w:tplc="0401000F" w:tentative="1">
      <w:start w:val="1"/>
      <w:numFmt w:val="decimal"/>
      <w:lvlText w:val="%4."/>
      <w:lvlJc w:val="left"/>
      <w:pPr>
        <w:tabs>
          <w:tab w:val="num" w:pos="3240"/>
        </w:tabs>
        <w:ind w:left="3240" w:right="3240" w:hanging="360"/>
      </w:pPr>
    </w:lvl>
    <w:lvl w:ilvl="4" w:tplc="04010019" w:tentative="1">
      <w:start w:val="1"/>
      <w:numFmt w:val="lowerLetter"/>
      <w:lvlText w:val="%5."/>
      <w:lvlJc w:val="left"/>
      <w:pPr>
        <w:tabs>
          <w:tab w:val="num" w:pos="3960"/>
        </w:tabs>
        <w:ind w:left="3960" w:right="3960" w:hanging="360"/>
      </w:pPr>
    </w:lvl>
    <w:lvl w:ilvl="5" w:tplc="0401001B" w:tentative="1">
      <w:start w:val="1"/>
      <w:numFmt w:val="lowerRoman"/>
      <w:lvlText w:val="%6."/>
      <w:lvlJc w:val="right"/>
      <w:pPr>
        <w:tabs>
          <w:tab w:val="num" w:pos="4680"/>
        </w:tabs>
        <w:ind w:left="4680" w:right="4680" w:hanging="180"/>
      </w:pPr>
    </w:lvl>
    <w:lvl w:ilvl="6" w:tplc="0401000F" w:tentative="1">
      <w:start w:val="1"/>
      <w:numFmt w:val="decimal"/>
      <w:lvlText w:val="%7."/>
      <w:lvlJc w:val="left"/>
      <w:pPr>
        <w:tabs>
          <w:tab w:val="num" w:pos="5400"/>
        </w:tabs>
        <w:ind w:left="5400" w:right="5400" w:hanging="360"/>
      </w:pPr>
    </w:lvl>
    <w:lvl w:ilvl="7" w:tplc="04010019" w:tentative="1">
      <w:start w:val="1"/>
      <w:numFmt w:val="lowerLetter"/>
      <w:lvlText w:val="%8."/>
      <w:lvlJc w:val="left"/>
      <w:pPr>
        <w:tabs>
          <w:tab w:val="num" w:pos="6120"/>
        </w:tabs>
        <w:ind w:left="6120" w:right="6120" w:hanging="360"/>
      </w:pPr>
    </w:lvl>
    <w:lvl w:ilvl="8" w:tplc="0401001B" w:tentative="1">
      <w:start w:val="1"/>
      <w:numFmt w:val="lowerRoman"/>
      <w:lvlText w:val="%9."/>
      <w:lvlJc w:val="right"/>
      <w:pPr>
        <w:tabs>
          <w:tab w:val="num" w:pos="6840"/>
        </w:tabs>
        <w:ind w:left="6840" w:right="6840" w:hanging="180"/>
      </w:pPr>
    </w:lvl>
  </w:abstractNum>
  <w:abstractNum w:abstractNumId="2" w15:restartNumberingAfterBreak="0">
    <w:nsid w:val="0869572E"/>
    <w:multiLevelType w:val="hybridMultilevel"/>
    <w:tmpl w:val="AB902A56"/>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3" w15:restartNumberingAfterBreak="0">
    <w:nsid w:val="08AA1EAD"/>
    <w:multiLevelType w:val="hybridMultilevel"/>
    <w:tmpl w:val="EED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A60B9"/>
    <w:multiLevelType w:val="hybridMultilevel"/>
    <w:tmpl w:val="2FD44D9C"/>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5" w15:restartNumberingAfterBreak="0">
    <w:nsid w:val="11063BCD"/>
    <w:multiLevelType w:val="hybridMultilevel"/>
    <w:tmpl w:val="A9103FD0"/>
    <w:lvl w:ilvl="0" w:tplc="6B702D34">
      <w:start w:val="1"/>
      <w:numFmt w:val="bullet"/>
      <w:lvlText w:val=""/>
      <w:lvlJc w:val="left"/>
      <w:pPr>
        <w:tabs>
          <w:tab w:val="num" w:pos="1440"/>
        </w:tabs>
        <w:ind w:left="1361" w:right="1361" w:hanging="281"/>
      </w:pPr>
      <w:rPr>
        <w:rFonts w:ascii="Symbol" w:hAnsi="Symbol" w:hint="default"/>
        <w:strike w:val="0"/>
        <w:dstrike w:val="0"/>
        <w:sz w:val="16"/>
        <w:vertAlign w:val="subscript"/>
      </w:rPr>
    </w:lvl>
    <w:lvl w:ilvl="1" w:tplc="29E0C8CE">
      <w:start w:val="1"/>
      <w:numFmt w:val="bullet"/>
      <w:lvlText w:val="­"/>
      <w:lvlJc w:val="left"/>
      <w:pPr>
        <w:tabs>
          <w:tab w:val="num" w:pos="1440"/>
        </w:tabs>
        <w:ind w:left="1437" w:right="1437" w:hanging="357"/>
      </w:pPr>
      <w:rPr>
        <w:rFonts w:hint="default"/>
        <w:sz w:val="16"/>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6" w15:restartNumberingAfterBreak="0">
    <w:nsid w:val="11982266"/>
    <w:multiLevelType w:val="hybridMultilevel"/>
    <w:tmpl w:val="CC743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27F2D"/>
    <w:multiLevelType w:val="hybridMultilevel"/>
    <w:tmpl w:val="56988FF4"/>
    <w:lvl w:ilvl="0" w:tplc="B4BC371A">
      <w:start w:val="1"/>
      <w:numFmt w:val="bullet"/>
      <w:lvlText w:val="­"/>
      <w:lvlJc w:val="left"/>
      <w:pPr>
        <w:tabs>
          <w:tab w:val="num" w:pos="360"/>
        </w:tabs>
        <w:ind w:left="360" w:right="360" w:hanging="360"/>
      </w:pPr>
      <w:rPr>
        <w:rFonts w:ascii="Times New Roman" w:hAnsi="Times New Roman" w:cs="Times New Roman" w:hint="default"/>
      </w:rPr>
    </w:lvl>
    <w:lvl w:ilvl="1" w:tplc="04010003" w:tentative="1">
      <w:start w:val="1"/>
      <w:numFmt w:val="bullet"/>
      <w:lvlText w:val="o"/>
      <w:lvlJc w:val="left"/>
      <w:pPr>
        <w:tabs>
          <w:tab w:val="num" w:pos="1220"/>
        </w:tabs>
        <w:ind w:left="1220" w:right="1220" w:hanging="360"/>
      </w:pPr>
      <w:rPr>
        <w:rFonts w:ascii="Courier New" w:hAnsi="Courier New" w:hint="default"/>
      </w:rPr>
    </w:lvl>
    <w:lvl w:ilvl="2" w:tplc="04010005" w:tentative="1">
      <w:start w:val="1"/>
      <w:numFmt w:val="bullet"/>
      <w:lvlText w:val=""/>
      <w:lvlJc w:val="left"/>
      <w:pPr>
        <w:tabs>
          <w:tab w:val="num" w:pos="1940"/>
        </w:tabs>
        <w:ind w:left="1940" w:right="1940" w:hanging="360"/>
      </w:pPr>
      <w:rPr>
        <w:rFonts w:ascii="Wingdings" w:hAnsi="Wingdings" w:hint="default"/>
      </w:rPr>
    </w:lvl>
    <w:lvl w:ilvl="3" w:tplc="04010001" w:tentative="1">
      <w:start w:val="1"/>
      <w:numFmt w:val="bullet"/>
      <w:lvlText w:val=""/>
      <w:lvlJc w:val="left"/>
      <w:pPr>
        <w:tabs>
          <w:tab w:val="num" w:pos="2660"/>
        </w:tabs>
        <w:ind w:left="2660" w:right="2660" w:hanging="360"/>
      </w:pPr>
      <w:rPr>
        <w:rFonts w:ascii="Symbol" w:hAnsi="Symbol" w:hint="default"/>
      </w:rPr>
    </w:lvl>
    <w:lvl w:ilvl="4" w:tplc="04010003" w:tentative="1">
      <w:start w:val="1"/>
      <w:numFmt w:val="bullet"/>
      <w:lvlText w:val="o"/>
      <w:lvlJc w:val="left"/>
      <w:pPr>
        <w:tabs>
          <w:tab w:val="num" w:pos="3380"/>
        </w:tabs>
        <w:ind w:left="3380" w:right="3380" w:hanging="360"/>
      </w:pPr>
      <w:rPr>
        <w:rFonts w:ascii="Courier New" w:hAnsi="Courier New" w:hint="default"/>
      </w:rPr>
    </w:lvl>
    <w:lvl w:ilvl="5" w:tplc="04010005" w:tentative="1">
      <w:start w:val="1"/>
      <w:numFmt w:val="bullet"/>
      <w:lvlText w:val=""/>
      <w:lvlJc w:val="left"/>
      <w:pPr>
        <w:tabs>
          <w:tab w:val="num" w:pos="4100"/>
        </w:tabs>
        <w:ind w:left="4100" w:right="4100" w:hanging="360"/>
      </w:pPr>
      <w:rPr>
        <w:rFonts w:ascii="Wingdings" w:hAnsi="Wingdings" w:hint="default"/>
      </w:rPr>
    </w:lvl>
    <w:lvl w:ilvl="6" w:tplc="04010001" w:tentative="1">
      <w:start w:val="1"/>
      <w:numFmt w:val="bullet"/>
      <w:lvlText w:val=""/>
      <w:lvlJc w:val="left"/>
      <w:pPr>
        <w:tabs>
          <w:tab w:val="num" w:pos="4820"/>
        </w:tabs>
        <w:ind w:left="4820" w:right="4820" w:hanging="360"/>
      </w:pPr>
      <w:rPr>
        <w:rFonts w:ascii="Symbol" w:hAnsi="Symbol" w:hint="default"/>
      </w:rPr>
    </w:lvl>
    <w:lvl w:ilvl="7" w:tplc="04010003" w:tentative="1">
      <w:start w:val="1"/>
      <w:numFmt w:val="bullet"/>
      <w:lvlText w:val="o"/>
      <w:lvlJc w:val="left"/>
      <w:pPr>
        <w:tabs>
          <w:tab w:val="num" w:pos="5540"/>
        </w:tabs>
        <w:ind w:left="5540" w:right="5540" w:hanging="360"/>
      </w:pPr>
      <w:rPr>
        <w:rFonts w:ascii="Courier New" w:hAnsi="Courier New" w:hint="default"/>
      </w:rPr>
    </w:lvl>
    <w:lvl w:ilvl="8" w:tplc="04010005" w:tentative="1">
      <w:start w:val="1"/>
      <w:numFmt w:val="bullet"/>
      <w:lvlText w:val=""/>
      <w:lvlJc w:val="left"/>
      <w:pPr>
        <w:tabs>
          <w:tab w:val="num" w:pos="6260"/>
        </w:tabs>
        <w:ind w:left="6260" w:right="6260" w:hanging="360"/>
      </w:pPr>
      <w:rPr>
        <w:rFonts w:ascii="Wingdings" w:hAnsi="Wingdings" w:hint="default"/>
      </w:rPr>
    </w:lvl>
  </w:abstractNum>
  <w:abstractNum w:abstractNumId="8" w15:restartNumberingAfterBreak="0">
    <w:nsid w:val="15C84C82"/>
    <w:multiLevelType w:val="hybridMultilevel"/>
    <w:tmpl w:val="55D89B46"/>
    <w:lvl w:ilvl="0" w:tplc="16369DAC">
      <w:start w:val="4"/>
      <w:numFmt w:val="bullet"/>
      <w:lvlText w:val=""/>
      <w:lvlJc w:val="left"/>
      <w:pPr>
        <w:ind w:left="720" w:right="720" w:hanging="360"/>
      </w:pPr>
      <w:rPr>
        <w:rFonts w:ascii="Symbol" w:eastAsia="Times New Roman" w:hAnsi="Symbol" w:cs="Simplified Arabic" w:hint="default"/>
      </w:rPr>
    </w:lvl>
    <w:lvl w:ilvl="1" w:tplc="04090003" w:tentative="1">
      <w:start w:val="1"/>
      <w:numFmt w:val="bullet"/>
      <w:lvlText w:val="o"/>
      <w:lvlJc w:val="left"/>
      <w:pPr>
        <w:ind w:left="1440" w:right="1440" w:hanging="360"/>
      </w:pPr>
      <w:rPr>
        <w:rFonts w:ascii="Courier New" w:hAnsi="Courier New" w:cs="Courier New" w:hint="default"/>
      </w:rPr>
    </w:lvl>
    <w:lvl w:ilvl="2" w:tplc="04090005" w:tentative="1">
      <w:start w:val="1"/>
      <w:numFmt w:val="bullet"/>
      <w:lvlText w:val=""/>
      <w:lvlJc w:val="left"/>
      <w:pPr>
        <w:ind w:left="2160" w:right="2160" w:hanging="360"/>
      </w:pPr>
      <w:rPr>
        <w:rFonts w:ascii="Wingdings" w:hAnsi="Wingdings" w:hint="default"/>
      </w:rPr>
    </w:lvl>
    <w:lvl w:ilvl="3" w:tplc="04090001" w:tentative="1">
      <w:start w:val="1"/>
      <w:numFmt w:val="bullet"/>
      <w:lvlText w:val=""/>
      <w:lvlJc w:val="left"/>
      <w:pPr>
        <w:ind w:left="2880" w:right="2880" w:hanging="360"/>
      </w:pPr>
      <w:rPr>
        <w:rFonts w:ascii="Symbol" w:hAnsi="Symbol" w:hint="default"/>
      </w:rPr>
    </w:lvl>
    <w:lvl w:ilvl="4" w:tplc="04090003" w:tentative="1">
      <w:start w:val="1"/>
      <w:numFmt w:val="bullet"/>
      <w:lvlText w:val="o"/>
      <w:lvlJc w:val="left"/>
      <w:pPr>
        <w:ind w:left="3600" w:right="3600" w:hanging="360"/>
      </w:pPr>
      <w:rPr>
        <w:rFonts w:ascii="Courier New" w:hAnsi="Courier New" w:cs="Courier New" w:hint="default"/>
      </w:rPr>
    </w:lvl>
    <w:lvl w:ilvl="5" w:tplc="04090005" w:tentative="1">
      <w:start w:val="1"/>
      <w:numFmt w:val="bullet"/>
      <w:lvlText w:val=""/>
      <w:lvlJc w:val="left"/>
      <w:pPr>
        <w:ind w:left="4320" w:right="4320" w:hanging="360"/>
      </w:pPr>
      <w:rPr>
        <w:rFonts w:ascii="Wingdings" w:hAnsi="Wingdings" w:hint="default"/>
      </w:rPr>
    </w:lvl>
    <w:lvl w:ilvl="6" w:tplc="04090001" w:tentative="1">
      <w:start w:val="1"/>
      <w:numFmt w:val="bullet"/>
      <w:lvlText w:val=""/>
      <w:lvlJc w:val="left"/>
      <w:pPr>
        <w:ind w:left="5040" w:right="5040" w:hanging="360"/>
      </w:pPr>
      <w:rPr>
        <w:rFonts w:ascii="Symbol" w:hAnsi="Symbol" w:hint="default"/>
      </w:rPr>
    </w:lvl>
    <w:lvl w:ilvl="7" w:tplc="04090003" w:tentative="1">
      <w:start w:val="1"/>
      <w:numFmt w:val="bullet"/>
      <w:lvlText w:val="o"/>
      <w:lvlJc w:val="left"/>
      <w:pPr>
        <w:ind w:left="5760" w:right="5760" w:hanging="360"/>
      </w:pPr>
      <w:rPr>
        <w:rFonts w:ascii="Courier New" w:hAnsi="Courier New" w:cs="Courier New" w:hint="default"/>
      </w:rPr>
    </w:lvl>
    <w:lvl w:ilvl="8" w:tplc="04090005" w:tentative="1">
      <w:start w:val="1"/>
      <w:numFmt w:val="bullet"/>
      <w:lvlText w:val=""/>
      <w:lvlJc w:val="left"/>
      <w:pPr>
        <w:ind w:left="6480" w:right="6480" w:hanging="360"/>
      </w:pPr>
      <w:rPr>
        <w:rFonts w:ascii="Wingdings" w:hAnsi="Wingdings" w:hint="default"/>
      </w:rPr>
    </w:lvl>
  </w:abstractNum>
  <w:abstractNum w:abstractNumId="9" w15:restartNumberingAfterBreak="0">
    <w:nsid w:val="16CC5847"/>
    <w:multiLevelType w:val="hybridMultilevel"/>
    <w:tmpl w:val="D4D0DC58"/>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0" w15:restartNumberingAfterBreak="0">
    <w:nsid w:val="17166536"/>
    <w:multiLevelType w:val="hybridMultilevel"/>
    <w:tmpl w:val="E4E4ACB0"/>
    <w:lvl w:ilvl="0" w:tplc="341457AC">
      <w:start w:val="12"/>
      <w:numFmt w:val="bullet"/>
      <w:lvlText w:val=""/>
      <w:lvlJc w:val="left"/>
      <w:pPr>
        <w:tabs>
          <w:tab w:val="num" w:pos="26"/>
        </w:tabs>
        <w:ind w:left="26" w:right="26" w:hanging="360"/>
      </w:pPr>
      <w:rPr>
        <w:rFonts w:ascii="Symbol" w:eastAsia="Times New Roman" w:hAnsi="Symbol" w:cs="Simplified Arabic" w:hint="default"/>
      </w:rPr>
    </w:lvl>
    <w:lvl w:ilvl="1" w:tplc="04010003" w:tentative="1">
      <w:start w:val="1"/>
      <w:numFmt w:val="bullet"/>
      <w:lvlText w:val="o"/>
      <w:lvlJc w:val="left"/>
      <w:pPr>
        <w:tabs>
          <w:tab w:val="num" w:pos="746"/>
        </w:tabs>
        <w:ind w:left="746" w:right="746" w:hanging="360"/>
      </w:pPr>
      <w:rPr>
        <w:rFonts w:ascii="Courier New" w:hAnsi="Courier New" w:hint="default"/>
      </w:rPr>
    </w:lvl>
    <w:lvl w:ilvl="2" w:tplc="04010005" w:tentative="1">
      <w:start w:val="1"/>
      <w:numFmt w:val="bullet"/>
      <w:lvlText w:val=""/>
      <w:lvlJc w:val="left"/>
      <w:pPr>
        <w:tabs>
          <w:tab w:val="num" w:pos="1466"/>
        </w:tabs>
        <w:ind w:left="1466" w:right="1466" w:hanging="360"/>
      </w:pPr>
      <w:rPr>
        <w:rFonts w:ascii="Wingdings" w:hAnsi="Wingdings" w:hint="default"/>
      </w:rPr>
    </w:lvl>
    <w:lvl w:ilvl="3" w:tplc="04010001" w:tentative="1">
      <w:start w:val="1"/>
      <w:numFmt w:val="bullet"/>
      <w:lvlText w:val=""/>
      <w:lvlJc w:val="left"/>
      <w:pPr>
        <w:tabs>
          <w:tab w:val="num" w:pos="2186"/>
        </w:tabs>
        <w:ind w:left="2186" w:right="2186" w:hanging="360"/>
      </w:pPr>
      <w:rPr>
        <w:rFonts w:ascii="Symbol" w:hAnsi="Symbol" w:hint="default"/>
      </w:rPr>
    </w:lvl>
    <w:lvl w:ilvl="4" w:tplc="04010003" w:tentative="1">
      <w:start w:val="1"/>
      <w:numFmt w:val="bullet"/>
      <w:lvlText w:val="o"/>
      <w:lvlJc w:val="left"/>
      <w:pPr>
        <w:tabs>
          <w:tab w:val="num" w:pos="2906"/>
        </w:tabs>
        <w:ind w:left="2906" w:right="2906" w:hanging="360"/>
      </w:pPr>
      <w:rPr>
        <w:rFonts w:ascii="Courier New" w:hAnsi="Courier New" w:hint="default"/>
      </w:rPr>
    </w:lvl>
    <w:lvl w:ilvl="5" w:tplc="04010005" w:tentative="1">
      <w:start w:val="1"/>
      <w:numFmt w:val="bullet"/>
      <w:lvlText w:val=""/>
      <w:lvlJc w:val="left"/>
      <w:pPr>
        <w:tabs>
          <w:tab w:val="num" w:pos="3626"/>
        </w:tabs>
        <w:ind w:left="3626" w:right="3626" w:hanging="360"/>
      </w:pPr>
      <w:rPr>
        <w:rFonts w:ascii="Wingdings" w:hAnsi="Wingdings" w:hint="default"/>
      </w:rPr>
    </w:lvl>
    <w:lvl w:ilvl="6" w:tplc="04010001" w:tentative="1">
      <w:start w:val="1"/>
      <w:numFmt w:val="bullet"/>
      <w:lvlText w:val=""/>
      <w:lvlJc w:val="left"/>
      <w:pPr>
        <w:tabs>
          <w:tab w:val="num" w:pos="4346"/>
        </w:tabs>
        <w:ind w:left="4346" w:right="4346" w:hanging="360"/>
      </w:pPr>
      <w:rPr>
        <w:rFonts w:ascii="Symbol" w:hAnsi="Symbol" w:hint="default"/>
      </w:rPr>
    </w:lvl>
    <w:lvl w:ilvl="7" w:tplc="04010003" w:tentative="1">
      <w:start w:val="1"/>
      <w:numFmt w:val="bullet"/>
      <w:lvlText w:val="o"/>
      <w:lvlJc w:val="left"/>
      <w:pPr>
        <w:tabs>
          <w:tab w:val="num" w:pos="5066"/>
        </w:tabs>
        <w:ind w:left="5066" w:right="5066" w:hanging="360"/>
      </w:pPr>
      <w:rPr>
        <w:rFonts w:ascii="Courier New" w:hAnsi="Courier New" w:hint="default"/>
      </w:rPr>
    </w:lvl>
    <w:lvl w:ilvl="8" w:tplc="04010005" w:tentative="1">
      <w:start w:val="1"/>
      <w:numFmt w:val="bullet"/>
      <w:lvlText w:val=""/>
      <w:lvlJc w:val="left"/>
      <w:pPr>
        <w:tabs>
          <w:tab w:val="num" w:pos="5786"/>
        </w:tabs>
        <w:ind w:left="5786" w:right="5786" w:hanging="360"/>
      </w:pPr>
      <w:rPr>
        <w:rFonts w:ascii="Wingdings" w:hAnsi="Wingdings" w:hint="default"/>
      </w:rPr>
    </w:lvl>
  </w:abstractNum>
  <w:abstractNum w:abstractNumId="11" w15:restartNumberingAfterBreak="0">
    <w:nsid w:val="194348C2"/>
    <w:multiLevelType w:val="hybridMultilevel"/>
    <w:tmpl w:val="22FECD1C"/>
    <w:lvl w:ilvl="0" w:tplc="CAE09E72">
      <w:start w:val="1"/>
      <w:numFmt w:val="decimal"/>
      <w:lvlText w:val="%1-"/>
      <w:lvlJc w:val="left"/>
      <w:pPr>
        <w:ind w:left="-343" w:hanging="360"/>
      </w:pPr>
      <w:rPr>
        <w:rFonts w:hint="default"/>
      </w:rPr>
    </w:lvl>
    <w:lvl w:ilvl="1" w:tplc="08090019" w:tentative="1">
      <w:start w:val="1"/>
      <w:numFmt w:val="lowerLetter"/>
      <w:lvlText w:val="%2."/>
      <w:lvlJc w:val="left"/>
      <w:pPr>
        <w:ind w:left="377" w:hanging="360"/>
      </w:pPr>
    </w:lvl>
    <w:lvl w:ilvl="2" w:tplc="0809001B" w:tentative="1">
      <w:start w:val="1"/>
      <w:numFmt w:val="lowerRoman"/>
      <w:lvlText w:val="%3."/>
      <w:lvlJc w:val="right"/>
      <w:pPr>
        <w:ind w:left="1097" w:hanging="180"/>
      </w:pPr>
    </w:lvl>
    <w:lvl w:ilvl="3" w:tplc="0809000F" w:tentative="1">
      <w:start w:val="1"/>
      <w:numFmt w:val="decimal"/>
      <w:lvlText w:val="%4."/>
      <w:lvlJc w:val="left"/>
      <w:pPr>
        <w:ind w:left="1817" w:hanging="360"/>
      </w:pPr>
    </w:lvl>
    <w:lvl w:ilvl="4" w:tplc="08090019" w:tentative="1">
      <w:start w:val="1"/>
      <w:numFmt w:val="lowerLetter"/>
      <w:lvlText w:val="%5."/>
      <w:lvlJc w:val="left"/>
      <w:pPr>
        <w:ind w:left="2537" w:hanging="360"/>
      </w:pPr>
    </w:lvl>
    <w:lvl w:ilvl="5" w:tplc="0809001B" w:tentative="1">
      <w:start w:val="1"/>
      <w:numFmt w:val="lowerRoman"/>
      <w:lvlText w:val="%6."/>
      <w:lvlJc w:val="right"/>
      <w:pPr>
        <w:ind w:left="3257" w:hanging="180"/>
      </w:pPr>
    </w:lvl>
    <w:lvl w:ilvl="6" w:tplc="0809000F" w:tentative="1">
      <w:start w:val="1"/>
      <w:numFmt w:val="decimal"/>
      <w:lvlText w:val="%7."/>
      <w:lvlJc w:val="left"/>
      <w:pPr>
        <w:ind w:left="3977" w:hanging="360"/>
      </w:pPr>
    </w:lvl>
    <w:lvl w:ilvl="7" w:tplc="08090019" w:tentative="1">
      <w:start w:val="1"/>
      <w:numFmt w:val="lowerLetter"/>
      <w:lvlText w:val="%8."/>
      <w:lvlJc w:val="left"/>
      <w:pPr>
        <w:ind w:left="4697" w:hanging="360"/>
      </w:pPr>
    </w:lvl>
    <w:lvl w:ilvl="8" w:tplc="0809001B" w:tentative="1">
      <w:start w:val="1"/>
      <w:numFmt w:val="lowerRoman"/>
      <w:lvlText w:val="%9."/>
      <w:lvlJc w:val="right"/>
      <w:pPr>
        <w:ind w:left="5417" w:hanging="180"/>
      </w:pPr>
    </w:lvl>
  </w:abstractNum>
  <w:abstractNum w:abstractNumId="12" w15:restartNumberingAfterBreak="0">
    <w:nsid w:val="202F6D81"/>
    <w:multiLevelType w:val="hybridMultilevel"/>
    <w:tmpl w:val="5CCC676C"/>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3" w15:restartNumberingAfterBreak="0">
    <w:nsid w:val="215B47C9"/>
    <w:multiLevelType w:val="hybridMultilevel"/>
    <w:tmpl w:val="B9161E04"/>
    <w:lvl w:ilvl="0" w:tplc="04010001">
      <w:start w:val="1"/>
      <w:numFmt w:val="bullet"/>
      <w:lvlText w:val=""/>
      <w:lvlJc w:val="left"/>
      <w:pPr>
        <w:tabs>
          <w:tab w:val="num" w:pos="720"/>
        </w:tabs>
        <w:ind w:left="720" w:right="720" w:hanging="360"/>
      </w:pPr>
      <w:rPr>
        <w:rFonts w:ascii="Symbol" w:hAnsi="Symbol" w:hint="default"/>
      </w:rPr>
    </w:lvl>
    <w:lvl w:ilvl="1" w:tplc="D63C5AA4">
      <w:numFmt w:val="bullet"/>
      <w:lvlText w:val="-"/>
      <w:lvlJc w:val="left"/>
      <w:pPr>
        <w:tabs>
          <w:tab w:val="num" w:pos="1440"/>
        </w:tabs>
        <w:ind w:left="1440" w:right="1440" w:hanging="360"/>
      </w:pPr>
      <w:rPr>
        <w:rFonts w:ascii="Times New Roman" w:eastAsia="Times New Roman" w:hAnsi="Times New Roman" w:cs="Simplified Arabic"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4" w15:restartNumberingAfterBreak="0">
    <w:nsid w:val="219C0C36"/>
    <w:multiLevelType w:val="hybridMultilevel"/>
    <w:tmpl w:val="0526F726"/>
    <w:lvl w:ilvl="0" w:tplc="DE9C8800">
      <w:start w:val="3"/>
      <w:numFmt w:val="bullet"/>
      <w:lvlText w:val=""/>
      <w:lvlJc w:val="left"/>
      <w:pPr>
        <w:ind w:left="735" w:hanging="360"/>
      </w:pPr>
      <w:rPr>
        <w:rFonts w:ascii="Symbol" w:eastAsia="Times New Roman" w:hAnsi="Symbol" w:cs="Simplified Arabic"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5" w15:restartNumberingAfterBreak="0">
    <w:nsid w:val="21DD4CDE"/>
    <w:multiLevelType w:val="hybridMultilevel"/>
    <w:tmpl w:val="6C3C9B84"/>
    <w:lvl w:ilvl="0" w:tplc="6B702D34">
      <w:start w:val="1"/>
      <w:numFmt w:val="bullet"/>
      <w:lvlText w:val=""/>
      <w:lvlJc w:val="left"/>
      <w:pPr>
        <w:tabs>
          <w:tab w:val="num" w:pos="360"/>
        </w:tabs>
        <w:ind w:left="281" w:right="281" w:hanging="281"/>
      </w:pPr>
      <w:rPr>
        <w:rFonts w:ascii="Symbol" w:hAnsi="Symbol" w:hint="default"/>
        <w:strike w:val="0"/>
        <w:dstrike w:val="0"/>
        <w:sz w:val="16"/>
        <w:vertAlign w:val="subscript"/>
      </w:rPr>
    </w:lvl>
    <w:lvl w:ilvl="1" w:tplc="04090003" w:tentative="1">
      <w:start w:val="1"/>
      <w:numFmt w:val="bullet"/>
      <w:lvlText w:val="o"/>
      <w:lvlJc w:val="left"/>
      <w:pPr>
        <w:tabs>
          <w:tab w:val="num" w:pos="360"/>
        </w:tabs>
        <w:ind w:left="360" w:right="360" w:hanging="360"/>
      </w:pPr>
      <w:rPr>
        <w:rFonts w:ascii="Courier New" w:hAnsi="Courier New" w:hint="default"/>
      </w:rPr>
    </w:lvl>
    <w:lvl w:ilvl="2" w:tplc="04090005" w:tentative="1">
      <w:start w:val="1"/>
      <w:numFmt w:val="bullet"/>
      <w:lvlText w:val=""/>
      <w:lvlJc w:val="left"/>
      <w:pPr>
        <w:tabs>
          <w:tab w:val="num" w:pos="1080"/>
        </w:tabs>
        <w:ind w:left="1080" w:right="1080" w:hanging="360"/>
      </w:pPr>
      <w:rPr>
        <w:rFonts w:ascii="Wingdings" w:hAnsi="Wingdings" w:hint="default"/>
      </w:rPr>
    </w:lvl>
    <w:lvl w:ilvl="3" w:tplc="04090001" w:tentative="1">
      <w:start w:val="1"/>
      <w:numFmt w:val="bullet"/>
      <w:lvlText w:val=""/>
      <w:lvlJc w:val="left"/>
      <w:pPr>
        <w:tabs>
          <w:tab w:val="num" w:pos="1800"/>
        </w:tabs>
        <w:ind w:left="1800" w:right="1800" w:hanging="360"/>
      </w:pPr>
      <w:rPr>
        <w:rFonts w:ascii="Symbol" w:hAnsi="Symbol" w:hint="default"/>
      </w:rPr>
    </w:lvl>
    <w:lvl w:ilvl="4" w:tplc="04090003" w:tentative="1">
      <w:start w:val="1"/>
      <w:numFmt w:val="bullet"/>
      <w:lvlText w:val="o"/>
      <w:lvlJc w:val="left"/>
      <w:pPr>
        <w:tabs>
          <w:tab w:val="num" w:pos="2520"/>
        </w:tabs>
        <w:ind w:left="2520" w:right="2520" w:hanging="360"/>
      </w:pPr>
      <w:rPr>
        <w:rFonts w:ascii="Courier New" w:hAnsi="Courier New" w:hint="default"/>
      </w:rPr>
    </w:lvl>
    <w:lvl w:ilvl="5" w:tplc="04090005" w:tentative="1">
      <w:start w:val="1"/>
      <w:numFmt w:val="bullet"/>
      <w:lvlText w:val=""/>
      <w:lvlJc w:val="left"/>
      <w:pPr>
        <w:tabs>
          <w:tab w:val="num" w:pos="3240"/>
        </w:tabs>
        <w:ind w:left="3240" w:right="3240" w:hanging="360"/>
      </w:pPr>
      <w:rPr>
        <w:rFonts w:ascii="Wingdings" w:hAnsi="Wingdings" w:hint="default"/>
      </w:rPr>
    </w:lvl>
    <w:lvl w:ilvl="6" w:tplc="04090001" w:tentative="1">
      <w:start w:val="1"/>
      <w:numFmt w:val="bullet"/>
      <w:lvlText w:val=""/>
      <w:lvlJc w:val="left"/>
      <w:pPr>
        <w:tabs>
          <w:tab w:val="num" w:pos="3960"/>
        </w:tabs>
        <w:ind w:left="3960" w:right="3960" w:hanging="360"/>
      </w:pPr>
      <w:rPr>
        <w:rFonts w:ascii="Symbol" w:hAnsi="Symbol" w:hint="default"/>
      </w:rPr>
    </w:lvl>
    <w:lvl w:ilvl="7" w:tplc="04090003" w:tentative="1">
      <w:start w:val="1"/>
      <w:numFmt w:val="bullet"/>
      <w:lvlText w:val="o"/>
      <w:lvlJc w:val="left"/>
      <w:pPr>
        <w:tabs>
          <w:tab w:val="num" w:pos="4680"/>
        </w:tabs>
        <w:ind w:left="4680" w:right="4680" w:hanging="360"/>
      </w:pPr>
      <w:rPr>
        <w:rFonts w:ascii="Courier New" w:hAnsi="Courier New" w:hint="default"/>
      </w:rPr>
    </w:lvl>
    <w:lvl w:ilvl="8" w:tplc="04090005" w:tentative="1">
      <w:start w:val="1"/>
      <w:numFmt w:val="bullet"/>
      <w:lvlText w:val=""/>
      <w:lvlJc w:val="left"/>
      <w:pPr>
        <w:tabs>
          <w:tab w:val="num" w:pos="5400"/>
        </w:tabs>
        <w:ind w:left="5400" w:right="5400" w:hanging="360"/>
      </w:pPr>
      <w:rPr>
        <w:rFonts w:ascii="Wingdings" w:hAnsi="Wingdings" w:hint="default"/>
      </w:rPr>
    </w:lvl>
  </w:abstractNum>
  <w:abstractNum w:abstractNumId="16" w15:restartNumberingAfterBreak="0">
    <w:nsid w:val="29F66D8C"/>
    <w:multiLevelType w:val="singleLevel"/>
    <w:tmpl w:val="BD68D128"/>
    <w:lvl w:ilvl="0">
      <w:start w:val="1"/>
      <w:numFmt w:val="decimal"/>
      <w:lvlText w:val="%1-"/>
      <w:lvlJc w:val="left"/>
      <w:pPr>
        <w:tabs>
          <w:tab w:val="num" w:pos="360"/>
        </w:tabs>
        <w:ind w:left="360" w:right="360" w:hanging="360"/>
      </w:pPr>
      <w:rPr>
        <w:rFonts w:hint="default"/>
      </w:rPr>
    </w:lvl>
  </w:abstractNum>
  <w:abstractNum w:abstractNumId="17" w15:restartNumberingAfterBreak="0">
    <w:nsid w:val="305604D4"/>
    <w:multiLevelType w:val="hybridMultilevel"/>
    <w:tmpl w:val="E11A3D60"/>
    <w:lvl w:ilvl="0" w:tplc="0401000F">
      <w:start w:val="1"/>
      <w:numFmt w:val="decimal"/>
      <w:lvlText w:val="%1."/>
      <w:lvlJc w:val="left"/>
      <w:pPr>
        <w:tabs>
          <w:tab w:val="num" w:pos="1080"/>
        </w:tabs>
        <w:ind w:left="1080" w:right="1080" w:hanging="360"/>
      </w:pPr>
    </w:lvl>
    <w:lvl w:ilvl="1" w:tplc="04010019" w:tentative="1">
      <w:start w:val="1"/>
      <w:numFmt w:val="lowerLetter"/>
      <w:lvlText w:val="%2."/>
      <w:lvlJc w:val="left"/>
      <w:pPr>
        <w:tabs>
          <w:tab w:val="num" w:pos="1800"/>
        </w:tabs>
        <w:ind w:left="1800" w:right="1800" w:hanging="360"/>
      </w:pPr>
    </w:lvl>
    <w:lvl w:ilvl="2" w:tplc="0401001B" w:tentative="1">
      <w:start w:val="1"/>
      <w:numFmt w:val="lowerRoman"/>
      <w:lvlText w:val="%3."/>
      <w:lvlJc w:val="right"/>
      <w:pPr>
        <w:tabs>
          <w:tab w:val="num" w:pos="2520"/>
        </w:tabs>
        <w:ind w:left="2520" w:right="2520" w:hanging="180"/>
      </w:pPr>
    </w:lvl>
    <w:lvl w:ilvl="3" w:tplc="0401000F" w:tentative="1">
      <w:start w:val="1"/>
      <w:numFmt w:val="decimal"/>
      <w:lvlText w:val="%4."/>
      <w:lvlJc w:val="left"/>
      <w:pPr>
        <w:tabs>
          <w:tab w:val="num" w:pos="3240"/>
        </w:tabs>
        <w:ind w:left="3240" w:right="3240" w:hanging="360"/>
      </w:pPr>
    </w:lvl>
    <w:lvl w:ilvl="4" w:tplc="04010019" w:tentative="1">
      <w:start w:val="1"/>
      <w:numFmt w:val="lowerLetter"/>
      <w:lvlText w:val="%5."/>
      <w:lvlJc w:val="left"/>
      <w:pPr>
        <w:tabs>
          <w:tab w:val="num" w:pos="3960"/>
        </w:tabs>
        <w:ind w:left="3960" w:right="3960" w:hanging="360"/>
      </w:pPr>
    </w:lvl>
    <w:lvl w:ilvl="5" w:tplc="0401001B" w:tentative="1">
      <w:start w:val="1"/>
      <w:numFmt w:val="lowerRoman"/>
      <w:lvlText w:val="%6."/>
      <w:lvlJc w:val="right"/>
      <w:pPr>
        <w:tabs>
          <w:tab w:val="num" w:pos="4680"/>
        </w:tabs>
        <w:ind w:left="4680" w:right="4680" w:hanging="180"/>
      </w:pPr>
    </w:lvl>
    <w:lvl w:ilvl="6" w:tplc="0401000F" w:tentative="1">
      <w:start w:val="1"/>
      <w:numFmt w:val="decimal"/>
      <w:lvlText w:val="%7."/>
      <w:lvlJc w:val="left"/>
      <w:pPr>
        <w:tabs>
          <w:tab w:val="num" w:pos="5400"/>
        </w:tabs>
        <w:ind w:left="5400" w:right="5400" w:hanging="360"/>
      </w:pPr>
    </w:lvl>
    <w:lvl w:ilvl="7" w:tplc="04010019" w:tentative="1">
      <w:start w:val="1"/>
      <w:numFmt w:val="lowerLetter"/>
      <w:lvlText w:val="%8."/>
      <w:lvlJc w:val="left"/>
      <w:pPr>
        <w:tabs>
          <w:tab w:val="num" w:pos="6120"/>
        </w:tabs>
        <w:ind w:left="6120" w:right="6120" w:hanging="360"/>
      </w:pPr>
    </w:lvl>
    <w:lvl w:ilvl="8" w:tplc="0401001B" w:tentative="1">
      <w:start w:val="1"/>
      <w:numFmt w:val="lowerRoman"/>
      <w:lvlText w:val="%9."/>
      <w:lvlJc w:val="right"/>
      <w:pPr>
        <w:tabs>
          <w:tab w:val="num" w:pos="6840"/>
        </w:tabs>
        <w:ind w:left="6840" w:right="6840" w:hanging="180"/>
      </w:pPr>
    </w:lvl>
  </w:abstractNum>
  <w:abstractNum w:abstractNumId="18" w15:restartNumberingAfterBreak="0">
    <w:nsid w:val="32842863"/>
    <w:multiLevelType w:val="hybridMultilevel"/>
    <w:tmpl w:val="33FCCF6E"/>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9" w15:restartNumberingAfterBreak="0">
    <w:nsid w:val="34B83698"/>
    <w:multiLevelType w:val="hybridMultilevel"/>
    <w:tmpl w:val="2CB8DC4A"/>
    <w:lvl w:ilvl="0" w:tplc="0E868384">
      <w:start w:val="1"/>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0" w15:restartNumberingAfterBreak="0">
    <w:nsid w:val="399676A6"/>
    <w:multiLevelType w:val="hybridMultilevel"/>
    <w:tmpl w:val="0A84D3CC"/>
    <w:lvl w:ilvl="0" w:tplc="0401000F">
      <w:start w:val="1"/>
      <w:numFmt w:val="decimal"/>
      <w:lvlText w:val="%1."/>
      <w:lvlJc w:val="left"/>
      <w:pPr>
        <w:tabs>
          <w:tab w:val="num" w:pos="846"/>
        </w:tabs>
        <w:ind w:left="846" w:right="846" w:hanging="360"/>
      </w:pPr>
    </w:lvl>
    <w:lvl w:ilvl="1" w:tplc="04010019" w:tentative="1">
      <w:start w:val="1"/>
      <w:numFmt w:val="lowerLetter"/>
      <w:lvlText w:val="%2."/>
      <w:lvlJc w:val="left"/>
      <w:pPr>
        <w:tabs>
          <w:tab w:val="num" w:pos="1566"/>
        </w:tabs>
        <w:ind w:left="1566" w:right="1566" w:hanging="360"/>
      </w:pPr>
    </w:lvl>
    <w:lvl w:ilvl="2" w:tplc="0401001B" w:tentative="1">
      <w:start w:val="1"/>
      <w:numFmt w:val="lowerRoman"/>
      <w:lvlText w:val="%3."/>
      <w:lvlJc w:val="right"/>
      <w:pPr>
        <w:tabs>
          <w:tab w:val="num" w:pos="2286"/>
        </w:tabs>
        <w:ind w:left="2286" w:right="2286" w:hanging="180"/>
      </w:pPr>
    </w:lvl>
    <w:lvl w:ilvl="3" w:tplc="0401000F" w:tentative="1">
      <w:start w:val="1"/>
      <w:numFmt w:val="decimal"/>
      <w:lvlText w:val="%4."/>
      <w:lvlJc w:val="left"/>
      <w:pPr>
        <w:tabs>
          <w:tab w:val="num" w:pos="3006"/>
        </w:tabs>
        <w:ind w:left="3006" w:right="3006" w:hanging="360"/>
      </w:pPr>
    </w:lvl>
    <w:lvl w:ilvl="4" w:tplc="04010019" w:tentative="1">
      <w:start w:val="1"/>
      <w:numFmt w:val="lowerLetter"/>
      <w:lvlText w:val="%5."/>
      <w:lvlJc w:val="left"/>
      <w:pPr>
        <w:tabs>
          <w:tab w:val="num" w:pos="3726"/>
        </w:tabs>
        <w:ind w:left="3726" w:right="3726" w:hanging="360"/>
      </w:pPr>
    </w:lvl>
    <w:lvl w:ilvl="5" w:tplc="0401001B" w:tentative="1">
      <w:start w:val="1"/>
      <w:numFmt w:val="lowerRoman"/>
      <w:lvlText w:val="%6."/>
      <w:lvlJc w:val="right"/>
      <w:pPr>
        <w:tabs>
          <w:tab w:val="num" w:pos="4446"/>
        </w:tabs>
        <w:ind w:left="4446" w:right="4446" w:hanging="180"/>
      </w:pPr>
    </w:lvl>
    <w:lvl w:ilvl="6" w:tplc="0401000F" w:tentative="1">
      <w:start w:val="1"/>
      <w:numFmt w:val="decimal"/>
      <w:lvlText w:val="%7."/>
      <w:lvlJc w:val="left"/>
      <w:pPr>
        <w:tabs>
          <w:tab w:val="num" w:pos="5166"/>
        </w:tabs>
        <w:ind w:left="5166" w:right="5166" w:hanging="360"/>
      </w:pPr>
    </w:lvl>
    <w:lvl w:ilvl="7" w:tplc="04010019" w:tentative="1">
      <w:start w:val="1"/>
      <w:numFmt w:val="lowerLetter"/>
      <w:lvlText w:val="%8."/>
      <w:lvlJc w:val="left"/>
      <w:pPr>
        <w:tabs>
          <w:tab w:val="num" w:pos="5886"/>
        </w:tabs>
        <w:ind w:left="5886" w:right="5886" w:hanging="360"/>
      </w:pPr>
    </w:lvl>
    <w:lvl w:ilvl="8" w:tplc="0401001B" w:tentative="1">
      <w:start w:val="1"/>
      <w:numFmt w:val="lowerRoman"/>
      <w:lvlText w:val="%9."/>
      <w:lvlJc w:val="right"/>
      <w:pPr>
        <w:tabs>
          <w:tab w:val="num" w:pos="6606"/>
        </w:tabs>
        <w:ind w:left="6606" w:right="6606" w:hanging="180"/>
      </w:pPr>
    </w:lvl>
  </w:abstractNum>
  <w:abstractNum w:abstractNumId="21" w15:restartNumberingAfterBreak="0">
    <w:nsid w:val="3C23430C"/>
    <w:multiLevelType w:val="hybridMultilevel"/>
    <w:tmpl w:val="AC5CF6D6"/>
    <w:lvl w:ilvl="0" w:tplc="04010001">
      <w:start w:val="1"/>
      <w:numFmt w:val="bullet"/>
      <w:lvlText w:val=""/>
      <w:lvlJc w:val="left"/>
      <w:pPr>
        <w:tabs>
          <w:tab w:val="num" w:pos="790"/>
        </w:tabs>
        <w:ind w:left="790" w:right="790" w:hanging="360"/>
      </w:pPr>
      <w:rPr>
        <w:rFonts w:ascii="Symbol" w:hAnsi="Symbol" w:hint="default"/>
      </w:rPr>
    </w:lvl>
    <w:lvl w:ilvl="1" w:tplc="04010003" w:tentative="1">
      <w:start w:val="1"/>
      <w:numFmt w:val="bullet"/>
      <w:lvlText w:val="o"/>
      <w:lvlJc w:val="left"/>
      <w:pPr>
        <w:tabs>
          <w:tab w:val="num" w:pos="1510"/>
        </w:tabs>
        <w:ind w:left="1510" w:right="1510" w:hanging="360"/>
      </w:pPr>
      <w:rPr>
        <w:rFonts w:ascii="Courier New" w:hAnsi="Courier New" w:hint="default"/>
      </w:rPr>
    </w:lvl>
    <w:lvl w:ilvl="2" w:tplc="04010005" w:tentative="1">
      <w:start w:val="1"/>
      <w:numFmt w:val="bullet"/>
      <w:lvlText w:val=""/>
      <w:lvlJc w:val="left"/>
      <w:pPr>
        <w:tabs>
          <w:tab w:val="num" w:pos="2230"/>
        </w:tabs>
        <w:ind w:left="2230" w:right="2230" w:hanging="360"/>
      </w:pPr>
      <w:rPr>
        <w:rFonts w:ascii="Wingdings" w:hAnsi="Wingdings" w:hint="default"/>
      </w:rPr>
    </w:lvl>
    <w:lvl w:ilvl="3" w:tplc="04010001" w:tentative="1">
      <w:start w:val="1"/>
      <w:numFmt w:val="bullet"/>
      <w:lvlText w:val=""/>
      <w:lvlJc w:val="left"/>
      <w:pPr>
        <w:tabs>
          <w:tab w:val="num" w:pos="2950"/>
        </w:tabs>
        <w:ind w:left="2950" w:right="2950" w:hanging="360"/>
      </w:pPr>
      <w:rPr>
        <w:rFonts w:ascii="Symbol" w:hAnsi="Symbol" w:hint="default"/>
      </w:rPr>
    </w:lvl>
    <w:lvl w:ilvl="4" w:tplc="04010003" w:tentative="1">
      <w:start w:val="1"/>
      <w:numFmt w:val="bullet"/>
      <w:lvlText w:val="o"/>
      <w:lvlJc w:val="left"/>
      <w:pPr>
        <w:tabs>
          <w:tab w:val="num" w:pos="3670"/>
        </w:tabs>
        <w:ind w:left="3670" w:right="3670" w:hanging="360"/>
      </w:pPr>
      <w:rPr>
        <w:rFonts w:ascii="Courier New" w:hAnsi="Courier New" w:hint="default"/>
      </w:rPr>
    </w:lvl>
    <w:lvl w:ilvl="5" w:tplc="04010005" w:tentative="1">
      <w:start w:val="1"/>
      <w:numFmt w:val="bullet"/>
      <w:lvlText w:val=""/>
      <w:lvlJc w:val="left"/>
      <w:pPr>
        <w:tabs>
          <w:tab w:val="num" w:pos="4390"/>
        </w:tabs>
        <w:ind w:left="4390" w:right="4390" w:hanging="360"/>
      </w:pPr>
      <w:rPr>
        <w:rFonts w:ascii="Wingdings" w:hAnsi="Wingdings" w:hint="default"/>
      </w:rPr>
    </w:lvl>
    <w:lvl w:ilvl="6" w:tplc="04010001" w:tentative="1">
      <w:start w:val="1"/>
      <w:numFmt w:val="bullet"/>
      <w:lvlText w:val=""/>
      <w:lvlJc w:val="left"/>
      <w:pPr>
        <w:tabs>
          <w:tab w:val="num" w:pos="5110"/>
        </w:tabs>
        <w:ind w:left="5110" w:right="5110" w:hanging="360"/>
      </w:pPr>
      <w:rPr>
        <w:rFonts w:ascii="Symbol" w:hAnsi="Symbol" w:hint="default"/>
      </w:rPr>
    </w:lvl>
    <w:lvl w:ilvl="7" w:tplc="04010003" w:tentative="1">
      <w:start w:val="1"/>
      <w:numFmt w:val="bullet"/>
      <w:lvlText w:val="o"/>
      <w:lvlJc w:val="left"/>
      <w:pPr>
        <w:tabs>
          <w:tab w:val="num" w:pos="5830"/>
        </w:tabs>
        <w:ind w:left="5830" w:right="5830" w:hanging="360"/>
      </w:pPr>
      <w:rPr>
        <w:rFonts w:ascii="Courier New" w:hAnsi="Courier New" w:hint="default"/>
      </w:rPr>
    </w:lvl>
    <w:lvl w:ilvl="8" w:tplc="04010005" w:tentative="1">
      <w:start w:val="1"/>
      <w:numFmt w:val="bullet"/>
      <w:lvlText w:val=""/>
      <w:lvlJc w:val="left"/>
      <w:pPr>
        <w:tabs>
          <w:tab w:val="num" w:pos="6550"/>
        </w:tabs>
        <w:ind w:left="6550" w:right="6550" w:hanging="360"/>
      </w:pPr>
      <w:rPr>
        <w:rFonts w:ascii="Wingdings" w:hAnsi="Wingdings" w:hint="default"/>
      </w:rPr>
    </w:lvl>
  </w:abstractNum>
  <w:abstractNum w:abstractNumId="22" w15:restartNumberingAfterBreak="0">
    <w:nsid w:val="3CA54660"/>
    <w:multiLevelType w:val="hybridMultilevel"/>
    <w:tmpl w:val="4D88A8B2"/>
    <w:lvl w:ilvl="0" w:tplc="AF8C0114">
      <w:start w:val="3"/>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3" w15:restartNumberingAfterBreak="0">
    <w:nsid w:val="404B4B99"/>
    <w:multiLevelType w:val="hybridMultilevel"/>
    <w:tmpl w:val="AA086390"/>
    <w:lvl w:ilvl="0" w:tplc="AA120726">
      <w:start w:val="764"/>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221C7"/>
    <w:multiLevelType w:val="hybridMultilevel"/>
    <w:tmpl w:val="E9D4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508B4"/>
    <w:multiLevelType w:val="multilevel"/>
    <w:tmpl w:val="371A65DE"/>
    <w:lvl w:ilvl="0">
      <w:start w:val="3"/>
      <w:numFmt w:val="decimal"/>
      <w:lvlText w:val="%1"/>
      <w:lvlJc w:val="left"/>
      <w:pPr>
        <w:tabs>
          <w:tab w:val="num" w:pos="360"/>
        </w:tabs>
        <w:ind w:left="360" w:right="360" w:hanging="360"/>
      </w:pPr>
      <w:rPr>
        <w:rFonts w:hint="default"/>
      </w:rPr>
    </w:lvl>
    <w:lvl w:ilvl="1">
      <w:start w:val="2"/>
      <w:numFmt w:val="decimal"/>
      <w:lvlText w:val="%1.%2"/>
      <w:lvlJc w:val="left"/>
      <w:pPr>
        <w:tabs>
          <w:tab w:val="num" w:pos="360"/>
        </w:tabs>
        <w:ind w:left="360" w:right="360" w:hanging="360"/>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1080"/>
        </w:tabs>
        <w:ind w:left="1080" w:right="1080" w:hanging="1080"/>
      </w:pPr>
      <w:rPr>
        <w:rFonts w:hint="default"/>
      </w:rPr>
    </w:lvl>
    <w:lvl w:ilvl="4">
      <w:start w:val="1"/>
      <w:numFmt w:val="decimal"/>
      <w:lvlText w:val="%1.%2.%3.%4.%5"/>
      <w:lvlJc w:val="left"/>
      <w:pPr>
        <w:tabs>
          <w:tab w:val="num" w:pos="1080"/>
        </w:tabs>
        <w:ind w:left="1080" w:right="1080" w:hanging="1080"/>
      </w:pPr>
      <w:rPr>
        <w:rFonts w:hint="default"/>
      </w:rPr>
    </w:lvl>
    <w:lvl w:ilvl="5">
      <w:start w:val="1"/>
      <w:numFmt w:val="decimal"/>
      <w:lvlText w:val="%1.%2.%3.%4.%5.%6"/>
      <w:lvlJc w:val="left"/>
      <w:pPr>
        <w:tabs>
          <w:tab w:val="num" w:pos="1440"/>
        </w:tabs>
        <w:ind w:left="1440" w:right="1440" w:hanging="1440"/>
      </w:pPr>
      <w:rPr>
        <w:rFonts w:hint="default"/>
      </w:rPr>
    </w:lvl>
    <w:lvl w:ilvl="6">
      <w:start w:val="1"/>
      <w:numFmt w:val="decimal"/>
      <w:lvlText w:val="%1.%2.%3.%4.%5.%6.%7"/>
      <w:lvlJc w:val="left"/>
      <w:pPr>
        <w:tabs>
          <w:tab w:val="num" w:pos="1440"/>
        </w:tabs>
        <w:ind w:left="1440" w:right="1440" w:hanging="1440"/>
      </w:pPr>
      <w:rPr>
        <w:rFonts w:hint="default"/>
      </w:rPr>
    </w:lvl>
    <w:lvl w:ilvl="7">
      <w:start w:val="1"/>
      <w:numFmt w:val="decimal"/>
      <w:lvlText w:val="%1.%2.%3.%4.%5.%6.%7.%8"/>
      <w:lvlJc w:val="left"/>
      <w:pPr>
        <w:tabs>
          <w:tab w:val="num" w:pos="1800"/>
        </w:tabs>
        <w:ind w:left="1800" w:right="1800" w:hanging="1800"/>
      </w:pPr>
      <w:rPr>
        <w:rFonts w:hint="default"/>
      </w:rPr>
    </w:lvl>
    <w:lvl w:ilvl="8">
      <w:start w:val="1"/>
      <w:numFmt w:val="decimal"/>
      <w:lvlText w:val="%1.%2.%3.%4.%5.%6.%7.%8.%9"/>
      <w:lvlJc w:val="left"/>
      <w:pPr>
        <w:tabs>
          <w:tab w:val="num" w:pos="2160"/>
        </w:tabs>
        <w:ind w:left="2160" w:right="2160" w:hanging="2160"/>
      </w:pPr>
      <w:rPr>
        <w:rFonts w:hint="default"/>
      </w:rPr>
    </w:lvl>
  </w:abstractNum>
  <w:abstractNum w:abstractNumId="26" w15:restartNumberingAfterBreak="0">
    <w:nsid w:val="450B7C08"/>
    <w:multiLevelType w:val="hybridMultilevel"/>
    <w:tmpl w:val="2FD44D9C"/>
    <w:lvl w:ilvl="0" w:tplc="10644378">
      <w:start w:val="1"/>
      <w:numFmt w:val="bullet"/>
      <w:lvlText w:val="­"/>
      <w:lvlJc w:val="left"/>
      <w:pPr>
        <w:tabs>
          <w:tab w:val="num" w:pos="360"/>
        </w:tabs>
        <w:ind w:left="357" w:right="357" w:hanging="357"/>
      </w:pPr>
      <w:rPr>
        <w:rFonts w:hint="default"/>
        <w:sz w:val="16"/>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7" w15:restartNumberingAfterBreak="0">
    <w:nsid w:val="459654A2"/>
    <w:multiLevelType w:val="hybridMultilevel"/>
    <w:tmpl w:val="2DB259D6"/>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8" w15:restartNumberingAfterBreak="0">
    <w:nsid w:val="49615325"/>
    <w:multiLevelType w:val="hybridMultilevel"/>
    <w:tmpl w:val="FDC8928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9" w15:restartNumberingAfterBreak="0">
    <w:nsid w:val="49C30B87"/>
    <w:multiLevelType w:val="singleLevel"/>
    <w:tmpl w:val="632E7420"/>
    <w:lvl w:ilvl="0">
      <w:start w:val="2"/>
      <w:numFmt w:val="chosung"/>
      <w:lvlText w:val="-"/>
      <w:lvlJc w:val="left"/>
      <w:pPr>
        <w:tabs>
          <w:tab w:val="num" w:pos="535"/>
        </w:tabs>
        <w:ind w:left="535" w:right="535" w:hanging="360"/>
      </w:pPr>
      <w:rPr>
        <w:rFonts w:cs="Times New Roman" w:hint="default"/>
        <w:sz w:val="24"/>
      </w:rPr>
    </w:lvl>
  </w:abstractNum>
  <w:abstractNum w:abstractNumId="30" w15:restartNumberingAfterBreak="0">
    <w:nsid w:val="4FC5066D"/>
    <w:multiLevelType w:val="hybridMultilevel"/>
    <w:tmpl w:val="D3C0F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74C3B6A"/>
    <w:multiLevelType w:val="hybridMultilevel"/>
    <w:tmpl w:val="0AEC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B013E1"/>
    <w:multiLevelType w:val="hybridMultilevel"/>
    <w:tmpl w:val="8AE032FC"/>
    <w:lvl w:ilvl="0" w:tplc="0401000F">
      <w:start w:val="1"/>
      <w:numFmt w:val="decimal"/>
      <w:lvlText w:val="%1."/>
      <w:lvlJc w:val="left"/>
      <w:pPr>
        <w:tabs>
          <w:tab w:val="num" w:pos="846"/>
        </w:tabs>
        <w:ind w:left="846" w:right="846" w:hanging="360"/>
      </w:pPr>
    </w:lvl>
    <w:lvl w:ilvl="1" w:tplc="04010019" w:tentative="1">
      <w:start w:val="1"/>
      <w:numFmt w:val="lowerLetter"/>
      <w:lvlText w:val="%2."/>
      <w:lvlJc w:val="left"/>
      <w:pPr>
        <w:tabs>
          <w:tab w:val="num" w:pos="1566"/>
        </w:tabs>
        <w:ind w:left="1566" w:right="1566" w:hanging="360"/>
      </w:pPr>
    </w:lvl>
    <w:lvl w:ilvl="2" w:tplc="0401001B" w:tentative="1">
      <w:start w:val="1"/>
      <w:numFmt w:val="lowerRoman"/>
      <w:lvlText w:val="%3."/>
      <w:lvlJc w:val="right"/>
      <w:pPr>
        <w:tabs>
          <w:tab w:val="num" w:pos="2286"/>
        </w:tabs>
        <w:ind w:left="2286" w:right="2286" w:hanging="180"/>
      </w:pPr>
    </w:lvl>
    <w:lvl w:ilvl="3" w:tplc="0401000F" w:tentative="1">
      <w:start w:val="1"/>
      <w:numFmt w:val="decimal"/>
      <w:lvlText w:val="%4."/>
      <w:lvlJc w:val="left"/>
      <w:pPr>
        <w:tabs>
          <w:tab w:val="num" w:pos="3006"/>
        </w:tabs>
        <w:ind w:left="3006" w:right="3006" w:hanging="360"/>
      </w:pPr>
    </w:lvl>
    <w:lvl w:ilvl="4" w:tplc="04010019" w:tentative="1">
      <w:start w:val="1"/>
      <w:numFmt w:val="lowerLetter"/>
      <w:lvlText w:val="%5."/>
      <w:lvlJc w:val="left"/>
      <w:pPr>
        <w:tabs>
          <w:tab w:val="num" w:pos="3726"/>
        </w:tabs>
        <w:ind w:left="3726" w:right="3726" w:hanging="360"/>
      </w:pPr>
    </w:lvl>
    <w:lvl w:ilvl="5" w:tplc="0401001B" w:tentative="1">
      <w:start w:val="1"/>
      <w:numFmt w:val="lowerRoman"/>
      <w:lvlText w:val="%6."/>
      <w:lvlJc w:val="right"/>
      <w:pPr>
        <w:tabs>
          <w:tab w:val="num" w:pos="4446"/>
        </w:tabs>
        <w:ind w:left="4446" w:right="4446" w:hanging="180"/>
      </w:pPr>
    </w:lvl>
    <w:lvl w:ilvl="6" w:tplc="0401000F" w:tentative="1">
      <w:start w:val="1"/>
      <w:numFmt w:val="decimal"/>
      <w:lvlText w:val="%7."/>
      <w:lvlJc w:val="left"/>
      <w:pPr>
        <w:tabs>
          <w:tab w:val="num" w:pos="5166"/>
        </w:tabs>
        <w:ind w:left="5166" w:right="5166" w:hanging="360"/>
      </w:pPr>
    </w:lvl>
    <w:lvl w:ilvl="7" w:tplc="04010019" w:tentative="1">
      <w:start w:val="1"/>
      <w:numFmt w:val="lowerLetter"/>
      <w:lvlText w:val="%8."/>
      <w:lvlJc w:val="left"/>
      <w:pPr>
        <w:tabs>
          <w:tab w:val="num" w:pos="5886"/>
        </w:tabs>
        <w:ind w:left="5886" w:right="5886" w:hanging="360"/>
      </w:pPr>
    </w:lvl>
    <w:lvl w:ilvl="8" w:tplc="0401001B" w:tentative="1">
      <w:start w:val="1"/>
      <w:numFmt w:val="lowerRoman"/>
      <w:lvlText w:val="%9."/>
      <w:lvlJc w:val="right"/>
      <w:pPr>
        <w:tabs>
          <w:tab w:val="num" w:pos="6606"/>
        </w:tabs>
        <w:ind w:left="6606" w:right="6606" w:hanging="180"/>
      </w:pPr>
    </w:lvl>
  </w:abstractNum>
  <w:abstractNum w:abstractNumId="33" w15:restartNumberingAfterBreak="0">
    <w:nsid w:val="59A42147"/>
    <w:multiLevelType w:val="hybridMultilevel"/>
    <w:tmpl w:val="A950C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DF7AB5"/>
    <w:multiLevelType w:val="hybridMultilevel"/>
    <w:tmpl w:val="696CBC88"/>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35" w15:restartNumberingAfterBreak="0">
    <w:nsid w:val="5D901F04"/>
    <w:multiLevelType w:val="hybridMultilevel"/>
    <w:tmpl w:val="1DCEF1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210BB"/>
    <w:multiLevelType w:val="hybridMultilevel"/>
    <w:tmpl w:val="1A64E266"/>
    <w:lvl w:ilvl="0" w:tplc="5A7CDD8C">
      <w:start w:val="1"/>
      <w:numFmt w:val="decimal"/>
      <w:lvlText w:val="%1."/>
      <w:lvlJc w:val="left"/>
      <w:pPr>
        <w:tabs>
          <w:tab w:val="num" w:pos="855"/>
        </w:tabs>
        <w:ind w:left="855" w:right="855" w:hanging="495"/>
      </w:pPr>
      <w:rPr>
        <w:rFonts w:hint="default"/>
      </w:rPr>
    </w:lvl>
    <w:lvl w:ilvl="1" w:tplc="04090019" w:tentative="1">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37" w15:restartNumberingAfterBreak="0">
    <w:nsid w:val="61AA0E2A"/>
    <w:multiLevelType w:val="hybridMultilevel"/>
    <w:tmpl w:val="D3C0F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2907849"/>
    <w:multiLevelType w:val="multilevel"/>
    <w:tmpl w:val="99608C80"/>
    <w:lvl w:ilvl="0">
      <w:start w:val="2"/>
      <w:numFmt w:val="decimal"/>
      <w:lvlText w:val="%1"/>
      <w:lvlJc w:val="left"/>
      <w:pPr>
        <w:tabs>
          <w:tab w:val="num" w:pos="495"/>
        </w:tabs>
        <w:ind w:left="495" w:right="495" w:hanging="495"/>
      </w:pPr>
      <w:rPr>
        <w:rFonts w:hint="default"/>
      </w:rPr>
    </w:lvl>
    <w:lvl w:ilvl="1">
      <w:start w:val="2"/>
      <w:numFmt w:val="decimal"/>
      <w:lvlText w:val="%1.%2"/>
      <w:lvlJc w:val="left"/>
      <w:pPr>
        <w:tabs>
          <w:tab w:val="num" w:pos="720"/>
        </w:tabs>
        <w:ind w:left="720" w:right="720" w:hanging="720"/>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1080"/>
        </w:tabs>
        <w:ind w:left="1080" w:right="1080" w:hanging="1080"/>
      </w:pPr>
      <w:rPr>
        <w:rFonts w:hint="default"/>
      </w:rPr>
    </w:lvl>
    <w:lvl w:ilvl="4">
      <w:start w:val="1"/>
      <w:numFmt w:val="decimal"/>
      <w:lvlText w:val="%1.%2.%3.%4.%5"/>
      <w:lvlJc w:val="left"/>
      <w:pPr>
        <w:tabs>
          <w:tab w:val="num" w:pos="1080"/>
        </w:tabs>
        <w:ind w:left="1080" w:right="1080" w:hanging="1080"/>
      </w:pPr>
      <w:rPr>
        <w:rFonts w:hint="default"/>
      </w:rPr>
    </w:lvl>
    <w:lvl w:ilvl="5">
      <w:start w:val="1"/>
      <w:numFmt w:val="decimal"/>
      <w:lvlText w:val="%1.%2.%3.%4.%5.%6"/>
      <w:lvlJc w:val="left"/>
      <w:pPr>
        <w:tabs>
          <w:tab w:val="num" w:pos="1440"/>
        </w:tabs>
        <w:ind w:left="1440" w:right="1440" w:hanging="1440"/>
      </w:pPr>
      <w:rPr>
        <w:rFonts w:hint="default"/>
      </w:rPr>
    </w:lvl>
    <w:lvl w:ilvl="6">
      <w:start w:val="1"/>
      <w:numFmt w:val="decimal"/>
      <w:lvlText w:val="%1.%2.%3.%4.%5.%6.%7"/>
      <w:lvlJc w:val="left"/>
      <w:pPr>
        <w:tabs>
          <w:tab w:val="num" w:pos="1800"/>
        </w:tabs>
        <w:ind w:left="1800" w:right="1800" w:hanging="1800"/>
      </w:pPr>
      <w:rPr>
        <w:rFonts w:hint="default"/>
      </w:rPr>
    </w:lvl>
    <w:lvl w:ilvl="7">
      <w:start w:val="1"/>
      <w:numFmt w:val="decimal"/>
      <w:lvlText w:val="%1.%2.%3.%4.%5.%6.%7.%8"/>
      <w:lvlJc w:val="left"/>
      <w:pPr>
        <w:tabs>
          <w:tab w:val="num" w:pos="1800"/>
        </w:tabs>
        <w:ind w:left="1800" w:right="1800" w:hanging="1800"/>
      </w:pPr>
      <w:rPr>
        <w:rFonts w:hint="default"/>
      </w:rPr>
    </w:lvl>
    <w:lvl w:ilvl="8">
      <w:start w:val="1"/>
      <w:numFmt w:val="decimal"/>
      <w:lvlText w:val="%1.%2.%3.%4.%5.%6.%7.%8.%9"/>
      <w:lvlJc w:val="left"/>
      <w:pPr>
        <w:tabs>
          <w:tab w:val="num" w:pos="2160"/>
        </w:tabs>
        <w:ind w:left="2160" w:right="2160" w:hanging="2160"/>
      </w:pPr>
      <w:rPr>
        <w:rFonts w:hint="default"/>
      </w:rPr>
    </w:lvl>
  </w:abstractNum>
  <w:abstractNum w:abstractNumId="39" w15:restartNumberingAfterBreak="0">
    <w:nsid w:val="64D756C2"/>
    <w:multiLevelType w:val="hybridMultilevel"/>
    <w:tmpl w:val="E8BE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D41A2D"/>
    <w:multiLevelType w:val="hybridMultilevel"/>
    <w:tmpl w:val="A9B4EA20"/>
    <w:lvl w:ilvl="0" w:tplc="7F347B1E">
      <w:start w:val="1"/>
      <w:numFmt w:val="bullet"/>
      <w:lvlText w:val=""/>
      <w:lvlJc w:val="left"/>
      <w:pPr>
        <w:tabs>
          <w:tab w:val="num" w:pos="360"/>
        </w:tabs>
        <w:ind w:left="281" w:right="281" w:hanging="281"/>
      </w:pPr>
      <w:rPr>
        <w:rFonts w:ascii="Symbol" w:hAnsi="Symbol" w:hint="default"/>
        <w:strike w:val="0"/>
        <w:dstrike w:val="0"/>
        <w:sz w:val="16"/>
        <w:vertAlign w:val="subscript"/>
      </w:rPr>
    </w:lvl>
    <w:lvl w:ilvl="1" w:tplc="B4BC371A">
      <w:start w:val="1"/>
      <w:numFmt w:val="bullet"/>
      <w:lvlText w:val="­"/>
      <w:lvlJc w:val="left"/>
      <w:pPr>
        <w:tabs>
          <w:tab w:val="num" w:pos="1440"/>
        </w:tabs>
        <w:ind w:left="1440" w:right="1440" w:hanging="360"/>
      </w:pPr>
      <w:rPr>
        <w:rFonts w:ascii="Times New Roman" w:hAnsi="Times New Roman" w:cs="Times New Roman"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41" w15:restartNumberingAfterBreak="0">
    <w:nsid w:val="6FD8068D"/>
    <w:multiLevelType w:val="hybridMultilevel"/>
    <w:tmpl w:val="FD5C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3B310F"/>
    <w:multiLevelType w:val="hybridMultilevel"/>
    <w:tmpl w:val="25823FC6"/>
    <w:lvl w:ilvl="0" w:tplc="76B6BF52">
      <w:numFmt w:val="bullet"/>
      <w:lvlText w:val="-"/>
      <w:lvlJc w:val="left"/>
      <w:pPr>
        <w:tabs>
          <w:tab w:val="num" w:pos="720"/>
        </w:tabs>
        <w:ind w:left="720" w:right="720" w:hanging="360"/>
      </w:pPr>
      <w:rPr>
        <w:rFonts w:ascii="Times New Roman" w:eastAsia="Times New Roman" w:hAnsi="Times New Roman" w:cs="Simplified Arabic"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43" w15:restartNumberingAfterBreak="0">
    <w:nsid w:val="7D2E1EC2"/>
    <w:multiLevelType w:val="singleLevel"/>
    <w:tmpl w:val="0409000F"/>
    <w:lvl w:ilvl="0">
      <w:start w:val="1"/>
      <w:numFmt w:val="decimal"/>
      <w:lvlText w:val="%1."/>
      <w:lvlJc w:val="center"/>
      <w:pPr>
        <w:tabs>
          <w:tab w:val="num" w:pos="648"/>
        </w:tabs>
        <w:ind w:left="360" w:right="360" w:hanging="72"/>
      </w:pPr>
    </w:lvl>
  </w:abstractNum>
  <w:num w:numId="1">
    <w:abstractNumId w:val="27"/>
  </w:num>
  <w:num w:numId="2">
    <w:abstractNumId w:val="21"/>
  </w:num>
  <w:num w:numId="3">
    <w:abstractNumId w:val="8"/>
  </w:num>
  <w:num w:numId="4">
    <w:abstractNumId w:val="43"/>
  </w:num>
  <w:num w:numId="5">
    <w:abstractNumId w:val="16"/>
  </w:num>
  <w:num w:numId="6">
    <w:abstractNumId w:val="29"/>
  </w:num>
  <w:num w:numId="7">
    <w:abstractNumId w:val="38"/>
  </w:num>
  <w:num w:numId="8">
    <w:abstractNumId w:val="25"/>
  </w:num>
  <w:num w:numId="9">
    <w:abstractNumId w:val="5"/>
  </w:num>
  <w:num w:numId="10">
    <w:abstractNumId w:val="15"/>
  </w:num>
  <w:num w:numId="11">
    <w:abstractNumId w:val="40"/>
  </w:num>
  <w:num w:numId="12">
    <w:abstractNumId w:val="28"/>
  </w:num>
  <w:num w:numId="13">
    <w:abstractNumId w:val="7"/>
  </w:num>
  <w:num w:numId="14">
    <w:abstractNumId w:val="18"/>
  </w:num>
  <w:num w:numId="15">
    <w:abstractNumId w:val="36"/>
  </w:num>
  <w:num w:numId="16">
    <w:abstractNumId w:val="22"/>
  </w:num>
  <w:num w:numId="17">
    <w:abstractNumId w:val="19"/>
  </w:num>
  <w:num w:numId="18">
    <w:abstractNumId w:val="1"/>
  </w:num>
  <w:num w:numId="19">
    <w:abstractNumId w:val="17"/>
  </w:num>
  <w:num w:numId="20">
    <w:abstractNumId w:val="20"/>
  </w:num>
  <w:num w:numId="21">
    <w:abstractNumId w:val="32"/>
  </w:num>
  <w:num w:numId="22">
    <w:abstractNumId w:val="26"/>
  </w:num>
  <w:num w:numId="23">
    <w:abstractNumId w:val="13"/>
  </w:num>
  <w:num w:numId="24">
    <w:abstractNumId w:val="42"/>
  </w:num>
  <w:num w:numId="25">
    <w:abstractNumId w:val="34"/>
  </w:num>
  <w:num w:numId="26">
    <w:abstractNumId w:val="9"/>
  </w:num>
  <w:num w:numId="27">
    <w:abstractNumId w:val="4"/>
  </w:num>
  <w:num w:numId="28">
    <w:abstractNumId w:val="2"/>
  </w:num>
  <w:num w:numId="29">
    <w:abstractNumId w:val="10"/>
  </w:num>
  <w:num w:numId="30">
    <w:abstractNumId w:val="33"/>
  </w:num>
  <w:num w:numId="31">
    <w:abstractNumId w:val="41"/>
  </w:num>
  <w:num w:numId="32">
    <w:abstractNumId w:val="0"/>
  </w:num>
  <w:num w:numId="33">
    <w:abstractNumId w:val="23"/>
  </w:num>
  <w:num w:numId="34">
    <w:abstractNumId w:val="14"/>
  </w:num>
  <w:num w:numId="35">
    <w:abstractNumId w:val="12"/>
  </w:num>
  <w:num w:numId="36">
    <w:abstractNumId w:val="37"/>
  </w:num>
  <w:num w:numId="37">
    <w:abstractNumId w:val="30"/>
  </w:num>
  <w:num w:numId="38">
    <w:abstractNumId w:val="24"/>
  </w:num>
  <w:num w:numId="39">
    <w:abstractNumId w:val="3"/>
  </w:num>
  <w:num w:numId="40">
    <w:abstractNumId w:val="6"/>
  </w:num>
  <w:num w:numId="41">
    <w:abstractNumId w:val="11"/>
  </w:num>
  <w:num w:numId="42">
    <w:abstractNumId w:val="39"/>
  </w:num>
  <w:num w:numId="43">
    <w:abstractNumId w:val="35"/>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fr-FR" w:vendorID="64" w:dllVersion="131078" w:nlCheck="1" w:checkStyle="0"/>
  <w:activeWritingStyle w:appName="MSWord" w:lang="en-US" w:vendorID="64" w:dllVersion="131078" w:nlCheck="1" w:checkStyle="0"/>
  <w:activeWritingStyle w:appName="MSWord" w:lang="ar-EG" w:vendorID="64" w:dllVersion="131078"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NzAxNjezNLI0MrZU0lEKTi0uzszPAykwqgUAySSH0CwAAAA="/>
  </w:docVars>
  <w:rsids>
    <w:rsidRoot w:val="00265E1A"/>
    <w:rsid w:val="000010EE"/>
    <w:rsid w:val="000016C3"/>
    <w:rsid w:val="000025F6"/>
    <w:rsid w:val="000029E0"/>
    <w:rsid w:val="000032C2"/>
    <w:rsid w:val="00003758"/>
    <w:rsid w:val="00003C5A"/>
    <w:rsid w:val="00004EBE"/>
    <w:rsid w:val="000062CB"/>
    <w:rsid w:val="00006393"/>
    <w:rsid w:val="0000683C"/>
    <w:rsid w:val="00006B0D"/>
    <w:rsid w:val="00006D99"/>
    <w:rsid w:val="00010EE8"/>
    <w:rsid w:val="000111FB"/>
    <w:rsid w:val="00011403"/>
    <w:rsid w:val="000116DE"/>
    <w:rsid w:val="00011BF2"/>
    <w:rsid w:val="0001220E"/>
    <w:rsid w:val="00012586"/>
    <w:rsid w:val="00012A8E"/>
    <w:rsid w:val="00013731"/>
    <w:rsid w:val="00013B07"/>
    <w:rsid w:val="00014CBC"/>
    <w:rsid w:val="000152D0"/>
    <w:rsid w:val="00015497"/>
    <w:rsid w:val="000163AB"/>
    <w:rsid w:val="0001655E"/>
    <w:rsid w:val="00017BBE"/>
    <w:rsid w:val="00020672"/>
    <w:rsid w:val="00020CB1"/>
    <w:rsid w:val="000214B1"/>
    <w:rsid w:val="00021CA9"/>
    <w:rsid w:val="0002232F"/>
    <w:rsid w:val="000235FD"/>
    <w:rsid w:val="00023956"/>
    <w:rsid w:val="000242DA"/>
    <w:rsid w:val="00024EDB"/>
    <w:rsid w:val="00025413"/>
    <w:rsid w:val="00025539"/>
    <w:rsid w:val="00025CF2"/>
    <w:rsid w:val="0002679D"/>
    <w:rsid w:val="0002780D"/>
    <w:rsid w:val="0002786C"/>
    <w:rsid w:val="00027B6F"/>
    <w:rsid w:val="000308D2"/>
    <w:rsid w:val="00031635"/>
    <w:rsid w:val="000323F3"/>
    <w:rsid w:val="000325DE"/>
    <w:rsid w:val="00032AA1"/>
    <w:rsid w:val="00032B43"/>
    <w:rsid w:val="00032F7C"/>
    <w:rsid w:val="00033848"/>
    <w:rsid w:val="00034331"/>
    <w:rsid w:val="00034450"/>
    <w:rsid w:val="00035610"/>
    <w:rsid w:val="00035D60"/>
    <w:rsid w:val="00035D77"/>
    <w:rsid w:val="000367E1"/>
    <w:rsid w:val="000406F2"/>
    <w:rsid w:val="00040C4C"/>
    <w:rsid w:val="00040D25"/>
    <w:rsid w:val="000427C4"/>
    <w:rsid w:val="00042B02"/>
    <w:rsid w:val="00043A12"/>
    <w:rsid w:val="00043C12"/>
    <w:rsid w:val="0004417D"/>
    <w:rsid w:val="00044A39"/>
    <w:rsid w:val="00044CAB"/>
    <w:rsid w:val="000452C8"/>
    <w:rsid w:val="00045833"/>
    <w:rsid w:val="00045AE3"/>
    <w:rsid w:val="000468B6"/>
    <w:rsid w:val="00046A9D"/>
    <w:rsid w:val="00046B78"/>
    <w:rsid w:val="00046DAC"/>
    <w:rsid w:val="000472B8"/>
    <w:rsid w:val="00051C6B"/>
    <w:rsid w:val="000520A9"/>
    <w:rsid w:val="00054413"/>
    <w:rsid w:val="000545A4"/>
    <w:rsid w:val="00054992"/>
    <w:rsid w:val="0005544E"/>
    <w:rsid w:val="00055506"/>
    <w:rsid w:val="00055F4A"/>
    <w:rsid w:val="00056D45"/>
    <w:rsid w:val="00056E18"/>
    <w:rsid w:val="000571BC"/>
    <w:rsid w:val="0005779E"/>
    <w:rsid w:val="00057BB9"/>
    <w:rsid w:val="00061750"/>
    <w:rsid w:val="00061BD2"/>
    <w:rsid w:val="00061C82"/>
    <w:rsid w:val="0006245F"/>
    <w:rsid w:val="00063D31"/>
    <w:rsid w:val="00063F48"/>
    <w:rsid w:val="0006476D"/>
    <w:rsid w:val="000649EA"/>
    <w:rsid w:val="00064CEB"/>
    <w:rsid w:val="00065B9A"/>
    <w:rsid w:val="00065ED4"/>
    <w:rsid w:val="000673DE"/>
    <w:rsid w:val="00067616"/>
    <w:rsid w:val="00067D3B"/>
    <w:rsid w:val="0007064C"/>
    <w:rsid w:val="00070C78"/>
    <w:rsid w:val="0007193B"/>
    <w:rsid w:val="00071B7A"/>
    <w:rsid w:val="000721E4"/>
    <w:rsid w:val="00072492"/>
    <w:rsid w:val="00072639"/>
    <w:rsid w:val="00072C8F"/>
    <w:rsid w:val="00072DF9"/>
    <w:rsid w:val="00072FDA"/>
    <w:rsid w:val="00073903"/>
    <w:rsid w:val="000742CE"/>
    <w:rsid w:val="00074708"/>
    <w:rsid w:val="000747FE"/>
    <w:rsid w:val="0007485F"/>
    <w:rsid w:val="00074F91"/>
    <w:rsid w:val="000758F2"/>
    <w:rsid w:val="0007648F"/>
    <w:rsid w:val="000774AC"/>
    <w:rsid w:val="000774DE"/>
    <w:rsid w:val="000776D5"/>
    <w:rsid w:val="00080DEF"/>
    <w:rsid w:val="00080EBD"/>
    <w:rsid w:val="0008174B"/>
    <w:rsid w:val="00081871"/>
    <w:rsid w:val="00081B88"/>
    <w:rsid w:val="00083CC4"/>
    <w:rsid w:val="00083D25"/>
    <w:rsid w:val="000843B0"/>
    <w:rsid w:val="00084531"/>
    <w:rsid w:val="00084765"/>
    <w:rsid w:val="000851C6"/>
    <w:rsid w:val="00085C26"/>
    <w:rsid w:val="00085C55"/>
    <w:rsid w:val="00085F24"/>
    <w:rsid w:val="000869FA"/>
    <w:rsid w:val="00086BD2"/>
    <w:rsid w:val="00086E41"/>
    <w:rsid w:val="0008739C"/>
    <w:rsid w:val="00087887"/>
    <w:rsid w:val="0009032D"/>
    <w:rsid w:val="00090338"/>
    <w:rsid w:val="000904CF"/>
    <w:rsid w:val="0009064D"/>
    <w:rsid w:val="0009065E"/>
    <w:rsid w:val="00091487"/>
    <w:rsid w:val="000920F8"/>
    <w:rsid w:val="00092536"/>
    <w:rsid w:val="00092851"/>
    <w:rsid w:val="0009435D"/>
    <w:rsid w:val="000943BD"/>
    <w:rsid w:val="0009472A"/>
    <w:rsid w:val="00095893"/>
    <w:rsid w:val="0009593F"/>
    <w:rsid w:val="00096464"/>
    <w:rsid w:val="00097863"/>
    <w:rsid w:val="0009791C"/>
    <w:rsid w:val="000A086E"/>
    <w:rsid w:val="000A0995"/>
    <w:rsid w:val="000A0E84"/>
    <w:rsid w:val="000A12B8"/>
    <w:rsid w:val="000A15E0"/>
    <w:rsid w:val="000A1760"/>
    <w:rsid w:val="000A2332"/>
    <w:rsid w:val="000A2ADD"/>
    <w:rsid w:val="000A2EF0"/>
    <w:rsid w:val="000A35B1"/>
    <w:rsid w:val="000A3EE2"/>
    <w:rsid w:val="000A4616"/>
    <w:rsid w:val="000A4B62"/>
    <w:rsid w:val="000A5A95"/>
    <w:rsid w:val="000A5BA2"/>
    <w:rsid w:val="000A679F"/>
    <w:rsid w:val="000A7179"/>
    <w:rsid w:val="000A7986"/>
    <w:rsid w:val="000B0589"/>
    <w:rsid w:val="000B0D14"/>
    <w:rsid w:val="000B1F5F"/>
    <w:rsid w:val="000B229C"/>
    <w:rsid w:val="000B240A"/>
    <w:rsid w:val="000B330C"/>
    <w:rsid w:val="000B3543"/>
    <w:rsid w:val="000B36B1"/>
    <w:rsid w:val="000B3FA7"/>
    <w:rsid w:val="000B4B3C"/>
    <w:rsid w:val="000B52BE"/>
    <w:rsid w:val="000B5B15"/>
    <w:rsid w:val="000B6CC8"/>
    <w:rsid w:val="000B6E39"/>
    <w:rsid w:val="000B7238"/>
    <w:rsid w:val="000B7297"/>
    <w:rsid w:val="000C0BB9"/>
    <w:rsid w:val="000C1986"/>
    <w:rsid w:val="000C223B"/>
    <w:rsid w:val="000C2636"/>
    <w:rsid w:val="000C3562"/>
    <w:rsid w:val="000C4C97"/>
    <w:rsid w:val="000C501B"/>
    <w:rsid w:val="000C5B9F"/>
    <w:rsid w:val="000C67A5"/>
    <w:rsid w:val="000C6B61"/>
    <w:rsid w:val="000C76D4"/>
    <w:rsid w:val="000D0843"/>
    <w:rsid w:val="000D198C"/>
    <w:rsid w:val="000D1D31"/>
    <w:rsid w:val="000D1F26"/>
    <w:rsid w:val="000D25EA"/>
    <w:rsid w:val="000D2BF3"/>
    <w:rsid w:val="000D32C0"/>
    <w:rsid w:val="000D567A"/>
    <w:rsid w:val="000D5C3A"/>
    <w:rsid w:val="000D637F"/>
    <w:rsid w:val="000D63BE"/>
    <w:rsid w:val="000D6C53"/>
    <w:rsid w:val="000D7580"/>
    <w:rsid w:val="000D75D2"/>
    <w:rsid w:val="000D797C"/>
    <w:rsid w:val="000E10AC"/>
    <w:rsid w:val="000E11F7"/>
    <w:rsid w:val="000E1750"/>
    <w:rsid w:val="000E2082"/>
    <w:rsid w:val="000E2710"/>
    <w:rsid w:val="000E2C93"/>
    <w:rsid w:val="000E3661"/>
    <w:rsid w:val="000E4045"/>
    <w:rsid w:val="000E4153"/>
    <w:rsid w:val="000E4A96"/>
    <w:rsid w:val="000E4C66"/>
    <w:rsid w:val="000E4DE5"/>
    <w:rsid w:val="000E5446"/>
    <w:rsid w:val="000F0624"/>
    <w:rsid w:val="000F0791"/>
    <w:rsid w:val="000F2B6D"/>
    <w:rsid w:val="000F2C19"/>
    <w:rsid w:val="000F2E70"/>
    <w:rsid w:val="000F313C"/>
    <w:rsid w:val="000F3933"/>
    <w:rsid w:val="000F3947"/>
    <w:rsid w:val="000F3F8F"/>
    <w:rsid w:val="000F485B"/>
    <w:rsid w:val="000F5E5D"/>
    <w:rsid w:val="000F739C"/>
    <w:rsid w:val="000F7998"/>
    <w:rsid w:val="000F79E7"/>
    <w:rsid w:val="000F7D78"/>
    <w:rsid w:val="000F7F22"/>
    <w:rsid w:val="00101EF1"/>
    <w:rsid w:val="001021B8"/>
    <w:rsid w:val="00103148"/>
    <w:rsid w:val="0010320B"/>
    <w:rsid w:val="0010461A"/>
    <w:rsid w:val="00104A74"/>
    <w:rsid w:val="00106D72"/>
    <w:rsid w:val="001101C4"/>
    <w:rsid w:val="00110BAB"/>
    <w:rsid w:val="00112BF2"/>
    <w:rsid w:val="001131CE"/>
    <w:rsid w:val="00113259"/>
    <w:rsid w:val="00113560"/>
    <w:rsid w:val="00114017"/>
    <w:rsid w:val="0011620E"/>
    <w:rsid w:val="001162FC"/>
    <w:rsid w:val="0011645A"/>
    <w:rsid w:val="00117115"/>
    <w:rsid w:val="0011769C"/>
    <w:rsid w:val="00117A8D"/>
    <w:rsid w:val="00117D76"/>
    <w:rsid w:val="00117DB3"/>
    <w:rsid w:val="00121464"/>
    <w:rsid w:val="00121C35"/>
    <w:rsid w:val="00121C80"/>
    <w:rsid w:val="00121FE8"/>
    <w:rsid w:val="001226FA"/>
    <w:rsid w:val="00122D9D"/>
    <w:rsid w:val="00122F78"/>
    <w:rsid w:val="00123BA9"/>
    <w:rsid w:val="00125DDE"/>
    <w:rsid w:val="00126B52"/>
    <w:rsid w:val="0012742E"/>
    <w:rsid w:val="00127E98"/>
    <w:rsid w:val="001310D1"/>
    <w:rsid w:val="00131263"/>
    <w:rsid w:val="00131671"/>
    <w:rsid w:val="001324C2"/>
    <w:rsid w:val="00132815"/>
    <w:rsid w:val="001328DD"/>
    <w:rsid w:val="00132BB3"/>
    <w:rsid w:val="00133D34"/>
    <w:rsid w:val="001342C0"/>
    <w:rsid w:val="00134389"/>
    <w:rsid w:val="00134915"/>
    <w:rsid w:val="00135541"/>
    <w:rsid w:val="00135820"/>
    <w:rsid w:val="00135ADD"/>
    <w:rsid w:val="00136762"/>
    <w:rsid w:val="00136B0A"/>
    <w:rsid w:val="00141128"/>
    <w:rsid w:val="001415A2"/>
    <w:rsid w:val="00142061"/>
    <w:rsid w:val="001422DC"/>
    <w:rsid w:val="00142F33"/>
    <w:rsid w:val="00142F43"/>
    <w:rsid w:val="00143168"/>
    <w:rsid w:val="0014379B"/>
    <w:rsid w:val="00143A1E"/>
    <w:rsid w:val="00144772"/>
    <w:rsid w:val="001447DB"/>
    <w:rsid w:val="001478A9"/>
    <w:rsid w:val="00147F32"/>
    <w:rsid w:val="001503F2"/>
    <w:rsid w:val="001505AB"/>
    <w:rsid w:val="00150D7B"/>
    <w:rsid w:val="00150D88"/>
    <w:rsid w:val="00152903"/>
    <w:rsid w:val="00152D22"/>
    <w:rsid w:val="00152F5B"/>
    <w:rsid w:val="00153B55"/>
    <w:rsid w:val="00155521"/>
    <w:rsid w:val="00156507"/>
    <w:rsid w:val="00156DBB"/>
    <w:rsid w:val="00156ED6"/>
    <w:rsid w:val="00157093"/>
    <w:rsid w:val="00157C2B"/>
    <w:rsid w:val="00157C34"/>
    <w:rsid w:val="00160B89"/>
    <w:rsid w:val="00161219"/>
    <w:rsid w:val="0016161E"/>
    <w:rsid w:val="00161FB7"/>
    <w:rsid w:val="00164390"/>
    <w:rsid w:val="00164D10"/>
    <w:rsid w:val="00164F27"/>
    <w:rsid w:val="001658D8"/>
    <w:rsid w:val="00165F3F"/>
    <w:rsid w:val="00165FD2"/>
    <w:rsid w:val="00166BEE"/>
    <w:rsid w:val="00166C89"/>
    <w:rsid w:val="0016766F"/>
    <w:rsid w:val="00167C53"/>
    <w:rsid w:val="0017003D"/>
    <w:rsid w:val="00170872"/>
    <w:rsid w:val="00172174"/>
    <w:rsid w:val="001721EE"/>
    <w:rsid w:val="00172A37"/>
    <w:rsid w:val="00172AD1"/>
    <w:rsid w:val="00172E99"/>
    <w:rsid w:val="00173400"/>
    <w:rsid w:val="00173496"/>
    <w:rsid w:val="00173E33"/>
    <w:rsid w:val="001753AB"/>
    <w:rsid w:val="00175A91"/>
    <w:rsid w:val="00175DE0"/>
    <w:rsid w:val="0017664B"/>
    <w:rsid w:val="00176703"/>
    <w:rsid w:val="0017696C"/>
    <w:rsid w:val="001769D7"/>
    <w:rsid w:val="001773A5"/>
    <w:rsid w:val="00177900"/>
    <w:rsid w:val="00180578"/>
    <w:rsid w:val="00180801"/>
    <w:rsid w:val="00180B3C"/>
    <w:rsid w:val="00180C81"/>
    <w:rsid w:val="00180E52"/>
    <w:rsid w:val="0018154C"/>
    <w:rsid w:val="00181F8F"/>
    <w:rsid w:val="00182829"/>
    <w:rsid w:val="00182C7B"/>
    <w:rsid w:val="00182D68"/>
    <w:rsid w:val="00182F72"/>
    <w:rsid w:val="00183262"/>
    <w:rsid w:val="001836F2"/>
    <w:rsid w:val="001838A7"/>
    <w:rsid w:val="0018452B"/>
    <w:rsid w:val="001849DE"/>
    <w:rsid w:val="00184B0A"/>
    <w:rsid w:val="00184F4B"/>
    <w:rsid w:val="0018656E"/>
    <w:rsid w:val="00187B01"/>
    <w:rsid w:val="001909B4"/>
    <w:rsid w:val="00190DA4"/>
    <w:rsid w:val="00192CEC"/>
    <w:rsid w:val="00193B3E"/>
    <w:rsid w:val="00193E5F"/>
    <w:rsid w:val="00193EDA"/>
    <w:rsid w:val="00193F57"/>
    <w:rsid w:val="00194077"/>
    <w:rsid w:val="001944EC"/>
    <w:rsid w:val="0019453A"/>
    <w:rsid w:val="00195968"/>
    <w:rsid w:val="00197187"/>
    <w:rsid w:val="001979A2"/>
    <w:rsid w:val="001A010E"/>
    <w:rsid w:val="001A0B2F"/>
    <w:rsid w:val="001A201A"/>
    <w:rsid w:val="001A2F70"/>
    <w:rsid w:val="001A40E5"/>
    <w:rsid w:val="001A4786"/>
    <w:rsid w:val="001A4B9B"/>
    <w:rsid w:val="001A4D0F"/>
    <w:rsid w:val="001A6232"/>
    <w:rsid w:val="001A7050"/>
    <w:rsid w:val="001A7593"/>
    <w:rsid w:val="001A765B"/>
    <w:rsid w:val="001A788D"/>
    <w:rsid w:val="001A7C00"/>
    <w:rsid w:val="001B0219"/>
    <w:rsid w:val="001B2339"/>
    <w:rsid w:val="001B2CEA"/>
    <w:rsid w:val="001B3BC4"/>
    <w:rsid w:val="001B4665"/>
    <w:rsid w:val="001B4B97"/>
    <w:rsid w:val="001B4F4E"/>
    <w:rsid w:val="001B501C"/>
    <w:rsid w:val="001B538C"/>
    <w:rsid w:val="001B569F"/>
    <w:rsid w:val="001B5775"/>
    <w:rsid w:val="001B5D00"/>
    <w:rsid w:val="001B7478"/>
    <w:rsid w:val="001C0200"/>
    <w:rsid w:val="001C0279"/>
    <w:rsid w:val="001C085A"/>
    <w:rsid w:val="001C1100"/>
    <w:rsid w:val="001C16E4"/>
    <w:rsid w:val="001C1AEA"/>
    <w:rsid w:val="001C2086"/>
    <w:rsid w:val="001C2909"/>
    <w:rsid w:val="001C2B90"/>
    <w:rsid w:val="001C2BD1"/>
    <w:rsid w:val="001C33C1"/>
    <w:rsid w:val="001C35B2"/>
    <w:rsid w:val="001C4693"/>
    <w:rsid w:val="001C5108"/>
    <w:rsid w:val="001C5199"/>
    <w:rsid w:val="001C567B"/>
    <w:rsid w:val="001C756B"/>
    <w:rsid w:val="001D1E4D"/>
    <w:rsid w:val="001D1F50"/>
    <w:rsid w:val="001D209E"/>
    <w:rsid w:val="001D2BDA"/>
    <w:rsid w:val="001D343A"/>
    <w:rsid w:val="001D3D5E"/>
    <w:rsid w:val="001D439F"/>
    <w:rsid w:val="001D4819"/>
    <w:rsid w:val="001D55AE"/>
    <w:rsid w:val="001D5709"/>
    <w:rsid w:val="001D58A3"/>
    <w:rsid w:val="001D5F3E"/>
    <w:rsid w:val="001D60A3"/>
    <w:rsid w:val="001D70E8"/>
    <w:rsid w:val="001D731D"/>
    <w:rsid w:val="001D7CEB"/>
    <w:rsid w:val="001E08F8"/>
    <w:rsid w:val="001E090C"/>
    <w:rsid w:val="001E197E"/>
    <w:rsid w:val="001E1C30"/>
    <w:rsid w:val="001E2077"/>
    <w:rsid w:val="001E23F9"/>
    <w:rsid w:val="001E2427"/>
    <w:rsid w:val="001E30C8"/>
    <w:rsid w:val="001E51E7"/>
    <w:rsid w:val="001E52F7"/>
    <w:rsid w:val="001E58AA"/>
    <w:rsid w:val="001E59BB"/>
    <w:rsid w:val="001E5EA5"/>
    <w:rsid w:val="001E60BB"/>
    <w:rsid w:val="001E76B2"/>
    <w:rsid w:val="001E7A37"/>
    <w:rsid w:val="001F0565"/>
    <w:rsid w:val="001F166A"/>
    <w:rsid w:val="001F24F6"/>
    <w:rsid w:val="001F3528"/>
    <w:rsid w:val="001F3856"/>
    <w:rsid w:val="001F3E75"/>
    <w:rsid w:val="001F4B16"/>
    <w:rsid w:val="001F4C53"/>
    <w:rsid w:val="001F4D44"/>
    <w:rsid w:val="001F59A8"/>
    <w:rsid w:val="001F5B5D"/>
    <w:rsid w:val="001F676C"/>
    <w:rsid w:val="001F7DFA"/>
    <w:rsid w:val="001F7F33"/>
    <w:rsid w:val="00200DBD"/>
    <w:rsid w:val="00201127"/>
    <w:rsid w:val="002016D9"/>
    <w:rsid w:val="00202B95"/>
    <w:rsid w:val="002034EE"/>
    <w:rsid w:val="002035B7"/>
    <w:rsid w:val="00203847"/>
    <w:rsid w:val="00204065"/>
    <w:rsid w:val="0020424B"/>
    <w:rsid w:val="00204B8E"/>
    <w:rsid w:val="00204C26"/>
    <w:rsid w:val="00206A74"/>
    <w:rsid w:val="00207DD5"/>
    <w:rsid w:val="00207F62"/>
    <w:rsid w:val="00211679"/>
    <w:rsid w:val="00211A85"/>
    <w:rsid w:val="00211C81"/>
    <w:rsid w:val="00211DF8"/>
    <w:rsid w:val="00212017"/>
    <w:rsid w:val="00213356"/>
    <w:rsid w:val="00213D08"/>
    <w:rsid w:val="0021415E"/>
    <w:rsid w:val="00214828"/>
    <w:rsid w:val="00214B0B"/>
    <w:rsid w:val="00214E29"/>
    <w:rsid w:val="002154FB"/>
    <w:rsid w:val="00215670"/>
    <w:rsid w:val="00216751"/>
    <w:rsid w:val="00216BEE"/>
    <w:rsid w:val="00216FCB"/>
    <w:rsid w:val="002170F6"/>
    <w:rsid w:val="00217DC2"/>
    <w:rsid w:val="002217A1"/>
    <w:rsid w:val="00221EB0"/>
    <w:rsid w:val="00223F9C"/>
    <w:rsid w:val="00224BBF"/>
    <w:rsid w:val="00226961"/>
    <w:rsid w:val="00227340"/>
    <w:rsid w:val="00227474"/>
    <w:rsid w:val="0023125B"/>
    <w:rsid w:val="002316DA"/>
    <w:rsid w:val="0023292A"/>
    <w:rsid w:val="00232B58"/>
    <w:rsid w:val="00232DB7"/>
    <w:rsid w:val="00233080"/>
    <w:rsid w:val="00233610"/>
    <w:rsid w:val="00234068"/>
    <w:rsid w:val="002342D3"/>
    <w:rsid w:val="002349D7"/>
    <w:rsid w:val="0023544E"/>
    <w:rsid w:val="0023673E"/>
    <w:rsid w:val="0023742F"/>
    <w:rsid w:val="00240B55"/>
    <w:rsid w:val="00240D82"/>
    <w:rsid w:val="002412CA"/>
    <w:rsid w:val="002416DF"/>
    <w:rsid w:val="00241745"/>
    <w:rsid w:val="00241DCE"/>
    <w:rsid w:val="002422B0"/>
    <w:rsid w:val="00242BD9"/>
    <w:rsid w:val="00242E90"/>
    <w:rsid w:val="002434CA"/>
    <w:rsid w:val="0024415B"/>
    <w:rsid w:val="0024442C"/>
    <w:rsid w:val="00245539"/>
    <w:rsid w:val="00245720"/>
    <w:rsid w:val="00245788"/>
    <w:rsid w:val="00246282"/>
    <w:rsid w:val="0024645D"/>
    <w:rsid w:val="0024795E"/>
    <w:rsid w:val="0025009F"/>
    <w:rsid w:val="00250A77"/>
    <w:rsid w:val="002510F9"/>
    <w:rsid w:val="0025234E"/>
    <w:rsid w:val="0025280F"/>
    <w:rsid w:val="00252D68"/>
    <w:rsid w:val="002537EF"/>
    <w:rsid w:val="002539AC"/>
    <w:rsid w:val="00254B8C"/>
    <w:rsid w:val="00254BEE"/>
    <w:rsid w:val="00255045"/>
    <w:rsid w:val="00255063"/>
    <w:rsid w:val="00255BBF"/>
    <w:rsid w:val="002563F6"/>
    <w:rsid w:val="0025643B"/>
    <w:rsid w:val="00256C61"/>
    <w:rsid w:val="00257EFB"/>
    <w:rsid w:val="002607E4"/>
    <w:rsid w:val="002607EC"/>
    <w:rsid w:val="00260AAC"/>
    <w:rsid w:val="00260D63"/>
    <w:rsid w:val="002619F7"/>
    <w:rsid w:val="0026286B"/>
    <w:rsid w:val="002647C1"/>
    <w:rsid w:val="00265083"/>
    <w:rsid w:val="00265717"/>
    <w:rsid w:val="0026594A"/>
    <w:rsid w:val="00265E1A"/>
    <w:rsid w:val="00266908"/>
    <w:rsid w:val="00266AD0"/>
    <w:rsid w:val="00266D36"/>
    <w:rsid w:val="00266FF6"/>
    <w:rsid w:val="002674A6"/>
    <w:rsid w:val="00267A1D"/>
    <w:rsid w:val="00270498"/>
    <w:rsid w:val="0027050D"/>
    <w:rsid w:val="002712A3"/>
    <w:rsid w:val="00271488"/>
    <w:rsid w:val="002722B2"/>
    <w:rsid w:val="002732FE"/>
    <w:rsid w:val="002738E2"/>
    <w:rsid w:val="00273BAE"/>
    <w:rsid w:val="0027433C"/>
    <w:rsid w:val="002752AE"/>
    <w:rsid w:val="0027579D"/>
    <w:rsid w:val="0027587A"/>
    <w:rsid w:val="00276162"/>
    <w:rsid w:val="00276F9B"/>
    <w:rsid w:val="00277215"/>
    <w:rsid w:val="002772A6"/>
    <w:rsid w:val="00277937"/>
    <w:rsid w:val="0028050A"/>
    <w:rsid w:val="00280BDE"/>
    <w:rsid w:val="002810AD"/>
    <w:rsid w:val="00282458"/>
    <w:rsid w:val="002825AF"/>
    <w:rsid w:val="0028261B"/>
    <w:rsid w:val="00283359"/>
    <w:rsid w:val="00283CC4"/>
    <w:rsid w:val="00283D6D"/>
    <w:rsid w:val="002850FD"/>
    <w:rsid w:val="002856D2"/>
    <w:rsid w:val="00285AA4"/>
    <w:rsid w:val="00285C95"/>
    <w:rsid w:val="00285D6B"/>
    <w:rsid w:val="002868BB"/>
    <w:rsid w:val="00286DCC"/>
    <w:rsid w:val="00286FCD"/>
    <w:rsid w:val="00287D12"/>
    <w:rsid w:val="00290232"/>
    <w:rsid w:val="002903CD"/>
    <w:rsid w:val="002917A1"/>
    <w:rsid w:val="00291F13"/>
    <w:rsid w:val="00291F97"/>
    <w:rsid w:val="002927B1"/>
    <w:rsid w:val="002928FC"/>
    <w:rsid w:val="00293A0E"/>
    <w:rsid w:val="00293E5C"/>
    <w:rsid w:val="00294A9E"/>
    <w:rsid w:val="00294E07"/>
    <w:rsid w:val="002953EA"/>
    <w:rsid w:val="002953F7"/>
    <w:rsid w:val="00296797"/>
    <w:rsid w:val="00296961"/>
    <w:rsid w:val="002971DD"/>
    <w:rsid w:val="00297B43"/>
    <w:rsid w:val="00297EFA"/>
    <w:rsid w:val="002A0A15"/>
    <w:rsid w:val="002A0C7A"/>
    <w:rsid w:val="002A29B5"/>
    <w:rsid w:val="002A3A6F"/>
    <w:rsid w:val="002A3D77"/>
    <w:rsid w:val="002A3DA2"/>
    <w:rsid w:val="002A4CD9"/>
    <w:rsid w:val="002A545B"/>
    <w:rsid w:val="002A61C0"/>
    <w:rsid w:val="002A6B04"/>
    <w:rsid w:val="002A6DDC"/>
    <w:rsid w:val="002A6E6B"/>
    <w:rsid w:val="002A6E82"/>
    <w:rsid w:val="002A709D"/>
    <w:rsid w:val="002A7410"/>
    <w:rsid w:val="002A7D2A"/>
    <w:rsid w:val="002B05B0"/>
    <w:rsid w:val="002B109E"/>
    <w:rsid w:val="002B1856"/>
    <w:rsid w:val="002B364A"/>
    <w:rsid w:val="002B3864"/>
    <w:rsid w:val="002B3D62"/>
    <w:rsid w:val="002B5115"/>
    <w:rsid w:val="002B5568"/>
    <w:rsid w:val="002B57F2"/>
    <w:rsid w:val="002B6585"/>
    <w:rsid w:val="002B6822"/>
    <w:rsid w:val="002B7134"/>
    <w:rsid w:val="002B7AB5"/>
    <w:rsid w:val="002B7F29"/>
    <w:rsid w:val="002C1760"/>
    <w:rsid w:val="002C291D"/>
    <w:rsid w:val="002C2B82"/>
    <w:rsid w:val="002C2EBA"/>
    <w:rsid w:val="002C2F4D"/>
    <w:rsid w:val="002C2F5E"/>
    <w:rsid w:val="002C3607"/>
    <w:rsid w:val="002C3842"/>
    <w:rsid w:val="002C5A1B"/>
    <w:rsid w:val="002C5E15"/>
    <w:rsid w:val="002D0A9A"/>
    <w:rsid w:val="002D0BF6"/>
    <w:rsid w:val="002D0DE9"/>
    <w:rsid w:val="002D0F6D"/>
    <w:rsid w:val="002D0F8E"/>
    <w:rsid w:val="002D35DB"/>
    <w:rsid w:val="002D3645"/>
    <w:rsid w:val="002D3801"/>
    <w:rsid w:val="002D41C6"/>
    <w:rsid w:val="002D4BE8"/>
    <w:rsid w:val="002D52B5"/>
    <w:rsid w:val="002D542D"/>
    <w:rsid w:val="002D55A7"/>
    <w:rsid w:val="002D5AC7"/>
    <w:rsid w:val="002D5F69"/>
    <w:rsid w:val="002D6035"/>
    <w:rsid w:val="002D785E"/>
    <w:rsid w:val="002D7D0B"/>
    <w:rsid w:val="002D7E6D"/>
    <w:rsid w:val="002D7F06"/>
    <w:rsid w:val="002E0502"/>
    <w:rsid w:val="002E0667"/>
    <w:rsid w:val="002E128E"/>
    <w:rsid w:val="002E13DB"/>
    <w:rsid w:val="002E2532"/>
    <w:rsid w:val="002E2EE8"/>
    <w:rsid w:val="002E35F8"/>
    <w:rsid w:val="002E3680"/>
    <w:rsid w:val="002E36E8"/>
    <w:rsid w:val="002E3FC4"/>
    <w:rsid w:val="002E5356"/>
    <w:rsid w:val="002E56CE"/>
    <w:rsid w:val="002E57D7"/>
    <w:rsid w:val="002E5D0D"/>
    <w:rsid w:val="002E5EA3"/>
    <w:rsid w:val="002E7B94"/>
    <w:rsid w:val="002E7DB5"/>
    <w:rsid w:val="002F130E"/>
    <w:rsid w:val="002F1703"/>
    <w:rsid w:val="002F1D12"/>
    <w:rsid w:val="002F376B"/>
    <w:rsid w:val="002F3BDB"/>
    <w:rsid w:val="002F3DD5"/>
    <w:rsid w:val="002F4782"/>
    <w:rsid w:val="002F47A7"/>
    <w:rsid w:val="002F4A31"/>
    <w:rsid w:val="002F5404"/>
    <w:rsid w:val="002F5D3E"/>
    <w:rsid w:val="002F6E99"/>
    <w:rsid w:val="002F73B7"/>
    <w:rsid w:val="002F7E3F"/>
    <w:rsid w:val="00300336"/>
    <w:rsid w:val="00300FA7"/>
    <w:rsid w:val="00302A6D"/>
    <w:rsid w:val="00303DDC"/>
    <w:rsid w:val="00304895"/>
    <w:rsid w:val="00304A2D"/>
    <w:rsid w:val="003058A8"/>
    <w:rsid w:val="00305984"/>
    <w:rsid w:val="00305FC1"/>
    <w:rsid w:val="0030650B"/>
    <w:rsid w:val="00306B2B"/>
    <w:rsid w:val="00306C66"/>
    <w:rsid w:val="00306E7F"/>
    <w:rsid w:val="0031065D"/>
    <w:rsid w:val="00311132"/>
    <w:rsid w:val="003115D1"/>
    <w:rsid w:val="003115F0"/>
    <w:rsid w:val="0031242E"/>
    <w:rsid w:val="003126B6"/>
    <w:rsid w:val="00313437"/>
    <w:rsid w:val="00313BF5"/>
    <w:rsid w:val="00313C8E"/>
    <w:rsid w:val="0031411C"/>
    <w:rsid w:val="0031538E"/>
    <w:rsid w:val="003156D9"/>
    <w:rsid w:val="00316476"/>
    <w:rsid w:val="003167F9"/>
    <w:rsid w:val="00317B9D"/>
    <w:rsid w:val="00320B34"/>
    <w:rsid w:val="00320D71"/>
    <w:rsid w:val="003210FD"/>
    <w:rsid w:val="00321988"/>
    <w:rsid w:val="003220AA"/>
    <w:rsid w:val="00322317"/>
    <w:rsid w:val="0032291F"/>
    <w:rsid w:val="003229B0"/>
    <w:rsid w:val="00322D14"/>
    <w:rsid w:val="00323468"/>
    <w:rsid w:val="00323539"/>
    <w:rsid w:val="0032462D"/>
    <w:rsid w:val="0032467F"/>
    <w:rsid w:val="00324840"/>
    <w:rsid w:val="00324F71"/>
    <w:rsid w:val="0032582F"/>
    <w:rsid w:val="0032604C"/>
    <w:rsid w:val="00326709"/>
    <w:rsid w:val="00326D5A"/>
    <w:rsid w:val="003276F9"/>
    <w:rsid w:val="003315B6"/>
    <w:rsid w:val="00331C5C"/>
    <w:rsid w:val="00332756"/>
    <w:rsid w:val="00332995"/>
    <w:rsid w:val="00332BE0"/>
    <w:rsid w:val="00332F5B"/>
    <w:rsid w:val="00333373"/>
    <w:rsid w:val="00334737"/>
    <w:rsid w:val="00334B1F"/>
    <w:rsid w:val="00335254"/>
    <w:rsid w:val="003353F4"/>
    <w:rsid w:val="00335553"/>
    <w:rsid w:val="00335971"/>
    <w:rsid w:val="00336A99"/>
    <w:rsid w:val="00337D04"/>
    <w:rsid w:val="00337DB3"/>
    <w:rsid w:val="00341182"/>
    <w:rsid w:val="003424B1"/>
    <w:rsid w:val="00342780"/>
    <w:rsid w:val="00343D54"/>
    <w:rsid w:val="00343DBE"/>
    <w:rsid w:val="003466E5"/>
    <w:rsid w:val="00346731"/>
    <w:rsid w:val="003475FB"/>
    <w:rsid w:val="00350001"/>
    <w:rsid w:val="0035053C"/>
    <w:rsid w:val="003518BC"/>
    <w:rsid w:val="003525D9"/>
    <w:rsid w:val="00353228"/>
    <w:rsid w:val="00353293"/>
    <w:rsid w:val="0035336D"/>
    <w:rsid w:val="003537B3"/>
    <w:rsid w:val="003538AD"/>
    <w:rsid w:val="00353962"/>
    <w:rsid w:val="003539AB"/>
    <w:rsid w:val="00353B4D"/>
    <w:rsid w:val="003541E6"/>
    <w:rsid w:val="00355299"/>
    <w:rsid w:val="003552CB"/>
    <w:rsid w:val="003554E5"/>
    <w:rsid w:val="00355B09"/>
    <w:rsid w:val="00357880"/>
    <w:rsid w:val="00357D83"/>
    <w:rsid w:val="00360684"/>
    <w:rsid w:val="0036077E"/>
    <w:rsid w:val="00360A3C"/>
    <w:rsid w:val="00360C8C"/>
    <w:rsid w:val="00361133"/>
    <w:rsid w:val="003618F4"/>
    <w:rsid w:val="00361E9F"/>
    <w:rsid w:val="003621F0"/>
    <w:rsid w:val="00362B17"/>
    <w:rsid w:val="00364124"/>
    <w:rsid w:val="00364785"/>
    <w:rsid w:val="00365489"/>
    <w:rsid w:val="00365D32"/>
    <w:rsid w:val="0036710F"/>
    <w:rsid w:val="00367859"/>
    <w:rsid w:val="003679D7"/>
    <w:rsid w:val="003705D1"/>
    <w:rsid w:val="00370A34"/>
    <w:rsid w:val="00371A5E"/>
    <w:rsid w:val="003728E0"/>
    <w:rsid w:val="00372D2C"/>
    <w:rsid w:val="00372F55"/>
    <w:rsid w:val="00373421"/>
    <w:rsid w:val="00374602"/>
    <w:rsid w:val="003753D4"/>
    <w:rsid w:val="003761D5"/>
    <w:rsid w:val="00377EBC"/>
    <w:rsid w:val="00380069"/>
    <w:rsid w:val="00380259"/>
    <w:rsid w:val="00380FC9"/>
    <w:rsid w:val="0038176C"/>
    <w:rsid w:val="00381BB3"/>
    <w:rsid w:val="00381EFD"/>
    <w:rsid w:val="003821B9"/>
    <w:rsid w:val="0038220C"/>
    <w:rsid w:val="003831F3"/>
    <w:rsid w:val="00385105"/>
    <w:rsid w:val="0038531E"/>
    <w:rsid w:val="00385CDA"/>
    <w:rsid w:val="00385EB3"/>
    <w:rsid w:val="00385ED9"/>
    <w:rsid w:val="00385F0A"/>
    <w:rsid w:val="00385FDD"/>
    <w:rsid w:val="00386888"/>
    <w:rsid w:val="00387392"/>
    <w:rsid w:val="0038753D"/>
    <w:rsid w:val="00387B2D"/>
    <w:rsid w:val="003902E5"/>
    <w:rsid w:val="00391765"/>
    <w:rsid w:val="00391BAD"/>
    <w:rsid w:val="00391D32"/>
    <w:rsid w:val="00391F83"/>
    <w:rsid w:val="00392319"/>
    <w:rsid w:val="00392BA6"/>
    <w:rsid w:val="00392C4B"/>
    <w:rsid w:val="00393635"/>
    <w:rsid w:val="00393828"/>
    <w:rsid w:val="00393D8E"/>
    <w:rsid w:val="003942DD"/>
    <w:rsid w:val="00394D1E"/>
    <w:rsid w:val="003961EB"/>
    <w:rsid w:val="003963F8"/>
    <w:rsid w:val="00396AC5"/>
    <w:rsid w:val="00396B5C"/>
    <w:rsid w:val="003A03BE"/>
    <w:rsid w:val="003A0463"/>
    <w:rsid w:val="003A0B28"/>
    <w:rsid w:val="003A1274"/>
    <w:rsid w:val="003A2463"/>
    <w:rsid w:val="003A2BAA"/>
    <w:rsid w:val="003A4997"/>
    <w:rsid w:val="003A49FD"/>
    <w:rsid w:val="003A4D3C"/>
    <w:rsid w:val="003A5C55"/>
    <w:rsid w:val="003A6D0C"/>
    <w:rsid w:val="003A6E72"/>
    <w:rsid w:val="003A7017"/>
    <w:rsid w:val="003A736C"/>
    <w:rsid w:val="003A745B"/>
    <w:rsid w:val="003A7BCA"/>
    <w:rsid w:val="003A7BEB"/>
    <w:rsid w:val="003A7C9A"/>
    <w:rsid w:val="003B15AD"/>
    <w:rsid w:val="003B22BA"/>
    <w:rsid w:val="003B2782"/>
    <w:rsid w:val="003B2B7A"/>
    <w:rsid w:val="003B34D5"/>
    <w:rsid w:val="003B4539"/>
    <w:rsid w:val="003B4658"/>
    <w:rsid w:val="003B6119"/>
    <w:rsid w:val="003B7217"/>
    <w:rsid w:val="003B7904"/>
    <w:rsid w:val="003B7BFD"/>
    <w:rsid w:val="003C0089"/>
    <w:rsid w:val="003C06D9"/>
    <w:rsid w:val="003C1054"/>
    <w:rsid w:val="003C170B"/>
    <w:rsid w:val="003C2261"/>
    <w:rsid w:val="003C2E00"/>
    <w:rsid w:val="003C3EC5"/>
    <w:rsid w:val="003C4185"/>
    <w:rsid w:val="003C4F5A"/>
    <w:rsid w:val="003C5A40"/>
    <w:rsid w:val="003C76E4"/>
    <w:rsid w:val="003D19E2"/>
    <w:rsid w:val="003D294E"/>
    <w:rsid w:val="003D3B47"/>
    <w:rsid w:val="003D50D3"/>
    <w:rsid w:val="003D50DB"/>
    <w:rsid w:val="003D5CC0"/>
    <w:rsid w:val="003D5CF6"/>
    <w:rsid w:val="003D752B"/>
    <w:rsid w:val="003E0235"/>
    <w:rsid w:val="003E0ECE"/>
    <w:rsid w:val="003E10D6"/>
    <w:rsid w:val="003E212C"/>
    <w:rsid w:val="003E21F1"/>
    <w:rsid w:val="003E24DD"/>
    <w:rsid w:val="003E317D"/>
    <w:rsid w:val="003E3361"/>
    <w:rsid w:val="003E37EA"/>
    <w:rsid w:val="003E3ADB"/>
    <w:rsid w:val="003E4741"/>
    <w:rsid w:val="003E49BA"/>
    <w:rsid w:val="003E4CED"/>
    <w:rsid w:val="003E5D9D"/>
    <w:rsid w:val="003E6DAF"/>
    <w:rsid w:val="003E7652"/>
    <w:rsid w:val="003F0280"/>
    <w:rsid w:val="003F028D"/>
    <w:rsid w:val="003F04E2"/>
    <w:rsid w:val="003F1149"/>
    <w:rsid w:val="003F13B1"/>
    <w:rsid w:val="003F1513"/>
    <w:rsid w:val="003F16C2"/>
    <w:rsid w:val="003F1C66"/>
    <w:rsid w:val="003F245B"/>
    <w:rsid w:val="003F2497"/>
    <w:rsid w:val="003F323F"/>
    <w:rsid w:val="003F4CA3"/>
    <w:rsid w:val="003F553D"/>
    <w:rsid w:val="003F5654"/>
    <w:rsid w:val="003F5DC5"/>
    <w:rsid w:val="003F5FA9"/>
    <w:rsid w:val="003F72F3"/>
    <w:rsid w:val="003F7485"/>
    <w:rsid w:val="004000DA"/>
    <w:rsid w:val="004000E6"/>
    <w:rsid w:val="0040138A"/>
    <w:rsid w:val="004014A0"/>
    <w:rsid w:val="00401843"/>
    <w:rsid w:val="00401989"/>
    <w:rsid w:val="00401E77"/>
    <w:rsid w:val="0040306A"/>
    <w:rsid w:val="004047FE"/>
    <w:rsid w:val="00404AA1"/>
    <w:rsid w:val="004066E9"/>
    <w:rsid w:val="00406E9A"/>
    <w:rsid w:val="00407003"/>
    <w:rsid w:val="004071F7"/>
    <w:rsid w:val="00407822"/>
    <w:rsid w:val="00410C05"/>
    <w:rsid w:val="0041119C"/>
    <w:rsid w:val="0041127B"/>
    <w:rsid w:val="00411B70"/>
    <w:rsid w:val="00411FE0"/>
    <w:rsid w:val="0041207E"/>
    <w:rsid w:val="004126B7"/>
    <w:rsid w:val="00414762"/>
    <w:rsid w:val="00414A9B"/>
    <w:rsid w:val="004158B0"/>
    <w:rsid w:val="00415AE3"/>
    <w:rsid w:val="00415CF8"/>
    <w:rsid w:val="00416655"/>
    <w:rsid w:val="00416774"/>
    <w:rsid w:val="00420EFD"/>
    <w:rsid w:val="0042169C"/>
    <w:rsid w:val="004217FA"/>
    <w:rsid w:val="00421A5D"/>
    <w:rsid w:val="00421EE2"/>
    <w:rsid w:val="00422A03"/>
    <w:rsid w:val="00425F40"/>
    <w:rsid w:val="00426083"/>
    <w:rsid w:val="00426113"/>
    <w:rsid w:val="004267F6"/>
    <w:rsid w:val="004268C9"/>
    <w:rsid w:val="00427DCF"/>
    <w:rsid w:val="00427F7D"/>
    <w:rsid w:val="00430D8F"/>
    <w:rsid w:val="00431695"/>
    <w:rsid w:val="004318AB"/>
    <w:rsid w:val="004327F0"/>
    <w:rsid w:val="00432B5F"/>
    <w:rsid w:val="00433090"/>
    <w:rsid w:val="00433718"/>
    <w:rsid w:val="00434207"/>
    <w:rsid w:val="0043448D"/>
    <w:rsid w:val="00434FB4"/>
    <w:rsid w:val="00435311"/>
    <w:rsid w:val="00435C1C"/>
    <w:rsid w:val="00435E59"/>
    <w:rsid w:val="00436035"/>
    <w:rsid w:val="00436A91"/>
    <w:rsid w:val="00436E9C"/>
    <w:rsid w:val="00437B01"/>
    <w:rsid w:val="0044051C"/>
    <w:rsid w:val="004412E3"/>
    <w:rsid w:val="00442693"/>
    <w:rsid w:val="00442AB3"/>
    <w:rsid w:val="00442D10"/>
    <w:rsid w:val="00442DBB"/>
    <w:rsid w:val="00442EE4"/>
    <w:rsid w:val="00443A70"/>
    <w:rsid w:val="004448E4"/>
    <w:rsid w:val="0044531E"/>
    <w:rsid w:val="0044588F"/>
    <w:rsid w:val="00445E69"/>
    <w:rsid w:val="00446E93"/>
    <w:rsid w:val="00447613"/>
    <w:rsid w:val="0044776D"/>
    <w:rsid w:val="00447A02"/>
    <w:rsid w:val="004503FB"/>
    <w:rsid w:val="0045041F"/>
    <w:rsid w:val="004505FE"/>
    <w:rsid w:val="00450793"/>
    <w:rsid w:val="004510AD"/>
    <w:rsid w:val="0045142B"/>
    <w:rsid w:val="004539B5"/>
    <w:rsid w:val="0045464E"/>
    <w:rsid w:val="00454727"/>
    <w:rsid w:val="0045477F"/>
    <w:rsid w:val="00454847"/>
    <w:rsid w:val="00454F1C"/>
    <w:rsid w:val="00455448"/>
    <w:rsid w:val="0045548B"/>
    <w:rsid w:val="0045580B"/>
    <w:rsid w:val="00456615"/>
    <w:rsid w:val="00456D0B"/>
    <w:rsid w:val="00457826"/>
    <w:rsid w:val="004612AA"/>
    <w:rsid w:val="00461A54"/>
    <w:rsid w:val="00462C6C"/>
    <w:rsid w:val="0046342C"/>
    <w:rsid w:val="004635B3"/>
    <w:rsid w:val="004636E6"/>
    <w:rsid w:val="0046554A"/>
    <w:rsid w:val="00465892"/>
    <w:rsid w:val="00466A51"/>
    <w:rsid w:val="00467827"/>
    <w:rsid w:val="004679AB"/>
    <w:rsid w:val="00470B87"/>
    <w:rsid w:val="00473903"/>
    <w:rsid w:val="0047405D"/>
    <w:rsid w:val="00476EDC"/>
    <w:rsid w:val="004771F8"/>
    <w:rsid w:val="00477489"/>
    <w:rsid w:val="00477798"/>
    <w:rsid w:val="0047782C"/>
    <w:rsid w:val="00480055"/>
    <w:rsid w:val="00480579"/>
    <w:rsid w:val="0048175C"/>
    <w:rsid w:val="004827F5"/>
    <w:rsid w:val="004834A2"/>
    <w:rsid w:val="00483753"/>
    <w:rsid w:val="004847CB"/>
    <w:rsid w:val="00484A49"/>
    <w:rsid w:val="00484C13"/>
    <w:rsid w:val="00484DA0"/>
    <w:rsid w:val="00486847"/>
    <w:rsid w:val="004868A7"/>
    <w:rsid w:val="00486E6B"/>
    <w:rsid w:val="00487E4C"/>
    <w:rsid w:val="0049056C"/>
    <w:rsid w:val="00491533"/>
    <w:rsid w:val="00491C52"/>
    <w:rsid w:val="004922FE"/>
    <w:rsid w:val="00493813"/>
    <w:rsid w:val="00493B1C"/>
    <w:rsid w:val="00493D17"/>
    <w:rsid w:val="00494058"/>
    <w:rsid w:val="00495B83"/>
    <w:rsid w:val="00495C1C"/>
    <w:rsid w:val="00496E52"/>
    <w:rsid w:val="004A04A5"/>
    <w:rsid w:val="004A08F1"/>
    <w:rsid w:val="004A0F29"/>
    <w:rsid w:val="004A1703"/>
    <w:rsid w:val="004A297D"/>
    <w:rsid w:val="004A2C25"/>
    <w:rsid w:val="004A31ED"/>
    <w:rsid w:val="004A3489"/>
    <w:rsid w:val="004A3BB7"/>
    <w:rsid w:val="004A3C0F"/>
    <w:rsid w:val="004A3C87"/>
    <w:rsid w:val="004A50BF"/>
    <w:rsid w:val="004A6065"/>
    <w:rsid w:val="004A61AF"/>
    <w:rsid w:val="004A6C50"/>
    <w:rsid w:val="004A7223"/>
    <w:rsid w:val="004A723D"/>
    <w:rsid w:val="004A7A83"/>
    <w:rsid w:val="004B0280"/>
    <w:rsid w:val="004B10F1"/>
    <w:rsid w:val="004B175A"/>
    <w:rsid w:val="004B1A13"/>
    <w:rsid w:val="004B2DC7"/>
    <w:rsid w:val="004B3093"/>
    <w:rsid w:val="004B3849"/>
    <w:rsid w:val="004B510A"/>
    <w:rsid w:val="004B5883"/>
    <w:rsid w:val="004B5C1E"/>
    <w:rsid w:val="004B5D05"/>
    <w:rsid w:val="004B64B4"/>
    <w:rsid w:val="004B74C4"/>
    <w:rsid w:val="004B7673"/>
    <w:rsid w:val="004B7FEE"/>
    <w:rsid w:val="004C0324"/>
    <w:rsid w:val="004C0DC5"/>
    <w:rsid w:val="004C0EEC"/>
    <w:rsid w:val="004C1112"/>
    <w:rsid w:val="004C1729"/>
    <w:rsid w:val="004C318D"/>
    <w:rsid w:val="004C5E56"/>
    <w:rsid w:val="004C661B"/>
    <w:rsid w:val="004C6920"/>
    <w:rsid w:val="004C6ADF"/>
    <w:rsid w:val="004C6C87"/>
    <w:rsid w:val="004C714E"/>
    <w:rsid w:val="004C721C"/>
    <w:rsid w:val="004C747C"/>
    <w:rsid w:val="004D0D84"/>
    <w:rsid w:val="004D1054"/>
    <w:rsid w:val="004D16AD"/>
    <w:rsid w:val="004D1841"/>
    <w:rsid w:val="004D217C"/>
    <w:rsid w:val="004D2193"/>
    <w:rsid w:val="004D2540"/>
    <w:rsid w:val="004D35D5"/>
    <w:rsid w:val="004D3913"/>
    <w:rsid w:val="004D3F60"/>
    <w:rsid w:val="004D444F"/>
    <w:rsid w:val="004D446B"/>
    <w:rsid w:val="004D46D6"/>
    <w:rsid w:val="004D4755"/>
    <w:rsid w:val="004D48DE"/>
    <w:rsid w:val="004D56CC"/>
    <w:rsid w:val="004D64CF"/>
    <w:rsid w:val="004D6E0B"/>
    <w:rsid w:val="004D72DB"/>
    <w:rsid w:val="004D7319"/>
    <w:rsid w:val="004E12DF"/>
    <w:rsid w:val="004E21D4"/>
    <w:rsid w:val="004E2B0E"/>
    <w:rsid w:val="004E3053"/>
    <w:rsid w:val="004E341F"/>
    <w:rsid w:val="004E36A0"/>
    <w:rsid w:val="004E3836"/>
    <w:rsid w:val="004E3D76"/>
    <w:rsid w:val="004E43F0"/>
    <w:rsid w:val="004E46CA"/>
    <w:rsid w:val="004E5170"/>
    <w:rsid w:val="004E56FC"/>
    <w:rsid w:val="004E58E9"/>
    <w:rsid w:val="004E5982"/>
    <w:rsid w:val="004E6C19"/>
    <w:rsid w:val="004E6C1C"/>
    <w:rsid w:val="004E701E"/>
    <w:rsid w:val="004F0797"/>
    <w:rsid w:val="004F08C7"/>
    <w:rsid w:val="004F101B"/>
    <w:rsid w:val="004F18D6"/>
    <w:rsid w:val="004F1D4B"/>
    <w:rsid w:val="004F20DE"/>
    <w:rsid w:val="004F2C0C"/>
    <w:rsid w:val="004F3079"/>
    <w:rsid w:val="004F33D8"/>
    <w:rsid w:val="004F3D22"/>
    <w:rsid w:val="004F428C"/>
    <w:rsid w:val="004F439F"/>
    <w:rsid w:val="004F532B"/>
    <w:rsid w:val="004F578E"/>
    <w:rsid w:val="004F69DE"/>
    <w:rsid w:val="004F6AE8"/>
    <w:rsid w:val="004F7132"/>
    <w:rsid w:val="004F7541"/>
    <w:rsid w:val="004F7B3A"/>
    <w:rsid w:val="00500131"/>
    <w:rsid w:val="005009BC"/>
    <w:rsid w:val="00501561"/>
    <w:rsid w:val="00502335"/>
    <w:rsid w:val="00502362"/>
    <w:rsid w:val="005030D2"/>
    <w:rsid w:val="00504B9F"/>
    <w:rsid w:val="0050524E"/>
    <w:rsid w:val="00505489"/>
    <w:rsid w:val="0050585B"/>
    <w:rsid w:val="005069DB"/>
    <w:rsid w:val="005071E0"/>
    <w:rsid w:val="005072FA"/>
    <w:rsid w:val="0051094D"/>
    <w:rsid w:val="00510977"/>
    <w:rsid w:val="00510E6F"/>
    <w:rsid w:val="00511583"/>
    <w:rsid w:val="00511FBD"/>
    <w:rsid w:val="005141BA"/>
    <w:rsid w:val="0051592C"/>
    <w:rsid w:val="00516991"/>
    <w:rsid w:val="00516B28"/>
    <w:rsid w:val="00520433"/>
    <w:rsid w:val="00521162"/>
    <w:rsid w:val="00521B1D"/>
    <w:rsid w:val="00521B96"/>
    <w:rsid w:val="00522DCF"/>
    <w:rsid w:val="005233D0"/>
    <w:rsid w:val="00523E08"/>
    <w:rsid w:val="00523E38"/>
    <w:rsid w:val="00524284"/>
    <w:rsid w:val="00524E0C"/>
    <w:rsid w:val="00524EF5"/>
    <w:rsid w:val="005261BF"/>
    <w:rsid w:val="005269FC"/>
    <w:rsid w:val="00526A7B"/>
    <w:rsid w:val="00526C1F"/>
    <w:rsid w:val="00527056"/>
    <w:rsid w:val="00527515"/>
    <w:rsid w:val="00530D11"/>
    <w:rsid w:val="005322A0"/>
    <w:rsid w:val="0053270D"/>
    <w:rsid w:val="00533739"/>
    <w:rsid w:val="0053388C"/>
    <w:rsid w:val="00533C4F"/>
    <w:rsid w:val="005355A0"/>
    <w:rsid w:val="0053566F"/>
    <w:rsid w:val="00535797"/>
    <w:rsid w:val="00535FF0"/>
    <w:rsid w:val="005379F8"/>
    <w:rsid w:val="00537E16"/>
    <w:rsid w:val="005414F0"/>
    <w:rsid w:val="005420C8"/>
    <w:rsid w:val="0054255C"/>
    <w:rsid w:val="005425B4"/>
    <w:rsid w:val="0054293E"/>
    <w:rsid w:val="00544AB7"/>
    <w:rsid w:val="00546BBC"/>
    <w:rsid w:val="00547DD5"/>
    <w:rsid w:val="00550090"/>
    <w:rsid w:val="005500C7"/>
    <w:rsid w:val="00550788"/>
    <w:rsid w:val="00551558"/>
    <w:rsid w:val="0055181F"/>
    <w:rsid w:val="005519B2"/>
    <w:rsid w:val="005524CB"/>
    <w:rsid w:val="00552967"/>
    <w:rsid w:val="00552EAD"/>
    <w:rsid w:val="005530AE"/>
    <w:rsid w:val="005546B4"/>
    <w:rsid w:val="00554B8F"/>
    <w:rsid w:val="0055553F"/>
    <w:rsid w:val="0055593A"/>
    <w:rsid w:val="005566FC"/>
    <w:rsid w:val="0055684C"/>
    <w:rsid w:val="00556EE3"/>
    <w:rsid w:val="0056024A"/>
    <w:rsid w:val="00560695"/>
    <w:rsid w:val="0056092A"/>
    <w:rsid w:val="005619BF"/>
    <w:rsid w:val="00564638"/>
    <w:rsid w:val="0056475A"/>
    <w:rsid w:val="00564907"/>
    <w:rsid w:val="00564D56"/>
    <w:rsid w:val="00565F3F"/>
    <w:rsid w:val="00566949"/>
    <w:rsid w:val="00566CAF"/>
    <w:rsid w:val="005672CD"/>
    <w:rsid w:val="00571DD7"/>
    <w:rsid w:val="00572E20"/>
    <w:rsid w:val="00575AC5"/>
    <w:rsid w:val="00576186"/>
    <w:rsid w:val="00576B8A"/>
    <w:rsid w:val="00576E8A"/>
    <w:rsid w:val="00577105"/>
    <w:rsid w:val="00577379"/>
    <w:rsid w:val="005774A7"/>
    <w:rsid w:val="005778CB"/>
    <w:rsid w:val="005801C3"/>
    <w:rsid w:val="00581325"/>
    <w:rsid w:val="005828E1"/>
    <w:rsid w:val="00583BB3"/>
    <w:rsid w:val="00584EB9"/>
    <w:rsid w:val="005850C2"/>
    <w:rsid w:val="0058539E"/>
    <w:rsid w:val="0058577E"/>
    <w:rsid w:val="00585F98"/>
    <w:rsid w:val="00586032"/>
    <w:rsid w:val="00590669"/>
    <w:rsid w:val="00591D43"/>
    <w:rsid w:val="00592414"/>
    <w:rsid w:val="005929D3"/>
    <w:rsid w:val="005935BA"/>
    <w:rsid w:val="005936CA"/>
    <w:rsid w:val="00593F16"/>
    <w:rsid w:val="0059458B"/>
    <w:rsid w:val="00594977"/>
    <w:rsid w:val="00594FE2"/>
    <w:rsid w:val="00596EDD"/>
    <w:rsid w:val="005A01CB"/>
    <w:rsid w:val="005A054C"/>
    <w:rsid w:val="005A0CE4"/>
    <w:rsid w:val="005A0FF4"/>
    <w:rsid w:val="005A181E"/>
    <w:rsid w:val="005A1D36"/>
    <w:rsid w:val="005A1EA6"/>
    <w:rsid w:val="005A2418"/>
    <w:rsid w:val="005A255E"/>
    <w:rsid w:val="005A2CAC"/>
    <w:rsid w:val="005A3144"/>
    <w:rsid w:val="005A3342"/>
    <w:rsid w:val="005A3ED0"/>
    <w:rsid w:val="005A6261"/>
    <w:rsid w:val="005A6290"/>
    <w:rsid w:val="005A6D42"/>
    <w:rsid w:val="005A724F"/>
    <w:rsid w:val="005A7927"/>
    <w:rsid w:val="005A7BD8"/>
    <w:rsid w:val="005A7DEF"/>
    <w:rsid w:val="005A7EB5"/>
    <w:rsid w:val="005B0657"/>
    <w:rsid w:val="005B0873"/>
    <w:rsid w:val="005B0F66"/>
    <w:rsid w:val="005B1870"/>
    <w:rsid w:val="005B1A8D"/>
    <w:rsid w:val="005B1AC7"/>
    <w:rsid w:val="005B1BB7"/>
    <w:rsid w:val="005B2376"/>
    <w:rsid w:val="005B2674"/>
    <w:rsid w:val="005B4240"/>
    <w:rsid w:val="005B45CB"/>
    <w:rsid w:val="005B4B30"/>
    <w:rsid w:val="005B5331"/>
    <w:rsid w:val="005B5BDC"/>
    <w:rsid w:val="005B5C9C"/>
    <w:rsid w:val="005B6456"/>
    <w:rsid w:val="005B754C"/>
    <w:rsid w:val="005B7F0C"/>
    <w:rsid w:val="005C0644"/>
    <w:rsid w:val="005C17AB"/>
    <w:rsid w:val="005C1BD8"/>
    <w:rsid w:val="005C1DBA"/>
    <w:rsid w:val="005C205A"/>
    <w:rsid w:val="005C2D5C"/>
    <w:rsid w:val="005C311C"/>
    <w:rsid w:val="005C38EF"/>
    <w:rsid w:val="005C503B"/>
    <w:rsid w:val="005C51C8"/>
    <w:rsid w:val="005C544A"/>
    <w:rsid w:val="005C5B26"/>
    <w:rsid w:val="005C5CBF"/>
    <w:rsid w:val="005C5CC2"/>
    <w:rsid w:val="005C5E0C"/>
    <w:rsid w:val="005C60A4"/>
    <w:rsid w:val="005C6250"/>
    <w:rsid w:val="005C777C"/>
    <w:rsid w:val="005C7AE2"/>
    <w:rsid w:val="005C7B95"/>
    <w:rsid w:val="005C7C4B"/>
    <w:rsid w:val="005D024D"/>
    <w:rsid w:val="005D0A5D"/>
    <w:rsid w:val="005D0A5F"/>
    <w:rsid w:val="005D0A78"/>
    <w:rsid w:val="005D1A88"/>
    <w:rsid w:val="005D1D95"/>
    <w:rsid w:val="005D2327"/>
    <w:rsid w:val="005D2587"/>
    <w:rsid w:val="005D27F2"/>
    <w:rsid w:val="005D521A"/>
    <w:rsid w:val="005D55BC"/>
    <w:rsid w:val="005D5911"/>
    <w:rsid w:val="005D630D"/>
    <w:rsid w:val="005D6CC8"/>
    <w:rsid w:val="005D78D8"/>
    <w:rsid w:val="005D7AC3"/>
    <w:rsid w:val="005E0134"/>
    <w:rsid w:val="005E1859"/>
    <w:rsid w:val="005E1D72"/>
    <w:rsid w:val="005E28E6"/>
    <w:rsid w:val="005E2CDC"/>
    <w:rsid w:val="005E3782"/>
    <w:rsid w:val="005E39D4"/>
    <w:rsid w:val="005E3ADE"/>
    <w:rsid w:val="005E5FBD"/>
    <w:rsid w:val="005E674A"/>
    <w:rsid w:val="005E73E0"/>
    <w:rsid w:val="005E77F3"/>
    <w:rsid w:val="005E7930"/>
    <w:rsid w:val="005F0365"/>
    <w:rsid w:val="005F0905"/>
    <w:rsid w:val="005F13CA"/>
    <w:rsid w:val="005F2993"/>
    <w:rsid w:val="005F2BC7"/>
    <w:rsid w:val="005F2C3B"/>
    <w:rsid w:val="005F2CCF"/>
    <w:rsid w:val="005F3195"/>
    <w:rsid w:val="005F4036"/>
    <w:rsid w:val="005F42B2"/>
    <w:rsid w:val="005F43D5"/>
    <w:rsid w:val="005F4C17"/>
    <w:rsid w:val="005F5649"/>
    <w:rsid w:val="005F7044"/>
    <w:rsid w:val="005F7CFB"/>
    <w:rsid w:val="005F7EE4"/>
    <w:rsid w:val="00600283"/>
    <w:rsid w:val="006008D6"/>
    <w:rsid w:val="006009C6"/>
    <w:rsid w:val="006024C4"/>
    <w:rsid w:val="00603FAD"/>
    <w:rsid w:val="0060479A"/>
    <w:rsid w:val="006048C4"/>
    <w:rsid w:val="00605193"/>
    <w:rsid w:val="006052B7"/>
    <w:rsid w:val="0060549B"/>
    <w:rsid w:val="00605AEC"/>
    <w:rsid w:val="00605E6B"/>
    <w:rsid w:val="00605FF1"/>
    <w:rsid w:val="006063A5"/>
    <w:rsid w:val="006069A4"/>
    <w:rsid w:val="006070E7"/>
    <w:rsid w:val="00607CB3"/>
    <w:rsid w:val="00610248"/>
    <w:rsid w:val="00610589"/>
    <w:rsid w:val="00610B6A"/>
    <w:rsid w:val="00610C99"/>
    <w:rsid w:val="00610FF3"/>
    <w:rsid w:val="0061114A"/>
    <w:rsid w:val="00612033"/>
    <w:rsid w:val="00612318"/>
    <w:rsid w:val="00612929"/>
    <w:rsid w:val="00613914"/>
    <w:rsid w:val="00613D39"/>
    <w:rsid w:val="00613F7F"/>
    <w:rsid w:val="0061420B"/>
    <w:rsid w:val="00614636"/>
    <w:rsid w:val="00614665"/>
    <w:rsid w:val="00614EA0"/>
    <w:rsid w:val="00615480"/>
    <w:rsid w:val="00615942"/>
    <w:rsid w:val="006162EA"/>
    <w:rsid w:val="006166A2"/>
    <w:rsid w:val="00616EA8"/>
    <w:rsid w:val="00616FC1"/>
    <w:rsid w:val="00617777"/>
    <w:rsid w:val="00617CD4"/>
    <w:rsid w:val="00620063"/>
    <w:rsid w:val="006200F9"/>
    <w:rsid w:val="00620234"/>
    <w:rsid w:val="0062038B"/>
    <w:rsid w:val="00620C96"/>
    <w:rsid w:val="00620F13"/>
    <w:rsid w:val="00621E61"/>
    <w:rsid w:val="006226E1"/>
    <w:rsid w:val="0062297B"/>
    <w:rsid w:val="00623C86"/>
    <w:rsid w:val="0062470A"/>
    <w:rsid w:val="00624B6B"/>
    <w:rsid w:val="006257DB"/>
    <w:rsid w:val="00625A93"/>
    <w:rsid w:val="00626D4C"/>
    <w:rsid w:val="00626F80"/>
    <w:rsid w:val="0062737C"/>
    <w:rsid w:val="00627A09"/>
    <w:rsid w:val="00630012"/>
    <w:rsid w:val="006300A2"/>
    <w:rsid w:val="00630844"/>
    <w:rsid w:val="00630941"/>
    <w:rsid w:val="006311C3"/>
    <w:rsid w:val="00631F79"/>
    <w:rsid w:val="006324AD"/>
    <w:rsid w:val="00633072"/>
    <w:rsid w:val="00633182"/>
    <w:rsid w:val="00633584"/>
    <w:rsid w:val="0063388F"/>
    <w:rsid w:val="00633F2E"/>
    <w:rsid w:val="006340AE"/>
    <w:rsid w:val="006341F7"/>
    <w:rsid w:val="00634360"/>
    <w:rsid w:val="00636246"/>
    <w:rsid w:val="00637241"/>
    <w:rsid w:val="006375AB"/>
    <w:rsid w:val="006377B6"/>
    <w:rsid w:val="00640907"/>
    <w:rsid w:val="0064092E"/>
    <w:rsid w:val="006409E8"/>
    <w:rsid w:val="00640CDF"/>
    <w:rsid w:val="006412F2"/>
    <w:rsid w:val="0064131F"/>
    <w:rsid w:val="00641368"/>
    <w:rsid w:val="00641A49"/>
    <w:rsid w:val="0064250E"/>
    <w:rsid w:val="0064251F"/>
    <w:rsid w:val="00642BD9"/>
    <w:rsid w:val="0064381C"/>
    <w:rsid w:val="00644A16"/>
    <w:rsid w:val="00645D0C"/>
    <w:rsid w:val="006467C5"/>
    <w:rsid w:val="00646D48"/>
    <w:rsid w:val="006476D8"/>
    <w:rsid w:val="00650174"/>
    <w:rsid w:val="00650661"/>
    <w:rsid w:val="006507B6"/>
    <w:rsid w:val="0065268A"/>
    <w:rsid w:val="00652A56"/>
    <w:rsid w:val="0065351D"/>
    <w:rsid w:val="0065386A"/>
    <w:rsid w:val="00653897"/>
    <w:rsid w:val="006541AA"/>
    <w:rsid w:val="006541C8"/>
    <w:rsid w:val="00655BCB"/>
    <w:rsid w:val="00655EF8"/>
    <w:rsid w:val="00655F0E"/>
    <w:rsid w:val="0065645C"/>
    <w:rsid w:val="006571B5"/>
    <w:rsid w:val="00657302"/>
    <w:rsid w:val="006603AD"/>
    <w:rsid w:val="00660A97"/>
    <w:rsid w:val="00661970"/>
    <w:rsid w:val="00661A8D"/>
    <w:rsid w:val="0066224A"/>
    <w:rsid w:val="00662A35"/>
    <w:rsid w:val="00662A8C"/>
    <w:rsid w:val="00664A40"/>
    <w:rsid w:val="00664D4F"/>
    <w:rsid w:val="00664DC7"/>
    <w:rsid w:val="00666344"/>
    <w:rsid w:val="00666AA0"/>
    <w:rsid w:val="00666DAE"/>
    <w:rsid w:val="00667868"/>
    <w:rsid w:val="00667C90"/>
    <w:rsid w:val="00670111"/>
    <w:rsid w:val="0067020D"/>
    <w:rsid w:val="006703AB"/>
    <w:rsid w:val="0067057E"/>
    <w:rsid w:val="0067099C"/>
    <w:rsid w:val="00671070"/>
    <w:rsid w:val="006714F3"/>
    <w:rsid w:val="006717DC"/>
    <w:rsid w:val="00671B21"/>
    <w:rsid w:val="00671CEC"/>
    <w:rsid w:val="00671FCA"/>
    <w:rsid w:val="006721A4"/>
    <w:rsid w:val="0067273B"/>
    <w:rsid w:val="006728AE"/>
    <w:rsid w:val="00672EE4"/>
    <w:rsid w:val="00672EE5"/>
    <w:rsid w:val="006731B7"/>
    <w:rsid w:val="00673A35"/>
    <w:rsid w:val="00674280"/>
    <w:rsid w:val="006748EF"/>
    <w:rsid w:val="00674AF7"/>
    <w:rsid w:val="00674E2C"/>
    <w:rsid w:val="00676B43"/>
    <w:rsid w:val="00677042"/>
    <w:rsid w:val="006772B8"/>
    <w:rsid w:val="00680024"/>
    <w:rsid w:val="00680B00"/>
    <w:rsid w:val="00680E5A"/>
    <w:rsid w:val="00682276"/>
    <w:rsid w:val="0068312E"/>
    <w:rsid w:val="00683ABC"/>
    <w:rsid w:val="00684F40"/>
    <w:rsid w:val="006853F7"/>
    <w:rsid w:val="006859F6"/>
    <w:rsid w:val="00685F42"/>
    <w:rsid w:val="0068684A"/>
    <w:rsid w:val="00686EB4"/>
    <w:rsid w:val="0068712C"/>
    <w:rsid w:val="006878A8"/>
    <w:rsid w:val="00687C6E"/>
    <w:rsid w:val="00687C98"/>
    <w:rsid w:val="006907F2"/>
    <w:rsid w:val="00690B6F"/>
    <w:rsid w:val="006916CE"/>
    <w:rsid w:val="00691B3A"/>
    <w:rsid w:val="0069245E"/>
    <w:rsid w:val="00692DA9"/>
    <w:rsid w:val="00693E1B"/>
    <w:rsid w:val="0069456C"/>
    <w:rsid w:val="00695644"/>
    <w:rsid w:val="006978C8"/>
    <w:rsid w:val="00697E6A"/>
    <w:rsid w:val="006A06A5"/>
    <w:rsid w:val="006A0B79"/>
    <w:rsid w:val="006A114A"/>
    <w:rsid w:val="006A1EFC"/>
    <w:rsid w:val="006A270A"/>
    <w:rsid w:val="006A318E"/>
    <w:rsid w:val="006A3550"/>
    <w:rsid w:val="006A44A6"/>
    <w:rsid w:val="006A4649"/>
    <w:rsid w:val="006A4F11"/>
    <w:rsid w:val="006A5EEF"/>
    <w:rsid w:val="006A6471"/>
    <w:rsid w:val="006A6541"/>
    <w:rsid w:val="006A6B8E"/>
    <w:rsid w:val="006A7320"/>
    <w:rsid w:val="006A7E25"/>
    <w:rsid w:val="006B0B0B"/>
    <w:rsid w:val="006B136B"/>
    <w:rsid w:val="006B18F4"/>
    <w:rsid w:val="006B23FF"/>
    <w:rsid w:val="006B2FDE"/>
    <w:rsid w:val="006B50D1"/>
    <w:rsid w:val="006B5322"/>
    <w:rsid w:val="006B5494"/>
    <w:rsid w:val="006B6161"/>
    <w:rsid w:val="006B6AB9"/>
    <w:rsid w:val="006B6C60"/>
    <w:rsid w:val="006B76F3"/>
    <w:rsid w:val="006B7C56"/>
    <w:rsid w:val="006C03FA"/>
    <w:rsid w:val="006C0E26"/>
    <w:rsid w:val="006C149B"/>
    <w:rsid w:val="006C17C4"/>
    <w:rsid w:val="006C19F4"/>
    <w:rsid w:val="006C20FE"/>
    <w:rsid w:val="006C3124"/>
    <w:rsid w:val="006C3A4B"/>
    <w:rsid w:val="006C4CA3"/>
    <w:rsid w:val="006C5475"/>
    <w:rsid w:val="006C643F"/>
    <w:rsid w:val="006D0B67"/>
    <w:rsid w:val="006D0CA1"/>
    <w:rsid w:val="006D22E9"/>
    <w:rsid w:val="006D308F"/>
    <w:rsid w:val="006D38A0"/>
    <w:rsid w:val="006D4A81"/>
    <w:rsid w:val="006D5A80"/>
    <w:rsid w:val="006D5DE9"/>
    <w:rsid w:val="006D5F8F"/>
    <w:rsid w:val="006D61F8"/>
    <w:rsid w:val="006D746C"/>
    <w:rsid w:val="006D7E89"/>
    <w:rsid w:val="006E0F52"/>
    <w:rsid w:val="006E1897"/>
    <w:rsid w:val="006E1B6D"/>
    <w:rsid w:val="006E1DE1"/>
    <w:rsid w:val="006E337D"/>
    <w:rsid w:val="006E445E"/>
    <w:rsid w:val="006E45F7"/>
    <w:rsid w:val="006E4E8B"/>
    <w:rsid w:val="006E5106"/>
    <w:rsid w:val="006E5218"/>
    <w:rsid w:val="006E529F"/>
    <w:rsid w:val="006E61B6"/>
    <w:rsid w:val="006E75CD"/>
    <w:rsid w:val="006E7652"/>
    <w:rsid w:val="006E7962"/>
    <w:rsid w:val="006E79D2"/>
    <w:rsid w:val="006F1393"/>
    <w:rsid w:val="006F1F2D"/>
    <w:rsid w:val="006F2536"/>
    <w:rsid w:val="006F2957"/>
    <w:rsid w:val="006F2CCE"/>
    <w:rsid w:val="006F34C9"/>
    <w:rsid w:val="006F3905"/>
    <w:rsid w:val="006F459D"/>
    <w:rsid w:val="006F5154"/>
    <w:rsid w:val="006F5807"/>
    <w:rsid w:val="006F592D"/>
    <w:rsid w:val="006F63FE"/>
    <w:rsid w:val="006F6ADF"/>
    <w:rsid w:val="006F727D"/>
    <w:rsid w:val="006F7ACD"/>
    <w:rsid w:val="00700760"/>
    <w:rsid w:val="0070093C"/>
    <w:rsid w:val="0070147D"/>
    <w:rsid w:val="00701862"/>
    <w:rsid w:val="00702EE0"/>
    <w:rsid w:val="007034B6"/>
    <w:rsid w:val="00703905"/>
    <w:rsid w:val="00703B0F"/>
    <w:rsid w:val="00704D9F"/>
    <w:rsid w:val="00704E57"/>
    <w:rsid w:val="00705CAE"/>
    <w:rsid w:val="00706368"/>
    <w:rsid w:val="007065CA"/>
    <w:rsid w:val="007071D3"/>
    <w:rsid w:val="007073EC"/>
    <w:rsid w:val="00707411"/>
    <w:rsid w:val="00710D8B"/>
    <w:rsid w:val="00711247"/>
    <w:rsid w:val="0071163D"/>
    <w:rsid w:val="00712734"/>
    <w:rsid w:val="00712A3A"/>
    <w:rsid w:val="00712AD9"/>
    <w:rsid w:val="00712D8A"/>
    <w:rsid w:val="007134CC"/>
    <w:rsid w:val="00713534"/>
    <w:rsid w:val="0071442B"/>
    <w:rsid w:val="0071478F"/>
    <w:rsid w:val="00714C20"/>
    <w:rsid w:val="00715084"/>
    <w:rsid w:val="00716E1C"/>
    <w:rsid w:val="00720139"/>
    <w:rsid w:val="0072065A"/>
    <w:rsid w:val="00721864"/>
    <w:rsid w:val="00721969"/>
    <w:rsid w:val="00721DCB"/>
    <w:rsid w:val="00721E19"/>
    <w:rsid w:val="007222FA"/>
    <w:rsid w:val="00723A0D"/>
    <w:rsid w:val="00723A62"/>
    <w:rsid w:val="00723EDD"/>
    <w:rsid w:val="00723FD7"/>
    <w:rsid w:val="0072437B"/>
    <w:rsid w:val="00724C6E"/>
    <w:rsid w:val="00724F86"/>
    <w:rsid w:val="007254CC"/>
    <w:rsid w:val="007256C8"/>
    <w:rsid w:val="00725790"/>
    <w:rsid w:val="00725FBA"/>
    <w:rsid w:val="00726F5D"/>
    <w:rsid w:val="00727130"/>
    <w:rsid w:val="0072734A"/>
    <w:rsid w:val="007277B6"/>
    <w:rsid w:val="00727C6B"/>
    <w:rsid w:val="00730A35"/>
    <w:rsid w:val="00731ABB"/>
    <w:rsid w:val="00732010"/>
    <w:rsid w:val="0073204A"/>
    <w:rsid w:val="00732475"/>
    <w:rsid w:val="00732FEF"/>
    <w:rsid w:val="00733C87"/>
    <w:rsid w:val="0073433D"/>
    <w:rsid w:val="00735854"/>
    <w:rsid w:val="00735A66"/>
    <w:rsid w:val="00735BAD"/>
    <w:rsid w:val="00735CDE"/>
    <w:rsid w:val="00735D67"/>
    <w:rsid w:val="0073652A"/>
    <w:rsid w:val="00736643"/>
    <w:rsid w:val="00740751"/>
    <w:rsid w:val="007408AE"/>
    <w:rsid w:val="00740B0A"/>
    <w:rsid w:val="0074140C"/>
    <w:rsid w:val="00741471"/>
    <w:rsid w:val="00741880"/>
    <w:rsid w:val="00741F37"/>
    <w:rsid w:val="00742CA0"/>
    <w:rsid w:val="0074393A"/>
    <w:rsid w:val="00743B21"/>
    <w:rsid w:val="00743ED3"/>
    <w:rsid w:val="00743FCD"/>
    <w:rsid w:val="00744774"/>
    <w:rsid w:val="00744C10"/>
    <w:rsid w:val="007462E1"/>
    <w:rsid w:val="00746440"/>
    <w:rsid w:val="007465FC"/>
    <w:rsid w:val="0074739D"/>
    <w:rsid w:val="00747577"/>
    <w:rsid w:val="007478D5"/>
    <w:rsid w:val="007479ED"/>
    <w:rsid w:val="007508CB"/>
    <w:rsid w:val="00751C65"/>
    <w:rsid w:val="00751E30"/>
    <w:rsid w:val="007545B3"/>
    <w:rsid w:val="007547C7"/>
    <w:rsid w:val="00754B84"/>
    <w:rsid w:val="00755873"/>
    <w:rsid w:val="00756842"/>
    <w:rsid w:val="00756B87"/>
    <w:rsid w:val="00756CEB"/>
    <w:rsid w:val="007573CE"/>
    <w:rsid w:val="00757772"/>
    <w:rsid w:val="00757D4A"/>
    <w:rsid w:val="007600BF"/>
    <w:rsid w:val="00760830"/>
    <w:rsid w:val="00761505"/>
    <w:rsid w:val="00761924"/>
    <w:rsid w:val="0076377F"/>
    <w:rsid w:val="007642C3"/>
    <w:rsid w:val="007650B8"/>
    <w:rsid w:val="00765224"/>
    <w:rsid w:val="00765459"/>
    <w:rsid w:val="00765629"/>
    <w:rsid w:val="007663E2"/>
    <w:rsid w:val="00766403"/>
    <w:rsid w:val="00766DF3"/>
    <w:rsid w:val="00766F30"/>
    <w:rsid w:val="00767387"/>
    <w:rsid w:val="0076765E"/>
    <w:rsid w:val="00773A30"/>
    <w:rsid w:val="00774BE0"/>
    <w:rsid w:val="00774E6A"/>
    <w:rsid w:val="00774F22"/>
    <w:rsid w:val="0077542A"/>
    <w:rsid w:val="007760E6"/>
    <w:rsid w:val="00776604"/>
    <w:rsid w:val="00776B5C"/>
    <w:rsid w:val="00777B0F"/>
    <w:rsid w:val="007801AB"/>
    <w:rsid w:val="007807B9"/>
    <w:rsid w:val="00780A57"/>
    <w:rsid w:val="00781C9F"/>
    <w:rsid w:val="0078214D"/>
    <w:rsid w:val="00782ABD"/>
    <w:rsid w:val="0078378D"/>
    <w:rsid w:val="00783B43"/>
    <w:rsid w:val="00783E2E"/>
    <w:rsid w:val="00784116"/>
    <w:rsid w:val="00784528"/>
    <w:rsid w:val="00784D69"/>
    <w:rsid w:val="0078508F"/>
    <w:rsid w:val="00785981"/>
    <w:rsid w:val="00785E88"/>
    <w:rsid w:val="007860D9"/>
    <w:rsid w:val="00786827"/>
    <w:rsid w:val="00786A29"/>
    <w:rsid w:val="0078727E"/>
    <w:rsid w:val="007903FC"/>
    <w:rsid w:val="007913FD"/>
    <w:rsid w:val="00792071"/>
    <w:rsid w:val="00793DB2"/>
    <w:rsid w:val="00793F0A"/>
    <w:rsid w:val="00796644"/>
    <w:rsid w:val="0079718A"/>
    <w:rsid w:val="00797314"/>
    <w:rsid w:val="007A1069"/>
    <w:rsid w:val="007A1E46"/>
    <w:rsid w:val="007A1F36"/>
    <w:rsid w:val="007A2E56"/>
    <w:rsid w:val="007A312A"/>
    <w:rsid w:val="007A3790"/>
    <w:rsid w:val="007A40DA"/>
    <w:rsid w:val="007A4ACE"/>
    <w:rsid w:val="007A4EF0"/>
    <w:rsid w:val="007A52E7"/>
    <w:rsid w:val="007A57D9"/>
    <w:rsid w:val="007A57FF"/>
    <w:rsid w:val="007A6348"/>
    <w:rsid w:val="007A66C0"/>
    <w:rsid w:val="007A68FD"/>
    <w:rsid w:val="007A719B"/>
    <w:rsid w:val="007A7D7C"/>
    <w:rsid w:val="007B03BD"/>
    <w:rsid w:val="007B0498"/>
    <w:rsid w:val="007B06F5"/>
    <w:rsid w:val="007B0938"/>
    <w:rsid w:val="007B0B6A"/>
    <w:rsid w:val="007B0CA5"/>
    <w:rsid w:val="007B24C1"/>
    <w:rsid w:val="007B39E5"/>
    <w:rsid w:val="007B430C"/>
    <w:rsid w:val="007B450D"/>
    <w:rsid w:val="007B5042"/>
    <w:rsid w:val="007B51AB"/>
    <w:rsid w:val="007B52C4"/>
    <w:rsid w:val="007B5A31"/>
    <w:rsid w:val="007B7234"/>
    <w:rsid w:val="007B7AC5"/>
    <w:rsid w:val="007B7D56"/>
    <w:rsid w:val="007C0138"/>
    <w:rsid w:val="007C10A3"/>
    <w:rsid w:val="007C143E"/>
    <w:rsid w:val="007C1452"/>
    <w:rsid w:val="007C281E"/>
    <w:rsid w:val="007C28C5"/>
    <w:rsid w:val="007C2AD8"/>
    <w:rsid w:val="007C3BD5"/>
    <w:rsid w:val="007C4555"/>
    <w:rsid w:val="007C4731"/>
    <w:rsid w:val="007C4DA8"/>
    <w:rsid w:val="007C517F"/>
    <w:rsid w:val="007C57E2"/>
    <w:rsid w:val="007C65B9"/>
    <w:rsid w:val="007C70E7"/>
    <w:rsid w:val="007D10C5"/>
    <w:rsid w:val="007D1A01"/>
    <w:rsid w:val="007D1BF3"/>
    <w:rsid w:val="007D280E"/>
    <w:rsid w:val="007D3752"/>
    <w:rsid w:val="007D3822"/>
    <w:rsid w:val="007D469A"/>
    <w:rsid w:val="007D4867"/>
    <w:rsid w:val="007D4B25"/>
    <w:rsid w:val="007D56C4"/>
    <w:rsid w:val="007D58EE"/>
    <w:rsid w:val="007D5A48"/>
    <w:rsid w:val="007D6175"/>
    <w:rsid w:val="007D62DA"/>
    <w:rsid w:val="007D6AA9"/>
    <w:rsid w:val="007D6B68"/>
    <w:rsid w:val="007D73CD"/>
    <w:rsid w:val="007D74E5"/>
    <w:rsid w:val="007D7F7C"/>
    <w:rsid w:val="007E1F11"/>
    <w:rsid w:val="007E21F7"/>
    <w:rsid w:val="007E24A6"/>
    <w:rsid w:val="007E2705"/>
    <w:rsid w:val="007E2A97"/>
    <w:rsid w:val="007E3A9C"/>
    <w:rsid w:val="007E4BA9"/>
    <w:rsid w:val="007E4BF2"/>
    <w:rsid w:val="007E5BA6"/>
    <w:rsid w:val="007E5D2C"/>
    <w:rsid w:val="007E69DE"/>
    <w:rsid w:val="007E6BA6"/>
    <w:rsid w:val="007F1354"/>
    <w:rsid w:val="007F1497"/>
    <w:rsid w:val="007F1C40"/>
    <w:rsid w:val="007F1EFA"/>
    <w:rsid w:val="007F2162"/>
    <w:rsid w:val="007F34EF"/>
    <w:rsid w:val="007F35E0"/>
    <w:rsid w:val="007F3F48"/>
    <w:rsid w:val="007F4809"/>
    <w:rsid w:val="007F5878"/>
    <w:rsid w:val="007F5B8F"/>
    <w:rsid w:val="007F63DA"/>
    <w:rsid w:val="007F6455"/>
    <w:rsid w:val="007F6DE9"/>
    <w:rsid w:val="007F7F6B"/>
    <w:rsid w:val="0080057B"/>
    <w:rsid w:val="00801670"/>
    <w:rsid w:val="00801A71"/>
    <w:rsid w:val="0080349B"/>
    <w:rsid w:val="008036B6"/>
    <w:rsid w:val="00804B77"/>
    <w:rsid w:val="008057D0"/>
    <w:rsid w:val="00805AF7"/>
    <w:rsid w:val="00807947"/>
    <w:rsid w:val="00807CEA"/>
    <w:rsid w:val="00810AB5"/>
    <w:rsid w:val="00810E57"/>
    <w:rsid w:val="0081105A"/>
    <w:rsid w:val="008117BF"/>
    <w:rsid w:val="00811F52"/>
    <w:rsid w:val="0081234C"/>
    <w:rsid w:val="00812E82"/>
    <w:rsid w:val="00813D20"/>
    <w:rsid w:val="0081451D"/>
    <w:rsid w:val="008148D8"/>
    <w:rsid w:val="00815785"/>
    <w:rsid w:val="0081655B"/>
    <w:rsid w:val="008171F6"/>
    <w:rsid w:val="008200AB"/>
    <w:rsid w:val="00820515"/>
    <w:rsid w:val="008205F6"/>
    <w:rsid w:val="00820844"/>
    <w:rsid w:val="00820D09"/>
    <w:rsid w:val="00822805"/>
    <w:rsid w:val="00822B8B"/>
    <w:rsid w:val="00823094"/>
    <w:rsid w:val="008233B7"/>
    <w:rsid w:val="00823F1B"/>
    <w:rsid w:val="00824369"/>
    <w:rsid w:val="008262F9"/>
    <w:rsid w:val="00826526"/>
    <w:rsid w:val="00830948"/>
    <w:rsid w:val="00831349"/>
    <w:rsid w:val="00832207"/>
    <w:rsid w:val="00832295"/>
    <w:rsid w:val="00832D66"/>
    <w:rsid w:val="008352DF"/>
    <w:rsid w:val="00835A16"/>
    <w:rsid w:val="008364B5"/>
    <w:rsid w:val="008373CB"/>
    <w:rsid w:val="00837904"/>
    <w:rsid w:val="00837D72"/>
    <w:rsid w:val="0084019F"/>
    <w:rsid w:val="00841C4C"/>
    <w:rsid w:val="00843FDC"/>
    <w:rsid w:val="0084402B"/>
    <w:rsid w:val="00844A15"/>
    <w:rsid w:val="00844BF7"/>
    <w:rsid w:val="00844EA8"/>
    <w:rsid w:val="0084566F"/>
    <w:rsid w:val="00846538"/>
    <w:rsid w:val="008465B3"/>
    <w:rsid w:val="00846A97"/>
    <w:rsid w:val="00847677"/>
    <w:rsid w:val="008477AF"/>
    <w:rsid w:val="0085043C"/>
    <w:rsid w:val="008508A6"/>
    <w:rsid w:val="00851412"/>
    <w:rsid w:val="0085350A"/>
    <w:rsid w:val="00853654"/>
    <w:rsid w:val="00853D79"/>
    <w:rsid w:val="00854969"/>
    <w:rsid w:val="00854AE7"/>
    <w:rsid w:val="0085577F"/>
    <w:rsid w:val="00856049"/>
    <w:rsid w:val="0085614F"/>
    <w:rsid w:val="00856274"/>
    <w:rsid w:val="008565D3"/>
    <w:rsid w:val="00857103"/>
    <w:rsid w:val="008575F0"/>
    <w:rsid w:val="0086035A"/>
    <w:rsid w:val="00860AD6"/>
    <w:rsid w:val="00861333"/>
    <w:rsid w:val="008625EE"/>
    <w:rsid w:val="008629C4"/>
    <w:rsid w:val="00862A0E"/>
    <w:rsid w:val="0086367D"/>
    <w:rsid w:val="008638F1"/>
    <w:rsid w:val="00863EB5"/>
    <w:rsid w:val="00864917"/>
    <w:rsid w:val="00864D68"/>
    <w:rsid w:val="008652B4"/>
    <w:rsid w:val="00865473"/>
    <w:rsid w:val="008654BB"/>
    <w:rsid w:val="0086579A"/>
    <w:rsid w:val="008657B0"/>
    <w:rsid w:val="00865A59"/>
    <w:rsid w:val="00865F1A"/>
    <w:rsid w:val="008665BF"/>
    <w:rsid w:val="00866E5C"/>
    <w:rsid w:val="0086719E"/>
    <w:rsid w:val="008674AA"/>
    <w:rsid w:val="0087012B"/>
    <w:rsid w:val="008701AF"/>
    <w:rsid w:val="00870E48"/>
    <w:rsid w:val="00871F0D"/>
    <w:rsid w:val="00875078"/>
    <w:rsid w:val="0087527C"/>
    <w:rsid w:val="00875844"/>
    <w:rsid w:val="00875F72"/>
    <w:rsid w:val="00876B8A"/>
    <w:rsid w:val="00877288"/>
    <w:rsid w:val="008805D5"/>
    <w:rsid w:val="00881319"/>
    <w:rsid w:val="0088179F"/>
    <w:rsid w:val="00884786"/>
    <w:rsid w:val="008850A7"/>
    <w:rsid w:val="008859BA"/>
    <w:rsid w:val="008864C7"/>
    <w:rsid w:val="008879C2"/>
    <w:rsid w:val="00890A51"/>
    <w:rsid w:val="00890C9B"/>
    <w:rsid w:val="0089115D"/>
    <w:rsid w:val="00891946"/>
    <w:rsid w:val="00891B17"/>
    <w:rsid w:val="00892891"/>
    <w:rsid w:val="00893C49"/>
    <w:rsid w:val="00894E15"/>
    <w:rsid w:val="00896B02"/>
    <w:rsid w:val="00896C92"/>
    <w:rsid w:val="00896CDE"/>
    <w:rsid w:val="00896E89"/>
    <w:rsid w:val="00897728"/>
    <w:rsid w:val="00897AA3"/>
    <w:rsid w:val="008A072D"/>
    <w:rsid w:val="008A0C74"/>
    <w:rsid w:val="008A1014"/>
    <w:rsid w:val="008A14E9"/>
    <w:rsid w:val="008A1DFA"/>
    <w:rsid w:val="008A35E4"/>
    <w:rsid w:val="008A37BB"/>
    <w:rsid w:val="008A3FF2"/>
    <w:rsid w:val="008A45A1"/>
    <w:rsid w:val="008A4E02"/>
    <w:rsid w:val="008A4FA8"/>
    <w:rsid w:val="008A534C"/>
    <w:rsid w:val="008A5EDF"/>
    <w:rsid w:val="008B05DA"/>
    <w:rsid w:val="008B0838"/>
    <w:rsid w:val="008B1210"/>
    <w:rsid w:val="008B1E58"/>
    <w:rsid w:val="008B43B5"/>
    <w:rsid w:val="008B47D8"/>
    <w:rsid w:val="008B4B6E"/>
    <w:rsid w:val="008B560D"/>
    <w:rsid w:val="008B5C35"/>
    <w:rsid w:val="008B665C"/>
    <w:rsid w:val="008B6DBA"/>
    <w:rsid w:val="008B6E2D"/>
    <w:rsid w:val="008C00A1"/>
    <w:rsid w:val="008C0D05"/>
    <w:rsid w:val="008C1419"/>
    <w:rsid w:val="008C1850"/>
    <w:rsid w:val="008C1F99"/>
    <w:rsid w:val="008C21F5"/>
    <w:rsid w:val="008C24F0"/>
    <w:rsid w:val="008C24FD"/>
    <w:rsid w:val="008C2893"/>
    <w:rsid w:val="008C29D4"/>
    <w:rsid w:val="008C2BF8"/>
    <w:rsid w:val="008C2C02"/>
    <w:rsid w:val="008C2EA4"/>
    <w:rsid w:val="008C3F65"/>
    <w:rsid w:val="008C4388"/>
    <w:rsid w:val="008C4D2E"/>
    <w:rsid w:val="008C4D2F"/>
    <w:rsid w:val="008C500D"/>
    <w:rsid w:val="008C5934"/>
    <w:rsid w:val="008C5D94"/>
    <w:rsid w:val="008C6839"/>
    <w:rsid w:val="008C7080"/>
    <w:rsid w:val="008C7451"/>
    <w:rsid w:val="008C74B6"/>
    <w:rsid w:val="008D05CC"/>
    <w:rsid w:val="008D086E"/>
    <w:rsid w:val="008D09CD"/>
    <w:rsid w:val="008D2867"/>
    <w:rsid w:val="008D2C47"/>
    <w:rsid w:val="008D2D93"/>
    <w:rsid w:val="008D4D21"/>
    <w:rsid w:val="008D4F05"/>
    <w:rsid w:val="008D5B34"/>
    <w:rsid w:val="008D5C6D"/>
    <w:rsid w:val="008D696C"/>
    <w:rsid w:val="008D6B1F"/>
    <w:rsid w:val="008D6DD1"/>
    <w:rsid w:val="008D7763"/>
    <w:rsid w:val="008E01B2"/>
    <w:rsid w:val="008E0D92"/>
    <w:rsid w:val="008E2A23"/>
    <w:rsid w:val="008E2B02"/>
    <w:rsid w:val="008E3553"/>
    <w:rsid w:val="008E4651"/>
    <w:rsid w:val="008E4C15"/>
    <w:rsid w:val="008E5035"/>
    <w:rsid w:val="008E59A9"/>
    <w:rsid w:val="008E6125"/>
    <w:rsid w:val="008E6A69"/>
    <w:rsid w:val="008E6DB5"/>
    <w:rsid w:val="008F0FAB"/>
    <w:rsid w:val="008F1167"/>
    <w:rsid w:val="008F1C30"/>
    <w:rsid w:val="008F21D7"/>
    <w:rsid w:val="008F467B"/>
    <w:rsid w:val="008F4BDF"/>
    <w:rsid w:val="008F51DE"/>
    <w:rsid w:val="008F51FA"/>
    <w:rsid w:val="008F5649"/>
    <w:rsid w:val="008F5B99"/>
    <w:rsid w:val="008F5BCA"/>
    <w:rsid w:val="008F6DBD"/>
    <w:rsid w:val="008F701A"/>
    <w:rsid w:val="008F7464"/>
    <w:rsid w:val="008F7D9C"/>
    <w:rsid w:val="009001F2"/>
    <w:rsid w:val="00902140"/>
    <w:rsid w:val="009024EE"/>
    <w:rsid w:val="00902E1E"/>
    <w:rsid w:val="00903F86"/>
    <w:rsid w:val="00903FEA"/>
    <w:rsid w:val="00904100"/>
    <w:rsid w:val="009054EE"/>
    <w:rsid w:val="009061BD"/>
    <w:rsid w:val="00906E13"/>
    <w:rsid w:val="00906E73"/>
    <w:rsid w:val="0090746A"/>
    <w:rsid w:val="00907AC6"/>
    <w:rsid w:val="009109C1"/>
    <w:rsid w:val="00910C18"/>
    <w:rsid w:val="00911254"/>
    <w:rsid w:val="009129B8"/>
    <w:rsid w:val="009130FC"/>
    <w:rsid w:val="0091373B"/>
    <w:rsid w:val="009139BD"/>
    <w:rsid w:val="00913BFF"/>
    <w:rsid w:val="0091463F"/>
    <w:rsid w:val="00914D10"/>
    <w:rsid w:val="00914D5E"/>
    <w:rsid w:val="00915112"/>
    <w:rsid w:val="00915577"/>
    <w:rsid w:val="00916528"/>
    <w:rsid w:val="00917237"/>
    <w:rsid w:val="0091739B"/>
    <w:rsid w:val="009177E3"/>
    <w:rsid w:val="00920116"/>
    <w:rsid w:val="0092023C"/>
    <w:rsid w:val="00920557"/>
    <w:rsid w:val="009214AA"/>
    <w:rsid w:val="009214CF"/>
    <w:rsid w:val="00921B0F"/>
    <w:rsid w:val="00922AAA"/>
    <w:rsid w:val="0092331B"/>
    <w:rsid w:val="009236C4"/>
    <w:rsid w:val="00923B18"/>
    <w:rsid w:val="00923B98"/>
    <w:rsid w:val="00924484"/>
    <w:rsid w:val="00924797"/>
    <w:rsid w:val="00924F8A"/>
    <w:rsid w:val="009253DB"/>
    <w:rsid w:val="00925C5A"/>
    <w:rsid w:val="009309D7"/>
    <w:rsid w:val="00931053"/>
    <w:rsid w:val="009312E7"/>
    <w:rsid w:val="009314CD"/>
    <w:rsid w:val="00931D19"/>
    <w:rsid w:val="00932032"/>
    <w:rsid w:val="009326F3"/>
    <w:rsid w:val="0093334C"/>
    <w:rsid w:val="0093444B"/>
    <w:rsid w:val="009346A8"/>
    <w:rsid w:val="00934945"/>
    <w:rsid w:val="0093592F"/>
    <w:rsid w:val="00936090"/>
    <w:rsid w:val="00936445"/>
    <w:rsid w:val="009377B7"/>
    <w:rsid w:val="009405D0"/>
    <w:rsid w:val="00941370"/>
    <w:rsid w:val="00941479"/>
    <w:rsid w:val="009428F0"/>
    <w:rsid w:val="00942CA2"/>
    <w:rsid w:val="00942F2B"/>
    <w:rsid w:val="00943120"/>
    <w:rsid w:val="0094346B"/>
    <w:rsid w:val="00943A7B"/>
    <w:rsid w:val="00944A58"/>
    <w:rsid w:val="00944E72"/>
    <w:rsid w:val="009451CF"/>
    <w:rsid w:val="00945276"/>
    <w:rsid w:val="00945A1E"/>
    <w:rsid w:val="00945BBB"/>
    <w:rsid w:val="009464BB"/>
    <w:rsid w:val="009475E7"/>
    <w:rsid w:val="00947753"/>
    <w:rsid w:val="00947AA0"/>
    <w:rsid w:val="009509A8"/>
    <w:rsid w:val="00950DA5"/>
    <w:rsid w:val="00951062"/>
    <w:rsid w:val="009514DF"/>
    <w:rsid w:val="0095168C"/>
    <w:rsid w:val="009516E9"/>
    <w:rsid w:val="009531A8"/>
    <w:rsid w:val="0095382F"/>
    <w:rsid w:val="00953902"/>
    <w:rsid w:val="00953AB5"/>
    <w:rsid w:val="00953DB5"/>
    <w:rsid w:val="00954078"/>
    <w:rsid w:val="00956224"/>
    <w:rsid w:val="009562D1"/>
    <w:rsid w:val="00956633"/>
    <w:rsid w:val="00957CAA"/>
    <w:rsid w:val="00957E5F"/>
    <w:rsid w:val="00957FBB"/>
    <w:rsid w:val="0096023D"/>
    <w:rsid w:val="00960A57"/>
    <w:rsid w:val="009613A3"/>
    <w:rsid w:val="00961A15"/>
    <w:rsid w:val="00962211"/>
    <w:rsid w:val="00963038"/>
    <w:rsid w:val="00963B43"/>
    <w:rsid w:val="00963E45"/>
    <w:rsid w:val="0096412B"/>
    <w:rsid w:val="00965298"/>
    <w:rsid w:val="009654CD"/>
    <w:rsid w:val="009662E2"/>
    <w:rsid w:val="009670DB"/>
    <w:rsid w:val="0096717C"/>
    <w:rsid w:val="009676F0"/>
    <w:rsid w:val="00967A19"/>
    <w:rsid w:val="00967A81"/>
    <w:rsid w:val="0097130C"/>
    <w:rsid w:val="00972411"/>
    <w:rsid w:val="009724E6"/>
    <w:rsid w:val="009725D0"/>
    <w:rsid w:val="0097284B"/>
    <w:rsid w:val="00972C8C"/>
    <w:rsid w:val="009736A9"/>
    <w:rsid w:val="00973A1C"/>
    <w:rsid w:val="00973DBA"/>
    <w:rsid w:val="009749F7"/>
    <w:rsid w:val="0097569E"/>
    <w:rsid w:val="00976423"/>
    <w:rsid w:val="0097648C"/>
    <w:rsid w:val="00976A45"/>
    <w:rsid w:val="00976FD5"/>
    <w:rsid w:val="0097746E"/>
    <w:rsid w:val="0098081F"/>
    <w:rsid w:val="00980A97"/>
    <w:rsid w:val="00981705"/>
    <w:rsid w:val="0098378D"/>
    <w:rsid w:val="00983BE8"/>
    <w:rsid w:val="009849A4"/>
    <w:rsid w:val="00985D03"/>
    <w:rsid w:val="00985D28"/>
    <w:rsid w:val="0098614F"/>
    <w:rsid w:val="0098675B"/>
    <w:rsid w:val="0098686D"/>
    <w:rsid w:val="00986E9F"/>
    <w:rsid w:val="009875DF"/>
    <w:rsid w:val="00987612"/>
    <w:rsid w:val="009876B3"/>
    <w:rsid w:val="00991054"/>
    <w:rsid w:val="00991D37"/>
    <w:rsid w:val="00992189"/>
    <w:rsid w:val="00992433"/>
    <w:rsid w:val="009928B0"/>
    <w:rsid w:val="009929D6"/>
    <w:rsid w:val="00993217"/>
    <w:rsid w:val="00993434"/>
    <w:rsid w:val="009934B2"/>
    <w:rsid w:val="00993858"/>
    <w:rsid w:val="009942E7"/>
    <w:rsid w:val="00994695"/>
    <w:rsid w:val="00994959"/>
    <w:rsid w:val="00994E3F"/>
    <w:rsid w:val="00995A5D"/>
    <w:rsid w:val="009969F0"/>
    <w:rsid w:val="009A067E"/>
    <w:rsid w:val="009A0E18"/>
    <w:rsid w:val="009A1185"/>
    <w:rsid w:val="009A11EF"/>
    <w:rsid w:val="009A12E5"/>
    <w:rsid w:val="009A1471"/>
    <w:rsid w:val="009A17F9"/>
    <w:rsid w:val="009A1BB2"/>
    <w:rsid w:val="009A24BA"/>
    <w:rsid w:val="009A26D7"/>
    <w:rsid w:val="009A270D"/>
    <w:rsid w:val="009A392F"/>
    <w:rsid w:val="009A508B"/>
    <w:rsid w:val="009A543A"/>
    <w:rsid w:val="009A5AE9"/>
    <w:rsid w:val="009A6507"/>
    <w:rsid w:val="009A69C4"/>
    <w:rsid w:val="009A6E47"/>
    <w:rsid w:val="009A718D"/>
    <w:rsid w:val="009A7586"/>
    <w:rsid w:val="009A7D93"/>
    <w:rsid w:val="009A7FBC"/>
    <w:rsid w:val="009B025B"/>
    <w:rsid w:val="009B1082"/>
    <w:rsid w:val="009B1108"/>
    <w:rsid w:val="009B1644"/>
    <w:rsid w:val="009B199B"/>
    <w:rsid w:val="009B1DAF"/>
    <w:rsid w:val="009B20C6"/>
    <w:rsid w:val="009B2AAC"/>
    <w:rsid w:val="009B3A59"/>
    <w:rsid w:val="009B3C80"/>
    <w:rsid w:val="009B3CDE"/>
    <w:rsid w:val="009B4223"/>
    <w:rsid w:val="009B4EA3"/>
    <w:rsid w:val="009B5314"/>
    <w:rsid w:val="009B5B55"/>
    <w:rsid w:val="009B68C0"/>
    <w:rsid w:val="009B7164"/>
    <w:rsid w:val="009B75A3"/>
    <w:rsid w:val="009C05A2"/>
    <w:rsid w:val="009C0D17"/>
    <w:rsid w:val="009C1545"/>
    <w:rsid w:val="009C1C0D"/>
    <w:rsid w:val="009C2303"/>
    <w:rsid w:val="009C24B8"/>
    <w:rsid w:val="009C2D13"/>
    <w:rsid w:val="009C3B4C"/>
    <w:rsid w:val="009C3E03"/>
    <w:rsid w:val="009C43AC"/>
    <w:rsid w:val="009C44AA"/>
    <w:rsid w:val="009C47F8"/>
    <w:rsid w:val="009C4940"/>
    <w:rsid w:val="009C4B1C"/>
    <w:rsid w:val="009C583A"/>
    <w:rsid w:val="009C5ADB"/>
    <w:rsid w:val="009C711D"/>
    <w:rsid w:val="009C78F8"/>
    <w:rsid w:val="009D0C2F"/>
    <w:rsid w:val="009D1476"/>
    <w:rsid w:val="009D2B12"/>
    <w:rsid w:val="009D3486"/>
    <w:rsid w:val="009D3555"/>
    <w:rsid w:val="009D474A"/>
    <w:rsid w:val="009D4E18"/>
    <w:rsid w:val="009D64FF"/>
    <w:rsid w:val="009E0F86"/>
    <w:rsid w:val="009E2F5F"/>
    <w:rsid w:val="009E36E2"/>
    <w:rsid w:val="009E436B"/>
    <w:rsid w:val="009E57EC"/>
    <w:rsid w:val="009E59E1"/>
    <w:rsid w:val="009E61F6"/>
    <w:rsid w:val="009E68CE"/>
    <w:rsid w:val="009E7E93"/>
    <w:rsid w:val="009E7FF9"/>
    <w:rsid w:val="009F08F9"/>
    <w:rsid w:val="009F0CBA"/>
    <w:rsid w:val="009F11C4"/>
    <w:rsid w:val="009F2BB1"/>
    <w:rsid w:val="009F31F2"/>
    <w:rsid w:val="009F3259"/>
    <w:rsid w:val="009F4538"/>
    <w:rsid w:val="009F45FD"/>
    <w:rsid w:val="009F5B09"/>
    <w:rsid w:val="009F646B"/>
    <w:rsid w:val="00A003ED"/>
    <w:rsid w:val="00A005B7"/>
    <w:rsid w:val="00A011BF"/>
    <w:rsid w:val="00A011DE"/>
    <w:rsid w:val="00A013FB"/>
    <w:rsid w:val="00A01451"/>
    <w:rsid w:val="00A01A60"/>
    <w:rsid w:val="00A01ABD"/>
    <w:rsid w:val="00A01D59"/>
    <w:rsid w:val="00A01F60"/>
    <w:rsid w:val="00A02D8E"/>
    <w:rsid w:val="00A03299"/>
    <w:rsid w:val="00A03AC9"/>
    <w:rsid w:val="00A0424C"/>
    <w:rsid w:val="00A04981"/>
    <w:rsid w:val="00A05CDF"/>
    <w:rsid w:val="00A06BE9"/>
    <w:rsid w:val="00A06D59"/>
    <w:rsid w:val="00A06E3B"/>
    <w:rsid w:val="00A07432"/>
    <w:rsid w:val="00A07467"/>
    <w:rsid w:val="00A07727"/>
    <w:rsid w:val="00A07B81"/>
    <w:rsid w:val="00A07E36"/>
    <w:rsid w:val="00A1025A"/>
    <w:rsid w:val="00A11CCF"/>
    <w:rsid w:val="00A123BD"/>
    <w:rsid w:val="00A12D3A"/>
    <w:rsid w:val="00A12E5A"/>
    <w:rsid w:val="00A138F6"/>
    <w:rsid w:val="00A14BD9"/>
    <w:rsid w:val="00A1535C"/>
    <w:rsid w:val="00A15AFF"/>
    <w:rsid w:val="00A161FA"/>
    <w:rsid w:val="00A16F90"/>
    <w:rsid w:val="00A17450"/>
    <w:rsid w:val="00A17FE6"/>
    <w:rsid w:val="00A20118"/>
    <w:rsid w:val="00A20BA5"/>
    <w:rsid w:val="00A20DE5"/>
    <w:rsid w:val="00A21263"/>
    <w:rsid w:val="00A21588"/>
    <w:rsid w:val="00A220DF"/>
    <w:rsid w:val="00A2231A"/>
    <w:rsid w:val="00A22617"/>
    <w:rsid w:val="00A23958"/>
    <w:rsid w:val="00A23D7D"/>
    <w:rsid w:val="00A243FF"/>
    <w:rsid w:val="00A24F8C"/>
    <w:rsid w:val="00A24FD3"/>
    <w:rsid w:val="00A25029"/>
    <w:rsid w:val="00A256EE"/>
    <w:rsid w:val="00A26A6E"/>
    <w:rsid w:val="00A27319"/>
    <w:rsid w:val="00A2736D"/>
    <w:rsid w:val="00A27EAF"/>
    <w:rsid w:val="00A30E17"/>
    <w:rsid w:val="00A3106F"/>
    <w:rsid w:val="00A3172B"/>
    <w:rsid w:val="00A3226E"/>
    <w:rsid w:val="00A32B97"/>
    <w:rsid w:val="00A32D64"/>
    <w:rsid w:val="00A331F9"/>
    <w:rsid w:val="00A34905"/>
    <w:rsid w:val="00A35D44"/>
    <w:rsid w:val="00A365EF"/>
    <w:rsid w:val="00A37704"/>
    <w:rsid w:val="00A406B2"/>
    <w:rsid w:val="00A40A59"/>
    <w:rsid w:val="00A40B34"/>
    <w:rsid w:val="00A4185D"/>
    <w:rsid w:val="00A418A2"/>
    <w:rsid w:val="00A4193F"/>
    <w:rsid w:val="00A41B28"/>
    <w:rsid w:val="00A41BF8"/>
    <w:rsid w:val="00A41EAF"/>
    <w:rsid w:val="00A42CDB"/>
    <w:rsid w:val="00A42EE3"/>
    <w:rsid w:val="00A4329E"/>
    <w:rsid w:val="00A4332A"/>
    <w:rsid w:val="00A4365E"/>
    <w:rsid w:val="00A44E9C"/>
    <w:rsid w:val="00A44EE0"/>
    <w:rsid w:val="00A458C0"/>
    <w:rsid w:val="00A461A1"/>
    <w:rsid w:val="00A4669B"/>
    <w:rsid w:val="00A46734"/>
    <w:rsid w:val="00A47E85"/>
    <w:rsid w:val="00A5117A"/>
    <w:rsid w:val="00A5156F"/>
    <w:rsid w:val="00A52525"/>
    <w:rsid w:val="00A5271B"/>
    <w:rsid w:val="00A52ACB"/>
    <w:rsid w:val="00A537D9"/>
    <w:rsid w:val="00A54B96"/>
    <w:rsid w:val="00A55520"/>
    <w:rsid w:val="00A55B55"/>
    <w:rsid w:val="00A56098"/>
    <w:rsid w:val="00A56E52"/>
    <w:rsid w:val="00A56F01"/>
    <w:rsid w:val="00A56F8C"/>
    <w:rsid w:val="00A60901"/>
    <w:rsid w:val="00A60D09"/>
    <w:rsid w:val="00A60F83"/>
    <w:rsid w:val="00A61473"/>
    <w:rsid w:val="00A616B3"/>
    <w:rsid w:val="00A61E51"/>
    <w:rsid w:val="00A6233D"/>
    <w:rsid w:val="00A63119"/>
    <w:rsid w:val="00A637C6"/>
    <w:rsid w:val="00A63C60"/>
    <w:rsid w:val="00A6667F"/>
    <w:rsid w:val="00A673C5"/>
    <w:rsid w:val="00A674B5"/>
    <w:rsid w:val="00A67740"/>
    <w:rsid w:val="00A67E54"/>
    <w:rsid w:val="00A7005D"/>
    <w:rsid w:val="00A706D8"/>
    <w:rsid w:val="00A707D2"/>
    <w:rsid w:val="00A70D4A"/>
    <w:rsid w:val="00A70E1B"/>
    <w:rsid w:val="00A710B6"/>
    <w:rsid w:val="00A714A2"/>
    <w:rsid w:val="00A71523"/>
    <w:rsid w:val="00A71E34"/>
    <w:rsid w:val="00A739D0"/>
    <w:rsid w:val="00A7477C"/>
    <w:rsid w:val="00A7554D"/>
    <w:rsid w:val="00A7576A"/>
    <w:rsid w:val="00A75E86"/>
    <w:rsid w:val="00A76032"/>
    <w:rsid w:val="00A776E6"/>
    <w:rsid w:val="00A77A8B"/>
    <w:rsid w:val="00A80009"/>
    <w:rsid w:val="00A8023E"/>
    <w:rsid w:val="00A8099B"/>
    <w:rsid w:val="00A809B4"/>
    <w:rsid w:val="00A810E4"/>
    <w:rsid w:val="00A8299B"/>
    <w:rsid w:val="00A83B56"/>
    <w:rsid w:val="00A84C50"/>
    <w:rsid w:val="00A853C4"/>
    <w:rsid w:val="00A8563A"/>
    <w:rsid w:val="00A857D1"/>
    <w:rsid w:val="00A859C2"/>
    <w:rsid w:val="00A864EA"/>
    <w:rsid w:val="00A86B8F"/>
    <w:rsid w:val="00A86EC5"/>
    <w:rsid w:val="00A87C84"/>
    <w:rsid w:val="00A911D5"/>
    <w:rsid w:val="00A91397"/>
    <w:rsid w:val="00A91E24"/>
    <w:rsid w:val="00A924E7"/>
    <w:rsid w:val="00A92615"/>
    <w:rsid w:val="00A92E5D"/>
    <w:rsid w:val="00A93100"/>
    <w:rsid w:val="00A936D2"/>
    <w:rsid w:val="00A939A9"/>
    <w:rsid w:val="00A93F6A"/>
    <w:rsid w:val="00A940ED"/>
    <w:rsid w:val="00A941A6"/>
    <w:rsid w:val="00A9490D"/>
    <w:rsid w:val="00A94B21"/>
    <w:rsid w:val="00A9540F"/>
    <w:rsid w:val="00A968EA"/>
    <w:rsid w:val="00A9715E"/>
    <w:rsid w:val="00A97243"/>
    <w:rsid w:val="00AA0029"/>
    <w:rsid w:val="00AA01F0"/>
    <w:rsid w:val="00AA031B"/>
    <w:rsid w:val="00AA0B66"/>
    <w:rsid w:val="00AA130C"/>
    <w:rsid w:val="00AA1582"/>
    <w:rsid w:val="00AA19BD"/>
    <w:rsid w:val="00AA1EA6"/>
    <w:rsid w:val="00AA336F"/>
    <w:rsid w:val="00AA3815"/>
    <w:rsid w:val="00AA5EC0"/>
    <w:rsid w:val="00AA6DC6"/>
    <w:rsid w:val="00AA7702"/>
    <w:rsid w:val="00AA7FCF"/>
    <w:rsid w:val="00AB0272"/>
    <w:rsid w:val="00AB0CFD"/>
    <w:rsid w:val="00AB0DAE"/>
    <w:rsid w:val="00AB1B1F"/>
    <w:rsid w:val="00AB320B"/>
    <w:rsid w:val="00AB338C"/>
    <w:rsid w:val="00AB36A2"/>
    <w:rsid w:val="00AB38BC"/>
    <w:rsid w:val="00AB55A8"/>
    <w:rsid w:val="00AB584F"/>
    <w:rsid w:val="00AB63B6"/>
    <w:rsid w:val="00AB68A8"/>
    <w:rsid w:val="00AB71AC"/>
    <w:rsid w:val="00AB7249"/>
    <w:rsid w:val="00AB75C8"/>
    <w:rsid w:val="00AB7928"/>
    <w:rsid w:val="00AB7AE8"/>
    <w:rsid w:val="00AC0879"/>
    <w:rsid w:val="00AC0F11"/>
    <w:rsid w:val="00AC0FA1"/>
    <w:rsid w:val="00AC1B52"/>
    <w:rsid w:val="00AC1EC7"/>
    <w:rsid w:val="00AC20EF"/>
    <w:rsid w:val="00AC23D6"/>
    <w:rsid w:val="00AC2DB4"/>
    <w:rsid w:val="00AC3E34"/>
    <w:rsid w:val="00AC5DDD"/>
    <w:rsid w:val="00AC6090"/>
    <w:rsid w:val="00AC61E6"/>
    <w:rsid w:val="00AC66B1"/>
    <w:rsid w:val="00AC7388"/>
    <w:rsid w:val="00AD0C46"/>
    <w:rsid w:val="00AD139B"/>
    <w:rsid w:val="00AD2659"/>
    <w:rsid w:val="00AD290B"/>
    <w:rsid w:val="00AD3B80"/>
    <w:rsid w:val="00AD3BF0"/>
    <w:rsid w:val="00AD3E79"/>
    <w:rsid w:val="00AD41B0"/>
    <w:rsid w:val="00AD54F4"/>
    <w:rsid w:val="00AD5DDA"/>
    <w:rsid w:val="00AD677C"/>
    <w:rsid w:val="00AD6D77"/>
    <w:rsid w:val="00AD7465"/>
    <w:rsid w:val="00AD7517"/>
    <w:rsid w:val="00AE03EA"/>
    <w:rsid w:val="00AE1EB4"/>
    <w:rsid w:val="00AE22C4"/>
    <w:rsid w:val="00AE2EB8"/>
    <w:rsid w:val="00AE3346"/>
    <w:rsid w:val="00AE383F"/>
    <w:rsid w:val="00AE45BB"/>
    <w:rsid w:val="00AE4996"/>
    <w:rsid w:val="00AE49A2"/>
    <w:rsid w:val="00AE4B71"/>
    <w:rsid w:val="00AE4D3C"/>
    <w:rsid w:val="00AE4F13"/>
    <w:rsid w:val="00AE4FB6"/>
    <w:rsid w:val="00AE719D"/>
    <w:rsid w:val="00AE74D5"/>
    <w:rsid w:val="00AE750C"/>
    <w:rsid w:val="00AE7EC8"/>
    <w:rsid w:val="00AF01A4"/>
    <w:rsid w:val="00AF0210"/>
    <w:rsid w:val="00AF0B68"/>
    <w:rsid w:val="00AF28DA"/>
    <w:rsid w:val="00AF33C1"/>
    <w:rsid w:val="00AF3E9B"/>
    <w:rsid w:val="00AF40F7"/>
    <w:rsid w:val="00AF42A3"/>
    <w:rsid w:val="00AF4F5D"/>
    <w:rsid w:val="00AF54D0"/>
    <w:rsid w:val="00AF5908"/>
    <w:rsid w:val="00AF68D9"/>
    <w:rsid w:val="00AF6B72"/>
    <w:rsid w:val="00AF6FA5"/>
    <w:rsid w:val="00AF7678"/>
    <w:rsid w:val="00B00258"/>
    <w:rsid w:val="00B00417"/>
    <w:rsid w:val="00B0156D"/>
    <w:rsid w:val="00B0159F"/>
    <w:rsid w:val="00B02743"/>
    <w:rsid w:val="00B0436A"/>
    <w:rsid w:val="00B04B39"/>
    <w:rsid w:val="00B05237"/>
    <w:rsid w:val="00B05759"/>
    <w:rsid w:val="00B05FEB"/>
    <w:rsid w:val="00B07819"/>
    <w:rsid w:val="00B07B03"/>
    <w:rsid w:val="00B07BD1"/>
    <w:rsid w:val="00B10503"/>
    <w:rsid w:val="00B10888"/>
    <w:rsid w:val="00B11761"/>
    <w:rsid w:val="00B11A1B"/>
    <w:rsid w:val="00B11E14"/>
    <w:rsid w:val="00B1240A"/>
    <w:rsid w:val="00B12787"/>
    <w:rsid w:val="00B128A8"/>
    <w:rsid w:val="00B129AE"/>
    <w:rsid w:val="00B12CD4"/>
    <w:rsid w:val="00B12F3F"/>
    <w:rsid w:val="00B13BD1"/>
    <w:rsid w:val="00B13CCA"/>
    <w:rsid w:val="00B14A34"/>
    <w:rsid w:val="00B14D5C"/>
    <w:rsid w:val="00B14DDD"/>
    <w:rsid w:val="00B15AF7"/>
    <w:rsid w:val="00B16B93"/>
    <w:rsid w:val="00B171FA"/>
    <w:rsid w:val="00B206A6"/>
    <w:rsid w:val="00B20FE6"/>
    <w:rsid w:val="00B21169"/>
    <w:rsid w:val="00B211A5"/>
    <w:rsid w:val="00B21307"/>
    <w:rsid w:val="00B21526"/>
    <w:rsid w:val="00B21601"/>
    <w:rsid w:val="00B21C51"/>
    <w:rsid w:val="00B22410"/>
    <w:rsid w:val="00B2260A"/>
    <w:rsid w:val="00B22A7A"/>
    <w:rsid w:val="00B23822"/>
    <w:rsid w:val="00B24569"/>
    <w:rsid w:val="00B2577E"/>
    <w:rsid w:val="00B25990"/>
    <w:rsid w:val="00B2705C"/>
    <w:rsid w:val="00B279EE"/>
    <w:rsid w:val="00B27B50"/>
    <w:rsid w:val="00B27EC4"/>
    <w:rsid w:val="00B27FB4"/>
    <w:rsid w:val="00B30425"/>
    <w:rsid w:val="00B305EA"/>
    <w:rsid w:val="00B3171B"/>
    <w:rsid w:val="00B32A8D"/>
    <w:rsid w:val="00B32AEA"/>
    <w:rsid w:val="00B32D33"/>
    <w:rsid w:val="00B32E41"/>
    <w:rsid w:val="00B32E91"/>
    <w:rsid w:val="00B3313B"/>
    <w:rsid w:val="00B339BD"/>
    <w:rsid w:val="00B33EAB"/>
    <w:rsid w:val="00B34DE1"/>
    <w:rsid w:val="00B351F3"/>
    <w:rsid w:val="00B35A0F"/>
    <w:rsid w:val="00B35BE1"/>
    <w:rsid w:val="00B3623A"/>
    <w:rsid w:val="00B364A8"/>
    <w:rsid w:val="00B36AA6"/>
    <w:rsid w:val="00B36E3F"/>
    <w:rsid w:val="00B3710A"/>
    <w:rsid w:val="00B40F79"/>
    <w:rsid w:val="00B4168D"/>
    <w:rsid w:val="00B41856"/>
    <w:rsid w:val="00B41BCA"/>
    <w:rsid w:val="00B4209B"/>
    <w:rsid w:val="00B4255C"/>
    <w:rsid w:val="00B42808"/>
    <w:rsid w:val="00B42B0C"/>
    <w:rsid w:val="00B4331C"/>
    <w:rsid w:val="00B43FB5"/>
    <w:rsid w:val="00B44637"/>
    <w:rsid w:val="00B44649"/>
    <w:rsid w:val="00B448E7"/>
    <w:rsid w:val="00B45A6E"/>
    <w:rsid w:val="00B45AC2"/>
    <w:rsid w:val="00B45C87"/>
    <w:rsid w:val="00B45EE1"/>
    <w:rsid w:val="00B4652C"/>
    <w:rsid w:val="00B465DA"/>
    <w:rsid w:val="00B47081"/>
    <w:rsid w:val="00B47396"/>
    <w:rsid w:val="00B505CB"/>
    <w:rsid w:val="00B50CE6"/>
    <w:rsid w:val="00B510F0"/>
    <w:rsid w:val="00B52F66"/>
    <w:rsid w:val="00B53058"/>
    <w:rsid w:val="00B549B6"/>
    <w:rsid w:val="00B559C2"/>
    <w:rsid w:val="00B55C12"/>
    <w:rsid w:val="00B572B4"/>
    <w:rsid w:val="00B572D8"/>
    <w:rsid w:val="00B57A6A"/>
    <w:rsid w:val="00B57CFB"/>
    <w:rsid w:val="00B60378"/>
    <w:rsid w:val="00B60EC4"/>
    <w:rsid w:val="00B60F9F"/>
    <w:rsid w:val="00B61B9F"/>
    <w:rsid w:val="00B6210C"/>
    <w:rsid w:val="00B62213"/>
    <w:rsid w:val="00B6273A"/>
    <w:rsid w:val="00B62FF1"/>
    <w:rsid w:val="00B630CA"/>
    <w:rsid w:val="00B63985"/>
    <w:rsid w:val="00B63E1A"/>
    <w:rsid w:val="00B63EC6"/>
    <w:rsid w:val="00B64820"/>
    <w:rsid w:val="00B650D0"/>
    <w:rsid w:val="00B65135"/>
    <w:rsid w:val="00B65D2F"/>
    <w:rsid w:val="00B65FCD"/>
    <w:rsid w:val="00B664A8"/>
    <w:rsid w:val="00B66A2C"/>
    <w:rsid w:val="00B66F3A"/>
    <w:rsid w:val="00B67003"/>
    <w:rsid w:val="00B71B9A"/>
    <w:rsid w:val="00B71CD9"/>
    <w:rsid w:val="00B72A8C"/>
    <w:rsid w:val="00B7322E"/>
    <w:rsid w:val="00B73DE0"/>
    <w:rsid w:val="00B756ED"/>
    <w:rsid w:val="00B769BD"/>
    <w:rsid w:val="00B77000"/>
    <w:rsid w:val="00B77255"/>
    <w:rsid w:val="00B77488"/>
    <w:rsid w:val="00B77C55"/>
    <w:rsid w:val="00B800F5"/>
    <w:rsid w:val="00B80495"/>
    <w:rsid w:val="00B808C9"/>
    <w:rsid w:val="00B80F9B"/>
    <w:rsid w:val="00B8109E"/>
    <w:rsid w:val="00B8180F"/>
    <w:rsid w:val="00B81C62"/>
    <w:rsid w:val="00B827F5"/>
    <w:rsid w:val="00B82A9E"/>
    <w:rsid w:val="00B82BA2"/>
    <w:rsid w:val="00B837BD"/>
    <w:rsid w:val="00B83CB9"/>
    <w:rsid w:val="00B84056"/>
    <w:rsid w:val="00B8436C"/>
    <w:rsid w:val="00B844A5"/>
    <w:rsid w:val="00B84CB3"/>
    <w:rsid w:val="00B84DC8"/>
    <w:rsid w:val="00B865B4"/>
    <w:rsid w:val="00B86874"/>
    <w:rsid w:val="00B8713C"/>
    <w:rsid w:val="00B87949"/>
    <w:rsid w:val="00B879F5"/>
    <w:rsid w:val="00B87F1E"/>
    <w:rsid w:val="00B87F86"/>
    <w:rsid w:val="00B90BEB"/>
    <w:rsid w:val="00B9101D"/>
    <w:rsid w:val="00B91747"/>
    <w:rsid w:val="00B91759"/>
    <w:rsid w:val="00B93467"/>
    <w:rsid w:val="00B93520"/>
    <w:rsid w:val="00B93C73"/>
    <w:rsid w:val="00B93C77"/>
    <w:rsid w:val="00B95821"/>
    <w:rsid w:val="00B95C94"/>
    <w:rsid w:val="00B97494"/>
    <w:rsid w:val="00B9754F"/>
    <w:rsid w:val="00B97FD3"/>
    <w:rsid w:val="00BA045C"/>
    <w:rsid w:val="00BA0B75"/>
    <w:rsid w:val="00BA0ECE"/>
    <w:rsid w:val="00BA0F85"/>
    <w:rsid w:val="00BA1712"/>
    <w:rsid w:val="00BA1BFE"/>
    <w:rsid w:val="00BA2A5A"/>
    <w:rsid w:val="00BA2FE3"/>
    <w:rsid w:val="00BA35A5"/>
    <w:rsid w:val="00BA4A3E"/>
    <w:rsid w:val="00BA52D0"/>
    <w:rsid w:val="00BA5378"/>
    <w:rsid w:val="00BA53CF"/>
    <w:rsid w:val="00BA5A50"/>
    <w:rsid w:val="00BA6381"/>
    <w:rsid w:val="00BA7E56"/>
    <w:rsid w:val="00BB017D"/>
    <w:rsid w:val="00BB079B"/>
    <w:rsid w:val="00BB07F5"/>
    <w:rsid w:val="00BB0A5F"/>
    <w:rsid w:val="00BB1386"/>
    <w:rsid w:val="00BB1802"/>
    <w:rsid w:val="00BB2D75"/>
    <w:rsid w:val="00BB2DA1"/>
    <w:rsid w:val="00BB5BD6"/>
    <w:rsid w:val="00BB5D33"/>
    <w:rsid w:val="00BB6200"/>
    <w:rsid w:val="00BB67D3"/>
    <w:rsid w:val="00BB68EA"/>
    <w:rsid w:val="00BB7268"/>
    <w:rsid w:val="00BB7B7F"/>
    <w:rsid w:val="00BB7E40"/>
    <w:rsid w:val="00BC1839"/>
    <w:rsid w:val="00BC1DE9"/>
    <w:rsid w:val="00BC1E32"/>
    <w:rsid w:val="00BC25FD"/>
    <w:rsid w:val="00BC2889"/>
    <w:rsid w:val="00BC28B9"/>
    <w:rsid w:val="00BC29C3"/>
    <w:rsid w:val="00BC2FA2"/>
    <w:rsid w:val="00BC348A"/>
    <w:rsid w:val="00BC4216"/>
    <w:rsid w:val="00BC4928"/>
    <w:rsid w:val="00BC4BE7"/>
    <w:rsid w:val="00BC4CA8"/>
    <w:rsid w:val="00BC52D5"/>
    <w:rsid w:val="00BC6353"/>
    <w:rsid w:val="00BC6771"/>
    <w:rsid w:val="00BC6FAB"/>
    <w:rsid w:val="00BD0368"/>
    <w:rsid w:val="00BD0F09"/>
    <w:rsid w:val="00BD0F8F"/>
    <w:rsid w:val="00BD1368"/>
    <w:rsid w:val="00BD1FFA"/>
    <w:rsid w:val="00BD33A3"/>
    <w:rsid w:val="00BD3519"/>
    <w:rsid w:val="00BD5451"/>
    <w:rsid w:val="00BD564D"/>
    <w:rsid w:val="00BD5BDB"/>
    <w:rsid w:val="00BD678B"/>
    <w:rsid w:val="00BD6D19"/>
    <w:rsid w:val="00BD6EAF"/>
    <w:rsid w:val="00BD7142"/>
    <w:rsid w:val="00BE03A8"/>
    <w:rsid w:val="00BE0643"/>
    <w:rsid w:val="00BE12BA"/>
    <w:rsid w:val="00BE1953"/>
    <w:rsid w:val="00BE26C2"/>
    <w:rsid w:val="00BE2AC9"/>
    <w:rsid w:val="00BE2E1A"/>
    <w:rsid w:val="00BE3263"/>
    <w:rsid w:val="00BE40FE"/>
    <w:rsid w:val="00BE5982"/>
    <w:rsid w:val="00BE6305"/>
    <w:rsid w:val="00BE6386"/>
    <w:rsid w:val="00BE6B0D"/>
    <w:rsid w:val="00BE6D9B"/>
    <w:rsid w:val="00BE7E39"/>
    <w:rsid w:val="00BF0E5D"/>
    <w:rsid w:val="00BF12BA"/>
    <w:rsid w:val="00BF1509"/>
    <w:rsid w:val="00BF3339"/>
    <w:rsid w:val="00BF41F9"/>
    <w:rsid w:val="00BF4DFF"/>
    <w:rsid w:val="00BF4EAB"/>
    <w:rsid w:val="00BF549E"/>
    <w:rsid w:val="00BF55FD"/>
    <w:rsid w:val="00BF5784"/>
    <w:rsid w:val="00BF5F04"/>
    <w:rsid w:val="00BF60D3"/>
    <w:rsid w:val="00BF67F5"/>
    <w:rsid w:val="00BF6AD1"/>
    <w:rsid w:val="00BF6B03"/>
    <w:rsid w:val="00BF6CEA"/>
    <w:rsid w:val="00BF792E"/>
    <w:rsid w:val="00BF7F17"/>
    <w:rsid w:val="00C00B7B"/>
    <w:rsid w:val="00C019EC"/>
    <w:rsid w:val="00C01A4A"/>
    <w:rsid w:val="00C01C50"/>
    <w:rsid w:val="00C03067"/>
    <w:rsid w:val="00C03361"/>
    <w:rsid w:val="00C03462"/>
    <w:rsid w:val="00C03DE8"/>
    <w:rsid w:val="00C0420F"/>
    <w:rsid w:val="00C0426C"/>
    <w:rsid w:val="00C04D5D"/>
    <w:rsid w:val="00C0539F"/>
    <w:rsid w:val="00C057EF"/>
    <w:rsid w:val="00C06F17"/>
    <w:rsid w:val="00C06F8A"/>
    <w:rsid w:val="00C07222"/>
    <w:rsid w:val="00C079EF"/>
    <w:rsid w:val="00C07EBC"/>
    <w:rsid w:val="00C101EA"/>
    <w:rsid w:val="00C10876"/>
    <w:rsid w:val="00C10D0D"/>
    <w:rsid w:val="00C114F5"/>
    <w:rsid w:val="00C1162F"/>
    <w:rsid w:val="00C120E3"/>
    <w:rsid w:val="00C12113"/>
    <w:rsid w:val="00C12121"/>
    <w:rsid w:val="00C122D2"/>
    <w:rsid w:val="00C12A17"/>
    <w:rsid w:val="00C141BB"/>
    <w:rsid w:val="00C1420C"/>
    <w:rsid w:val="00C14211"/>
    <w:rsid w:val="00C14340"/>
    <w:rsid w:val="00C14382"/>
    <w:rsid w:val="00C144B7"/>
    <w:rsid w:val="00C14A06"/>
    <w:rsid w:val="00C15B0B"/>
    <w:rsid w:val="00C15BB5"/>
    <w:rsid w:val="00C15F1B"/>
    <w:rsid w:val="00C170F7"/>
    <w:rsid w:val="00C17322"/>
    <w:rsid w:val="00C17D94"/>
    <w:rsid w:val="00C200FD"/>
    <w:rsid w:val="00C20CE3"/>
    <w:rsid w:val="00C20EAB"/>
    <w:rsid w:val="00C210A4"/>
    <w:rsid w:val="00C2113B"/>
    <w:rsid w:val="00C21762"/>
    <w:rsid w:val="00C21FF5"/>
    <w:rsid w:val="00C22840"/>
    <w:rsid w:val="00C22918"/>
    <w:rsid w:val="00C22AB1"/>
    <w:rsid w:val="00C22BEA"/>
    <w:rsid w:val="00C22E92"/>
    <w:rsid w:val="00C22EAF"/>
    <w:rsid w:val="00C22EE6"/>
    <w:rsid w:val="00C2342D"/>
    <w:rsid w:val="00C23A0F"/>
    <w:rsid w:val="00C243ED"/>
    <w:rsid w:val="00C2442E"/>
    <w:rsid w:val="00C244D5"/>
    <w:rsid w:val="00C2524E"/>
    <w:rsid w:val="00C261E0"/>
    <w:rsid w:val="00C264B8"/>
    <w:rsid w:val="00C2685F"/>
    <w:rsid w:val="00C26D20"/>
    <w:rsid w:val="00C270EF"/>
    <w:rsid w:val="00C27D24"/>
    <w:rsid w:val="00C30843"/>
    <w:rsid w:val="00C30B79"/>
    <w:rsid w:val="00C3322D"/>
    <w:rsid w:val="00C34879"/>
    <w:rsid w:val="00C34C77"/>
    <w:rsid w:val="00C34D1A"/>
    <w:rsid w:val="00C34F88"/>
    <w:rsid w:val="00C35984"/>
    <w:rsid w:val="00C3610E"/>
    <w:rsid w:val="00C36C05"/>
    <w:rsid w:val="00C36EF4"/>
    <w:rsid w:val="00C377D6"/>
    <w:rsid w:val="00C379CF"/>
    <w:rsid w:val="00C37A1F"/>
    <w:rsid w:val="00C40245"/>
    <w:rsid w:val="00C4178F"/>
    <w:rsid w:val="00C430DA"/>
    <w:rsid w:val="00C4329C"/>
    <w:rsid w:val="00C4477F"/>
    <w:rsid w:val="00C44DA7"/>
    <w:rsid w:val="00C457F6"/>
    <w:rsid w:val="00C46438"/>
    <w:rsid w:val="00C46452"/>
    <w:rsid w:val="00C46A43"/>
    <w:rsid w:val="00C46C99"/>
    <w:rsid w:val="00C47447"/>
    <w:rsid w:val="00C47656"/>
    <w:rsid w:val="00C503C4"/>
    <w:rsid w:val="00C51E31"/>
    <w:rsid w:val="00C526FE"/>
    <w:rsid w:val="00C53552"/>
    <w:rsid w:val="00C54457"/>
    <w:rsid w:val="00C54F55"/>
    <w:rsid w:val="00C5604F"/>
    <w:rsid w:val="00C563DA"/>
    <w:rsid w:val="00C56904"/>
    <w:rsid w:val="00C572EB"/>
    <w:rsid w:val="00C57474"/>
    <w:rsid w:val="00C57757"/>
    <w:rsid w:val="00C57E00"/>
    <w:rsid w:val="00C60A55"/>
    <w:rsid w:val="00C60C53"/>
    <w:rsid w:val="00C60E9D"/>
    <w:rsid w:val="00C6119C"/>
    <w:rsid w:val="00C61C09"/>
    <w:rsid w:val="00C61D9A"/>
    <w:rsid w:val="00C61DC3"/>
    <w:rsid w:val="00C63C38"/>
    <w:rsid w:val="00C645AD"/>
    <w:rsid w:val="00C66009"/>
    <w:rsid w:val="00C66F17"/>
    <w:rsid w:val="00C700B9"/>
    <w:rsid w:val="00C70654"/>
    <w:rsid w:val="00C71538"/>
    <w:rsid w:val="00C723C0"/>
    <w:rsid w:val="00C723F6"/>
    <w:rsid w:val="00C72CDE"/>
    <w:rsid w:val="00C72DA9"/>
    <w:rsid w:val="00C740BA"/>
    <w:rsid w:val="00C743BA"/>
    <w:rsid w:val="00C74DE3"/>
    <w:rsid w:val="00C75308"/>
    <w:rsid w:val="00C761AF"/>
    <w:rsid w:val="00C76776"/>
    <w:rsid w:val="00C76951"/>
    <w:rsid w:val="00C770DE"/>
    <w:rsid w:val="00C7722C"/>
    <w:rsid w:val="00C77471"/>
    <w:rsid w:val="00C7747D"/>
    <w:rsid w:val="00C778F1"/>
    <w:rsid w:val="00C77C7C"/>
    <w:rsid w:val="00C80565"/>
    <w:rsid w:val="00C819FE"/>
    <w:rsid w:val="00C82806"/>
    <w:rsid w:val="00C828F1"/>
    <w:rsid w:val="00C82A3D"/>
    <w:rsid w:val="00C8331F"/>
    <w:rsid w:val="00C84E0B"/>
    <w:rsid w:val="00C86321"/>
    <w:rsid w:val="00C86E7A"/>
    <w:rsid w:val="00C8714C"/>
    <w:rsid w:val="00C90AC8"/>
    <w:rsid w:val="00C90E74"/>
    <w:rsid w:val="00C90F97"/>
    <w:rsid w:val="00C913DC"/>
    <w:rsid w:val="00C9194D"/>
    <w:rsid w:val="00C91C83"/>
    <w:rsid w:val="00C91CD2"/>
    <w:rsid w:val="00C92833"/>
    <w:rsid w:val="00C93638"/>
    <w:rsid w:val="00C93658"/>
    <w:rsid w:val="00C93763"/>
    <w:rsid w:val="00C93992"/>
    <w:rsid w:val="00C939B1"/>
    <w:rsid w:val="00C93C3F"/>
    <w:rsid w:val="00C946EE"/>
    <w:rsid w:val="00C948E4"/>
    <w:rsid w:val="00C9519E"/>
    <w:rsid w:val="00C957E3"/>
    <w:rsid w:val="00C963B5"/>
    <w:rsid w:val="00C96D3E"/>
    <w:rsid w:val="00C97066"/>
    <w:rsid w:val="00CA0785"/>
    <w:rsid w:val="00CA0CAF"/>
    <w:rsid w:val="00CA1026"/>
    <w:rsid w:val="00CA146E"/>
    <w:rsid w:val="00CA14A7"/>
    <w:rsid w:val="00CA1720"/>
    <w:rsid w:val="00CA2F9A"/>
    <w:rsid w:val="00CA37F5"/>
    <w:rsid w:val="00CA40B5"/>
    <w:rsid w:val="00CA473D"/>
    <w:rsid w:val="00CA4EB0"/>
    <w:rsid w:val="00CA6814"/>
    <w:rsid w:val="00CA719F"/>
    <w:rsid w:val="00CA79B5"/>
    <w:rsid w:val="00CB0A79"/>
    <w:rsid w:val="00CB1317"/>
    <w:rsid w:val="00CB19DE"/>
    <w:rsid w:val="00CB1CFA"/>
    <w:rsid w:val="00CB1DAF"/>
    <w:rsid w:val="00CB1EB0"/>
    <w:rsid w:val="00CB2DF1"/>
    <w:rsid w:val="00CB3252"/>
    <w:rsid w:val="00CB3462"/>
    <w:rsid w:val="00CB3BF2"/>
    <w:rsid w:val="00CB43D4"/>
    <w:rsid w:val="00CB4CA6"/>
    <w:rsid w:val="00CB57AF"/>
    <w:rsid w:val="00CB5E8E"/>
    <w:rsid w:val="00CB6265"/>
    <w:rsid w:val="00CB704A"/>
    <w:rsid w:val="00CB7133"/>
    <w:rsid w:val="00CB72A6"/>
    <w:rsid w:val="00CB751B"/>
    <w:rsid w:val="00CB763D"/>
    <w:rsid w:val="00CB7648"/>
    <w:rsid w:val="00CB78B4"/>
    <w:rsid w:val="00CC0FEA"/>
    <w:rsid w:val="00CC163D"/>
    <w:rsid w:val="00CC19E0"/>
    <w:rsid w:val="00CC1B16"/>
    <w:rsid w:val="00CC1BAA"/>
    <w:rsid w:val="00CC22B4"/>
    <w:rsid w:val="00CC3C27"/>
    <w:rsid w:val="00CC3D0B"/>
    <w:rsid w:val="00CC4574"/>
    <w:rsid w:val="00CC498C"/>
    <w:rsid w:val="00CC5B19"/>
    <w:rsid w:val="00CC5D88"/>
    <w:rsid w:val="00CC5DDF"/>
    <w:rsid w:val="00CC607B"/>
    <w:rsid w:val="00CC721C"/>
    <w:rsid w:val="00CC72D9"/>
    <w:rsid w:val="00CC74C0"/>
    <w:rsid w:val="00CC7BB9"/>
    <w:rsid w:val="00CC7D42"/>
    <w:rsid w:val="00CC7FB7"/>
    <w:rsid w:val="00CD00DF"/>
    <w:rsid w:val="00CD1DC9"/>
    <w:rsid w:val="00CD348B"/>
    <w:rsid w:val="00CD37A6"/>
    <w:rsid w:val="00CD393A"/>
    <w:rsid w:val="00CD47C4"/>
    <w:rsid w:val="00CD53A2"/>
    <w:rsid w:val="00CD55F3"/>
    <w:rsid w:val="00CD60AC"/>
    <w:rsid w:val="00CD726C"/>
    <w:rsid w:val="00CD7692"/>
    <w:rsid w:val="00CE0A4B"/>
    <w:rsid w:val="00CE1222"/>
    <w:rsid w:val="00CE128B"/>
    <w:rsid w:val="00CE1596"/>
    <w:rsid w:val="00CE17CF"/>
    <w:rsid w:val="00CE5131"/>
    <w:rsid w:val="00CE6223"/>
    <w:rsid w:val="00CE62ED"/>
    <w:rsid w:val="00CE66FB"/>
    <w:rsid w:val="00CE6834"/>
    <w:rsid w:val="00CE6866"/>
    <w:rsid w:val="00CE6D31"/>
    <w:rsid w:val="00CE7862"/>
    <w:rsid w:val="00CF02CC"/>
    <w:rsid w:val="00CF191A"/>
    <w:rsid w:val="00CF1B0D"/>
    <w:rsid w:val="00CF2DC2"/>
    <w:rsid w:val="00CF425A"/>
    <w:rsid w:val="00CF6535"/>
    <w:rsid w:val="00CF6750"/>
    <w:rsid w:val="00CF7006"/>
    <w:rsid w:val="00CF74EC"/>
    <w:rsid w:val="00CF7ABC"/>
    <w:rsid w:val="00D00A7B"/>
    <w:rsid w:val="00D00F29"/>
    <w:rsid w:val="00D01212"/>
    <w:rsid w:val="00D017B9"/>
    <w:rsid w:val="00D0188D"/>
    <w:rsid w:val="00D0212E"/>
    <w:rsid w:val="00D032F5"/>
    <w:rsid w:val="00D03A0D"/>
    <w:rsid w:val="00D043B0"/>
    <w:rsid w:val="00D05C32"/>
    <w:rsid w:val="00D05DFD"/>
    <w:rsid w:val="00D05FDE"/>
    <w:rsid w:val="00D07DA2"/>
    <w:rsid w:val="00D10D3F"/>
    <w:rsid w:val="00D126C8"/>
    <w:rsid w:val="00D12855"/>
    <w:rsid w:val="00D129D1"/>
    <w:rsid w:val="00D137F8"/>
    <w:rsid w:val="00D13AAF"/>
    <w:rsid w:val="00D14577"/>
    <w:rsid w:val="00D1549B"/>
    <w:rsid w:val="00D15B11"/>
    <w:rsid w:val="00D165F0"/>
    <w:rsid w:val="00D20520"/>
    <w:rsid w:val="00D20831"/>
    <w:rsid w:val="00D20D48"/>
    <w:rsid w:val="00D22937"/>
    <w:rsid w:val="00D22E46"/>
    <w:rsid w:val="00D2372E"/>
    <w:rsid w:val="00D238D3"/>
    <w:rsid w:val="00D23A49"/>
    <w:rsid w:val="00D23B1F"/>
    <w:rsid w:val="00D24421"/>
    <w:rsid w:val="00D2539B"/>
    <w:rsid w:val="00D25666"/>
    <w:rsid w:val="00D25C3B"/>
    <w:rsid w:val="00D25EDA"/>
    <w:rsid w:val="00D25FFE"/>
    <w:rsid w:val="00D269E4"/>
    <w:rsid w:val="00D26CC2"/>
    <w:rsid w:val="00D26DAA"/>
    <w:rsid w:val="00D27AE9"/>
    <w:rsid w:val="00D27D59"/>
    <w:rsid w:val="00D30687"/>
    <w:rsid w:val="00D30B4A"/>
    <w:rsid w:val="00D3167F"/>
    <w:rsid w:val="00D32616"/>
    <w:rsid w:val="00D331D7"/>
    <w:rsid w:val="00D3347C"/>
    <w:rsid w:val="00D33DD8"/>
    <w:rsid w:val="00D34BE3"/>
    <w:rsid w:val="00D34E6C"/>
    <w:rsid w:val="00D35B4E"/>
    <w:rsid w:val="00D3611D"/>
    <w:rsid w:val="00D36E2F"/>
    <w:rsid w:val="00D370C8"/>
    <w:rsid w:val="00D41962"/>
    <w:rsid w:val="00D41D64"/>
    <w:rsid w:val="00D4254E"/>
    <w:rsid w:val="00D43580"/>
    <w:rsid w:val="00D43EE8"/>
    <w:rsid w:val="00D44F2D"/>
    <w:rsid w:val="00D45273"/>
    <w:rsid w:val="00D45B97"/>
    <w:rsid w:val="00D46227"/>
    <w:rsid w:val="00D4715F"/>
    <w:rsid w:val="00D471AF"/>
    <w:rsid w:val="00D47516"/>
    <w:rsid w:val="00D47534"/>
    <w:rsid w:val="00D47912"/>
    <w:rsid w:val="00D47D3F"/>
    <w:rsid w:val="00D50096"/>
    <w:rsid w:val="00D50121"/>
    <w:rsid w:val="00D513B4"/>
    <w:rsid w:val="00D51633"/>
    <w:rsid w:val="00D5195C"/>
    <w:rsid w:val="00D5470F"/>
    <w:rsid w:val="00D5524F"/>
    <w:rsid w:val="00D55C84"/>
    <w:rsid w:val="00D55E85"/>
    <w:rsid w:val="00D560B0"/>
    <w:rsid w:val="00D56AA6"/>
    <w:rsid w:val="00D56BB2"/>
    <w:rsid w:val="00D573F8"/>
    <w:rsid w:val="00D57437"/>
    <w:rsid w:val="00D57655"/>
    <w:rsid w:val="00D610A3"/>
    <w:rsid w:val="00D613B3"/>
    <w:rsid w:val="00D61ABE"/>
    <w:rsid w:val="00D625A3"/>
    <w:rsid w:val="00D639CE"/>
    <w:rsid w:val="00D63B77"/>
    <w:rsid w:val="00D63C50"/>
    <w:rsid w:val="00D63D8C"/>
    <w:rsid w:val="00D64161"/>
    <w:rsid w:val="00D647CB"/>
    <w:rsid w:val="00D652CD"/>
    <w:rsid w:val="00D65B7E"/>
    <w:rsid w:val="00D65CF3"/>
    <w:rsid w:val="00D661F4"/>
    <w:rsid w:val="00D6636D"/>
    <w:rsid w:val="00D676AD"/>
    <w:rsid w:val="00D678D6"/>
    <w:rsid w:val="00D7075A"/>
    <w:rsid w:val="00D70BF7"/>
    <w:rsid w:val="00D7106C"/>
    <w:rsid w:val="00D71420"/>
    <w:rsid w:val="00D714F1"/>
    <w:rsid w:val="00D716AF"/>
    <w:rsid w:val="00D72939"/>
    <w:rsid w:val="00D7299A"/>
    <w:rsid w:val="00D73875"/>
    <w:rsid w:val="00D748BF"/>
    <w:rsid w:val="00D755E3"/>
    <w:rsid w:val="00D75B1E"/>
    <w:rsid w:val="00D75C48"/>
    <w:rsid w:val="00D767E7"/>
    <w:rsid w:val="00D76AAA"/>
    <w:rsid w:val="00D76BAA"/>
    <w:rsid w:val="00D77160"/>
    <w:rsid w:val="00D77863"/>
    <w:rsid w:val="00D77996"/>
    <w:rsid w:val="00D8055D"/>
    <w:rsid w:val="00D806E7"/>
    <w:rsid w:val="00D80729"/>
    <w:rsid w:val="00D80925"/>
    <w:rsid w:val="00D81866"/>
    <w:rsid w:val="00D822F7"/>
    <w:rsid w:val="00D8230D"/>
    <w:rsid w:val="00D82C37"/>
    <w:rsid w:val="00D84374"/>
    <w:rsid w:val="00D84F18"/>
    <w:rsid w:val="00D86525"/>
    <w:rsid w:val="00D86B55"/>
    <w:rsid w:val="00D86C05"/>
    <w:rsid w:val="00D86CCD"/>
    <w:rsid w:val="00D87825"/>
    <w:rsid w:val="00D87E1F"/>
    <w:rsid w:val="00D90308"/>
    <w:rsid w:val="00D9032E"/>
    <w:rsid w:val="00D912B9"/>
    <w:rsid w:val="00D92605"/>
    <w:rsid w:val="00D9393B"/>
    <w:rsid w:val="00D93CDC"/>
    <w:rsid w:val="00D9444D"/>
    <w:rsid w:val="00D94722"/>
    <w:rsid w:val="00D94F31"/>
    <w:rsid w:val="00D95680"/>
    <w:rsid w:val="00D958EF"/>
    <w:rsid w:val="00D96906"/>
    <w:rsid w:val="00D969A1"/>
    <w:rsid w:val="00D96B08"/>
    <w:rsid w:val="00D97006"/>
    <w:rsid w:val="00D9704C"/>
    <w:rsid w:val="00D9772C"/>
    <w:rsid w:val="00D97A41"/>
    <w:rsid w:val="00D97C6E"/>
    <w:rsid w:val="00DA0048"/>
    <w:rsid w:val="00DA044D"/>
    <w:rsid w:val="00DA0C35"/>
    <w:rsid w:val="00DA0DA5"/>
    <w:rsid w:val="00DA1886"/>
    <w:rsid w:val="00DA1A3A"/>
    <w:rsid w:val="00DA1D8D"/>
    <w:rsid w:val="00DA21C4"/>
    <w:rsid w:val="00DA24B2"/>
    <w:rsid w:val="00DA312E"/>
    <w:rsid w:val="00DA4774"/>
    <w:rsid w:val="00DA4DC3"/>
    <w:rsid w:val="00DA4DF0"/>
    <w:rsid w:val="00DA6684"/>
    <w:rsid w:val="00DA712F"/>
    <w:rsid w:val="00DA72EA"/>
    <w:rsid w:val="00DB01E5"/>
    <w:rsid w:val="00DB027B"/>
    <w:rsid w:val="00DB02B0"/>
    <w:rsid w:val="00DB1566"/>
    <w:rsid w:val="00DB1B1B"/>
    <w:rsid w:val="00DB1CC4"/>
    <w:rsid w:val="00DB2E57"/>
    <w:rsid w:val="00DB3F8D"/>
    <w:rsid w:val="00DB49A6"/>
    <w:rsid w:val="00DB4B58"/>
    <w:rsid w:val="00DB4FA4"/>
    <w:rsid w:val="00DB585D"/>
    <w:rsid w:val="00DB5B36"/>
    <w:rsid w:val="00DB5B7C"/>
    <w:rsid w:val="00DB5CF5"/>
    <w:rsid w:val="00DB728E"/>
    <w:rsid w:val="00DC0851"/>
    <w:rsid w:val="00DC085E"/>
    <w:rsid w:val="00DC144C"/>
    <w:rsid w:val="00DC1AF1"/>
    <w:rsid w:val="00DC1B0C"/>
    <w:rsid w:val="00DC2064"/>
    <w:rsid w:val="00DC279D"/>
    <w:rsid w:val="00DC31EB"/>
    <w:rsid w:val="00DC362E"/>
    <w:rsid w:val="00DC3718"/>
    <w:rsid w:val="00DC3846"/>
    <w:rsid w:val="00DC4367"/>
    <w:rsid w:val="00DC4592"/>
    <w:rsid w:val="00DC5971"/>
    <w:rsid w:val="00DC5C6E"/>
    <w:rsid w:val="00DC5E44"/>
    <w:rsid w:val="00DC5ED3"/>
    <w:rsid w:val="00DC6021"/>
    <w:rsid w:val="00DC63EC"/>
    <w:rsid w:val="00DC78A7"/>
    <w:rsid w:val="00DD0758"/>
    <w:rsid w:val="00DD1729"/>
    <w:rsid w:val="00DD2295"/>
    <w:rsid w:val="00DD292B"/>
    <w:rsid w:val="00DD2CDF"/>
    <w:rsid w:val="00DD3EF6"/>
    <w:rsid w:val="00DD51E9"/>
    <w:rsid w:val="00DD5A7F"/>
    <w:rsid w:val="00DD761D"/>
    <w:rsid w:val="00DD7D07"/>
    <w:rsid w:val="00DE0F18"/>
    <w:rsid w:val="00DE29BF"/>
    <w:rsid w:val="00DE2BD7"/>
    <w:rsid w:val="00DE2E6F"/>
    <w:rsid w:val="00DE3F6C"/>
    <w:rsid w:val="00DE408D"/>
    <w:rsid w:val="00DE4F17"/>
    <w:rsid w:val="00DE61FE"/>
    <w:rsid w:val="00DE62FE"/>
    <w:rsid w:val="00DE6460"/>
    <w:rsid w:val="00DE7E14"/>
    <w:rsid w:val="00DE7EFD"/>
    <w:rsid w:val="00DF125F"/>
    <w:rsid w:val="00DF17D2"/>
    <w:rsid w:val="00DF190D"/>
    <w:rsid w:val="00DF34C1"/>
    <w:rsid w:val="00DF3712"/>
    <w:rsid w:val="00DF3B4E"/>
    <w:rsid w:val="00DF3F41"/>
    <w:rsid w:val="00DF4FB6"/>
    <w:rsid w:val="00DF56A9"/>
    <w:rsid w:val="00DF5E7B"/>
    <w:rsid w:val="00DF68E6"/>
    <w:rsid w:val="00DF74DA"/>
    <w:rsid w:val="00DF7EEE"/>
    <w:rsid w:val="00E005B9"/>
    <w:rsid w:val="00E009D2"/>
    <w:rsid w:val="00E00BA3"/>
    <w:rsid w:val="00E01BCA"/>
    <w:rsid w:val="00E02315"/>
    <w:rsid w:val="00E02C54"/>
    <w:rsid w:val="00E03252"/>
    <w:rsid w:val="00E06D04"/>
    <w:rsid w:val="00E074E3"/>
    <w:rsid w:val="00E07555"/>
    <w:rsid w:val="00E10A6A"/>
    <w:rsid w:val="00E10B4E"/>
    <w:rsid w:val="00E10BF3"/>
    <w:rsid w:val="00E10D04"/>
    <w:rsid w:val="00E11379"/>
    <w:rsid w:val="00E12056"/>
    <w:rsid w:val="00E123BB"/>
    <w:rsid w:val="00E126C2"/>
    <w:rsid w:val="00E1274E"/>
    <w:rsid w:val="00E12C62"/>
    <w:rsid w:val="00E1312C"/>
    <w:rsid w:val="00E1447C"/>
    <w:rsid w:val="00E152A9"/>
    <w:rsid w:val="00E15BA5"/>
    <w:rsid w:val="00E16C61"/>
    <w:rsid w:val="00E172A2"/>
    <w:rsid w:val="00E1761C"/>
    <w:rsid w:val="00E17736"/>
    <w:rsid w:val="00E17C86"/>
    <w:rsid w:val="00E21336"/>
    <w:rsid w:val="00E21A0E"/>
    <w:rsid w:val="00E22C15"/>
    <w:rsid w:val="00E22EBC"/>
    <w:rsid w:val="00E23319"/>
    <w:rsid w:val="00E233DE"/>
    <w:rsid w:val="00E24017"/>
    <w:rsid w:val="00E24705"/>
    <w:rsid w:val="00E24A58"/>
    <w:rsid w:val="00E25798"/>
    <w:rsid w:val="00E25A75"/>
    <w:rsid w:val="00E275EC"/>
    <w:rsid w:val="00E278F1"/>
    <w:rsid w:val="00E27962"/>
    <w:rsid w:val="00E27EE2"/>
    <w:rsid w:val="00E27F4C"/>
    <w:rsid w:val="00E30D7F"/>
    <w:rsid w:val="00E3145B"/>
    <w:rsid w:val="00E32F5A"/>
    <w:rsid w:val="00E3304A"/>
    <w:rsid w:val="00E3321B"/>
    <w:rsid w:val="00E33248"/>
    <w:rsid w:val="00E336D6"/>
    <w:rsid w:val="00E3424C"/>
    <w:rsid w:val="00E349AB"/>
    <w:rsid w:val="00E34EDD"/>
    <w:rsid w:val="00E3501B"/>
    <w:rsid w:val="00E35208"/>
    <w:rsid w:val="00E35ADA"/>
    <w:rsid w:val="00E35B11"/>
    <w:rsid w:val="00E3702D"/>
    <w:rsid w:val="00E405A2"/>
    <w:rsid w:val="00E411D2"/>
    <w:rsid w:val="00E41246"/>
    <w:rsid w:val="00E42C05"/>
    <w:rsid w:val="00E42F96"/>
    <w:rsid w:val="00E430D0"/>
    <w:rsid w:val="00E43481"/>
    <w:rsid w:val="00E434A4"/>
    <w:rsid w:val="00E435F5"/>
    <w:rsid w:val="00E4393C"/>
    <w:rsid w:val="00E43E74"/>
    <w:rsid w:val="00E45C38"/>
    <w:rsid w:val="00E46053"/>
    <w:rsid w:val="00E4720D"/>
    <w:rsid w:val="00E47998"/>
    <w:rsid w:val="00E523A2"/>
    <w:rsid w:val="00E523BA"/>
    <w:rsid w:val="00E52BBC"/>
    <w:rsid w:val="00E5439A"/>
    <w:rsid w:val="00E5454B"/>
    <w:rsid w:val="00E548EC"/>
    <w:rsid w:val="00E54BE0"/>
    <w:rsid w:val="00E5534D"/>
    <w:rsid w:val="00E55451"/>
    <w:rsid w:val="00E55F6A"/>
    <w:rsid w:val="00E60184"/>
    <w:rsid w:val="00E60722"/>
    <w:rsid w:val="00E621EC"/>
    <w:rsid w:val="00E6277B"/>
    <w:rsid w:val="00E63432"/>
    <w:rsid w:val="00E650DB"/>
    <w:rsid w:val="00E65803"/>
    <w:rsid w:val="00E6606A"/>
    <w:rsid w:val="00E666FD"/>
    <w:rsid w:val="00E67057"/>
    <w:rsid w:val="00E67535"/>
    <w:rsid w:val="00E7006C"/>
    <w:rsid w:val="00E7049B"/>
    <w:rsid w:val="00E71008"/>
    <w:rsid w:val="00E711BF"/>
    <w:rsid w:val="00E71450"/>
    <w:rsid w:val="00E71B14"/>
    <w:rsid w:val="00E72152"/>
    <w:rsid w:val="00E7245B"/>
    <w:rsid w:val="00E72614"/>
    <w:rsid w:val="00E74802"/>
    <w:rsid w:val="00E74C9C"/>
    <w:rsid w:val="00E75E83"/>
    <w:rsid w:val="00E76A9C"/>
    <w:rsid w:val="00E803AD"/>
    <w:rsid w:val="00E805BC"/>
    <w:rsid w:val="00E81B2B"/>
    <w:rsid w:val="00E81D87"/>
    <w:rsid w:val="00E82FE8"/>
    <w:rsid w:val="00E831F8"/>
    <w:rsid w:val="00E836AC"/>
    <w:rsid w:val="00E84666"/>
    <w:rsid w:val="00E84B4B"/>
    <w:rsid w:val="00E86D2A"/>
    <w:rsid w:val="00E87810"/>
    <w:rsid w:val="00E90D16"/>
    <w:rsid w:val="00E910F4"/>
    <w:rsid w:val="00E91817"/>
    <w:rsid w:val="00E93FF5"/>
    <w:rsid w:val="00E948E3"/>
    <w:rsid w:val="00E94C87"/>
    <w:rsid w:val="00E964CF"/>
    <w:rsid w:val="00E964E1"/>
    <w:rsid w:val="00E96946"/>
    <w:rsid w:val="00E96CAF"/>
    <w:rsid w:val="00E96EE6"/>
    <w:rsid w:val="00E96F46"/>
    <w:rsid w:val="00E972F4"/>
    <w:rsid w:val="00E974E4"/>
    <w:rsid w:val="00E97515"/>
    <w:rsid w:val="00EA0016"/>
    <w:rsid w:val="00EA029C"/>
    <w:rsid w:val="00EA0B9D"/>
    <w:rsid w:val="00EA0C5E"/>
    <w:rsid w:val="00EA0EBE"/>
    <w:rsid w:val="00EA3C5B"/>
    <w:rsid w:val="00EA3E7D"/>
    <w:rsid w:val="00EA3E98"/>
    <w:rsid w:val="00EA53A9"/>
    <w:rsid w:val="00EA54F5"/>
    <w:rsid w:val="00EA591A"/>
    <w:rsid w:val="00EA6A25"/>
    <w:rsid w:val="00EA7187"/>
    <w:rsid w:val="00EA74E0"/>
    <w:rsid w:val="00EA7BCE"/>
    <w:rsid w:val="00EB0224"/>
    <w:rsid w:val="00EB0FF4"/>
    <w:rsid w:val="00EB28BD"/>
    <w:rsid w:val="00EB29D8"/>
    <w:rsid w:val="00EB2DB7"/>
    <w:rsid w:val="00EB35A4"/>
    <w:rsid w:val="00EB3629"/>
    <w:rsid w:val="00EB4650"/>
    <w:rsid w:val="00EB4C7D"/>
    <w:rsid w:val="00EB4DB3"/>
    <w:rsid w:val="00EB65CB"/>
    <w:rsid w:val="00EB676C"/>
    <w:rsid w:val="00EB683E"/>
    <w:rsid w:val="00EB69E2"/>
    <w:rsid w:val="00EB6AD7"/>
    <w:rsid w:val="00EB73BE"/>
    <w:rsid w:val="00EB7443"/>
    <w:rsid w:val="00EB7486"/>
    <w:rsid w:val="00EB79BB"/>
    <w:rsid w:val="00EC077F"/>
    <w:rsid w:val="00EC0F0E"/>
    <w:rsid w:val="00EC18CB"/>
    <w:rsid w:val="00EC1E11"/>
    <w:rsid w:val="00EC2F6F"/>
    <w:rsid w:val="00EC343E"/>
    <w:rsid w:val="00EC3C10"/>
    <w:rsid w:val="00EC4166"/>
    <w:rsid w:val="00EC5097"/>
    <w:rsid w:val="00EC521D"/>
    <w:rsid w:val="00EC6647"/>
    <w:rsid w:val="00EC71FA"/>
    <w:rsid w:val="00EC7D78"/>
    <w:rsid w:val="00EC7E3E"/>
    <w:rsid w:val="00ED138E"/>
    <w:rsid w:val="00ED1C4B"/>
    <w:rsid w:val="00ED202D"/>
    <w:rsid w:val="00ED2699"/>
    <w:rsid w:val="00ED2C33"/>
    <w:rsid w:val="00ED38E8"/>
    <w:rsid w:val="00ED3B1C"/>
    <w:rsid w:val="00ED4406"/>
    <w:rsid w:val="00ED48DC"/>
    <w:rsid w:val="00ED48F9"/>
    <w:rsid w:val="00ED566B"/>
    <w:rsid w:val="00ED5745"/>
    <w:rsid w:val="00ED5F09"/>
    <w:rsid w:val="00ED624C"/>
    <w:rsid w:val="00ED685D"/>
    <w:rsid w:val="00ED73FE"/>
    <w:rsid w:val="00ED7D52"/>
    <w:rsid w:val="00ED7D82"/>
    <w:rsid w:val="00ED7FF3"/>
    <w:rsid w:val="00EE0C5C"/>
    <w:rsid w:val="00EE1FD7"/>
    <w:rsid w:val="00EE2413"/>
    <w:rsid w:val="00EE3B74"/>
    <w:rsid w:val="00EE3EF4"/>
    <w:rsid w:val="00EE413A"/>
    <w:rsid w:val="00EE49A7"/>
    <w:rsid w:val="00EE5760"/>
    <w:rsid w:val="00EE57B8"/>
    <w:rsid w:val="00EE6247"/>
    <w:rsid w:val="00EE6CEA"/>
    <w:rsid w:val="00EF0032"/>
    <w:rsid w:val="00EF03B1"/>
    <w:rsid w:val="00EF0D2A"/>
    <w:rsid w:val="00EF145D"/>
    <w:rsid w:val="00EF2DBE"/>
    <w:rsid w:val="00EF2FD2"/>
    <w:rsid w:val="00EF304F"/>
    <w:rsid w:val="00EF3652"/>
    <w:rsid w:val="00EF37B0"/>
    <w:rsid w:val="00EF3878"/>
    <w:rsid w:val="00EF392A"/>
    <w:rsid w:val="00EF39E6"/>
    <w:rsid w:val="00EF3B4C"/>
    <w:rsid w:val="00EF47DE"/>
    <w:rsid w:val="00EF4FA5"/>
    <w:rsid w:val="00EF5729"/>
    <w:rsid w:val="00EF57F7"/>
    <w:rsid w:val="00EF64C8"/>
    <w:rsid w:val="00EF6720"/>
    <w:rsid w:val="00EF779D"/>
    <w:rsid w:val="00EF7999"/>
    <w:rsid w:val="00EF7B34"/>
    <w:rsid w:val="00F00343"/>
    <w:rsid w:val="00F01229"/>
    <w:rsid w:val="00F01887"/>
    <w:rsid w:val="00F02ED1"/>
    <w:rsid w:val="00F0368E"/>
    <w:rsid w:val="00F0378F"/>
    <w:rsid w:val="00F044F0"/>
    <w:rsid w:val="00F04E31"/>
    <w:rsid w:val="00F052B8"/>
    <w:rsid w:val="00F0587F"/>
    <w:rsid w:val="00F06A47"/>
    <w:rsid w:val="00F06D54"/>
    <w:rsid w:val="00F071D9"/>
    <w:rsid w:val="00F07C81"/>
    <w:rsid w:val="00F11E57"/>
    <w:rsid w:val="00F13C80"/>
    <w:rsid w:val="00F13EE5"/>
    <w:rsid w:val="00F13F17"/>
    <w:rsid w:val="00F14525"/>
    <w:rsid w:val="00F1479F"/>
    <w:rsid w:val="00F15948"/>
    <w:rsid w:val="00F1659D"/>
    <w:rsid w:val="00F16621"/>
    <w:rsid w:val="00F16BDC"/>
    <w:rsid w:val="00F175EB"/>
    <w:rsid w:val="00F2070E"/>
    <w:rsid w:val="00F20806"/>
    <w:rsid w:val="00F20813"/>
    <w:rsid w:val="00F20ABE"/>
    <w:rsid w:val="00F20B1A"/>
    <w:rsid w:val="00F21B91"/>
    <w:rsid w:val="00F21CA6"/>
    <w:rsid w:val="00F21D27"/>
    <w:rsid w:val="00F22D03"/>
    <w:rsid w:val="00F22E15"/>
    <w:rsid w:val="00F22EB9"/>
    <w:rsid w:val="00F23D1A"/>
    <w:rsid w:val="00F23DEF"/>
    <w:rsid w:val="00F2439B"/>
    <w:rsid w:val="00F24B31"/>
    <w:rsid w:val="00F24C54"/>
    <w:rsid w:val="00F24E79"/>
    <w:rsid w:val="00F2558C"/>
    <w:rsid w:val="00F25828"/>
    <w:rsid w:val="00F25A0C"/>
    <w:rsid w:val="00F25A77"/>
    <w:rsid w:val="00F26584"/>
    <w:rsid w:val="00F26F81"/>
    <w:rsid w:val="00F274C9"/>
    <w:rsid w:val="00F3157D"/>
    <w:rsid w:val="00F31E47"/>
    <w:rsid w:val="00F33C23"/>
    <w:rsid w:val="00F33C8F"/>
    <w:rsid w:val="00F3433C"/>
    <w:rsid w:val="00F34470"/>
    <w:rsid w:val="00F34B93"/>
    <w:rsid w:val="00F36751"/>
    <w:rsid w:val="00F36C46"/>
    <w:rsid w:val="00F37946"/>
    <w:rsid w:val="00F37B23"/>
    <w:rsid w:val="00F37D65"/>
    <w:rsid w:val="00F42488"/>
    <w:rsid w:val="00F42D51"/>
    <w:rsid w:val="00F42EC2"/>
    <w:rsid w:val="00F434C5"/>
    <w:rsid w:val="00F44404"/>
    <w:rsid w:val="00F45AC3"/>
    <w:rsid w:val="00F462F8"/>
    <w:rsid w:val="00F4736E"/>
    <w:rsid w:val="00F4766F"/>
    <w:rsid w:val="00F47AE6"/>
    <w:rsid w:val="00F50694"/>
    <w:rsid w:val="00F50D51"/>
    <w:rsid w:val="00F511ED"/>
    <w:rsid w:val="00F51367"/>
    <w:rsid w:val="00F5236A"/>
    <w:rsid w:val="00F5260D"/>
    <w:rsid w:val="00F53655"/>
    <w:rsid w:val="00F54765"/>
    <w:rsid w:val="00F54D0F"/>
    <w:rsid w:val="00F55796"/>
    <w:rsid w:val="00F56EA6"/>
    <w:rsid w:val="00F57429"/>
    <w:rsid w:val="00F57946"/>
    <w:rsid w:val="00F57EBF"/>
    <w:rsid w:val="00F6000A"/>
    <w:rsid w:val="00F6048D"/>
    <w:rsid w:val="00F604A6"/>
    <w:rsid w:val="00F60875"/>
    <w:rsid w:val="00F609E4"/>
    <w:rsid w:val="00F6107A"/>
    <w:rsid w:val="00F612BA"/>
    <w:rsid w:val="00F61AD8"/>
    <w:rsid w:val="00F61B51"/>
    <w:rsid w:val="00F6218E"/>
    <w:rsid w:val="00F62705"/>
    <w:rsid w:val="00F629DC"/>
    <w:rsid w:val="00F62A69"/>
    <w:rsid w:val="00F62E48"/>
    <w:rsid w:val="00F63205"/>
    <w:rsid w:val="00F633C0"/>
    <w:rsid w:val="00F6348D"/>
    <w:rsid w:val="00F63C48"/>
    <w:rsid w:val="00F644B4"/>
    <w:rsid w:val="00F65567"/>
    <w:rsid w:val="00F655BF"/>
    <w:rsid w:val="00F659D4"/>
    <w:rsid w:val="00F67258"/>
    <w:rsid w:val="00F6799C"/>
    <w:rsid w:val="00F70CD7"/>
    <w:rsid w:val="00F73F9B"/>
    <w:rsid w:val="00F74712"/>
    <w:rsid w:val="00F74EAB"/>
    <w:rsid w:val="00F752EB"/>
    <w:rsid w:val="00F75397"/>
    <w:rsid w:val="00F754A0"/>
    <w:rsid w:val="00F76321"/>
    <w:rsid w:val="00F7687F"/>
    <w:rsid w:val="00F76E01"/>
    <w:rsid w:val="00F77F1E"/>
    <w:rsid w:val="00F81E23"/>
    <w:rsid w:val="00F82296"/>
    <w:rsid w:val="00F82FC8"/>
    <w:rsid w:val="00F8317D"/>
    <w:rsid w:val="00F84EEF"/>
    <w:rsid w:val="00F85A2C"/>
    <w:rsid w:val="00F86318"/>
    <w:rsid w:val="00F86861"/>
    <w:rsid w:val="00F86A36"/>
    <w:rsid w:val="00F90197"/>
    <w:rsid w:val="00F9024C"/>
    <w:rsid w:val="00F90DB5"/>
    <w:rsid w:val="00F90E28"/>
    <w:rsid w:val="00F90FDE"/>
    <w:rsid w:val="00F91044"/>
    <w:rsid w:val="00F9213D"/>
    <w:rsid w:val="00F92638"/>
    <w:rsid w:val="00F926AF"/>
    <w:rsid w:val="00F93402"/>
    <w:rsid w:val="00F943C9"/>
    <w:rsid w:val="00F96208"/>
    <w:rsid w:val="00F96AF3"/>
    <w:rsid w:val="00F96BC8"/>
    <w:rsid w:val="00F979F8"/>
    <w:rsid w:val="00FA0761"/>
    <w:rsid w:val="00FA11B7"/>
    <w:rsid w:val="00FA19A0"/>
    <w:rsid w:val="00FA2F47"/>
    <w:rsid w:val="00FA44D6"/>
    <w:rsid w:val="00FA520E"/>
    <w:rsid w:val="00FA5696"/>
    <w:rsid w:val="00FA5A28"/>
    <w:rsid w:val="00FA6A19"/>
    <w:rsid w:val="00FA6B25"/>
    <w:rsid w:val="00FB0478"/>
    <w:rsid w:val="00FB1355"/>
    <w:rsid w:val="00FB1778"/>
    <w:rsid w:val="00FB1840"/>
    <w:rsid w:val="00FB19B1"/>
    <w:rsid w:val="00FB2359"/>
    <w:rsid w:val="00FB23CF"/>
    <w:rsid w:val="00FB2458"/>
    <w:rsid w:val="00FB26B3"/>
    <w:rsid w:val="00FB2833"/>
    <w:rsid w:val="00FB36FA"/>
    <w:rsid w:val="00FB3BFB"/>
    <w:rsid w:val="00FB3DF0"/>
    <w:rsid w:val="00FB4409"/>
    <w:rsid w:val="00FB500E"/>
    <w:rsid w:val="00FB572C"/>
    <w:rsid w:val="00FB5FD2"/>
    <w:rsid w:val="00FB5FE3"/>
    <w:rsid w:val="00FB7CE1"/>
    <w:rsid w:val="00FC1684"/>
    <w:rsid w:val="00FC2AAE"/>
    <w:rsid w:val="00FC41B3"/>
    <w:rsid w:val="00FC43A3"/>
    <w:rsid w:val="00FC46D9"/>
    <w:rsid w:val="00FC49FF"/>
    <w:rsid w:val="00FC6997"/>
    <w:rsid w:val="00FC6DAD"/>
    <w:rsid w:val="00FC6DCF"/>
    <w:rsid w:val="00FC72EB"/>
    <w:rsid w:val="00FD08E5"/>
    <w:rsid w:val="00FD0E9E"/>
    <w:rsid w:val="00FD15AD"/>
    <w:rsid w:val="00FD2219"/>
    <w:rsid w:val="00FD25FD"/>
    <w:rsid w:val="00FD30D3"/>
    <w:rsid w:val="00FD3427"/>
    <w:rsid w:val="00FD3AB5"/>
    <w:rsid w:val="00FD7B74"/>
    <w:rsid w:val="00FE06E2"/>
    <w:rsid w:val="00FE0EDA"/>
    <w:rsid w:val="00FE152F"/>
    <w:rsid w:val="00FE17EF"/>
    <w:rsid w:val="00FE184E"/>
    <w:rsid w:val="00FE26BB"/>
    <w:rsid w:val="00FE28AC"/>
    <w:rsid w:val="00FE2912"/>
    <w:rsid w:val="00FE2FD6"/>
    <w:rsid w:val="00FE3619"/>
    <w:rsid w:val="00FE3A89"/>
    <w:rsid w:val="00FE3B2B"/>
    <w:rsid w:val="00FE3E37"/>
    <w:rsid w:val="00FE42CC"/>
    <w:rsid w:val="00FE479E"/>
    <w:rsid w:val="00FE6346"/>
    <w:rsid w:val="00FE6BC9"/>
    <w:rsid w:val="00FE6D6E"/>
    <w:rsid w:val="00FE7858"/>
    <w:rsid w:val="00FF0EBF"/>
    <w:rsid w:val="00FF0F59"/>
    <w:rsid w:val="00FF139F"/>
    <w:rsid w:val="00FF206E"/>
    <w:rsid w:val="00FF20FB"/>
    <w:rsid w:val="00FF3804"/>
    <w:rsid w:val="00FF3E14"/>
    <w:rsid w:val="00FF4248"/>
    <w:rsid w:val="00FF4BE1"/>
    <w:rsid w:val="00FF5AC9"/>
    <w:rsid w:val="00FF6577"/>
    <w:rsid w:val="00FF6D96"/>
    <w:rsid w:val="00FF7F5A"/>
    <w:rsid w:val="00FF7F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752C86"/>
  <w15:docId w15:val="{D079F243-6D90-4CC3-A7AA-5499DE344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205"/>
    <w:pPr>
      <w:bidi/>
    </w:pPr>
    <w:rPr>
      <w:sz w:val="24"/>
      <w:szCs w:val="24"/>
      <w:lang w:eastAsia="ar-SA"/>
    </w:rPr>
  </w:style>
  <w:style w:type="paragraph" w:styleId="Heading1">
    <w:name w:val="heading 1"/>
    <w:basedOn w:val="Normal"/>
    <w:next w:val="Normal"/>
    <w:link w:val="Heading1Char"/>
    <w:qFormat/>
    <w:rsid w:val="00F63205"/>
    <w:pPr>
      <w:keepNext/>
      <w:jc w:val="center"/>
      <w:outlineLvl w:val="0"/>
    </w:pPr>
    <w:rPr>
      <w:rFonts w:cs="Simplified Arabic"/>
      <w:b/>
      <w:bCs/>
    </w:rPr>
  </w:style>
  <w:style w:type="paragraph" w:styleId="Heading2">
    <w:name w:val="heading 2"/>
    <w:basedOn w:val="Normal"/>
    <w:next w:val="Normal"/>
    <w:link w:val="Heading2Char"/>
    <w:qFormat/>
    <w:rsid w:val="00F63205"/>
    <w:pPr>
      <w:keepNext/>
      <w:jc w:val="lowKashida"/>
      <w:outlineLvl w:val="1"/>
    </w:pPr>
    <w:rPr>
      <w:rFonts w:cs="Simplified Arabic"/>
      <w:b/>
      <w:bCs/>
    </w:rPr>
  </w:style>
  <w:style w:type="paragraph" w:styleId="Heading3">
    <w:name w:val="heading 3"/>
    <w:basedOn w:val="Normal"/>
    <w:next w:val="Normal"/>
    <w:link w:val="Heading3Char"/>
    <w:qFormat/>
    <w:rsid w:val="00F63205"/>
    <w:pPr>
      <w:keepNext/>
      <w:outlineLvl w:val="2"/>
    </w:pPr>
    <w:rPr>
      <w:rFonts w:cs="Simplified Arabic"/>
      <w:b/>
      <w:bCs/>
    </w:rPr>
  </w:style>
  <w:style w:type="paragraph" w:styleId="Heading4">
    <w:name w:val="heading 4"/>
    <w:basedOn w:val="Normal"/>
    <w:next w:val="Normal"/>
    <w:qFormat/>
    <w:rsid w:val="00F63205"/>
    <w:pPr>
      <w:keepNext/>
      <w:jc w:val="lowKashida"/>
      <w:outlineLvl w:val="3"/>
    </w:pPr>
    <w:rPr>
      <w:rFonts w:cs="Simplified Arabic"/>
      <w:b/>
      <w:bCs/>
    </w:rPr>
  </w:style>
  <w:style w:type="paragraph" w:styleId="Heading5">
    <w:name w:val="heading 5"/>
    <w:basedOn w:val="Normal"/>
    <w:next w:val="Normal"/>
    <w:qFormat/>
    <w:rsid w:val="00F63205"/>
    <w:pPr>
      <w:keepNext/>
      <w:jc w:val="both"/>
      <w:outlineLvl w:val="4"/>
    </w:pPr>
    <w:rPr>
      <w:rFonts w:cs="Simplified Arabic"/>
      <w:b/>
      <w:bCs/>
    </w:rPr>
  </w:style>
  <w:style w:type="paragraph" w:styleId="Heading6">
    <w:name w:val="heading 6"/>
    <w:basedOn w:val="Normal"/>
    <w:next w:val="Normal"/>
    <w:link w:val="Heading6Char"/>
    <w:qFormat/>
    <w:rsid w:val="00F63205"/>
    <w:pPr>
      <w:keepNext/>
      <w:jc w:val="center"/>
      <w:outlineLvl w:val="5"/>
    </w:pPr>
    <w:rPr>
      <w:rFonts w:cs="Simplified Arabic"/>
      <w:b/>
      <w:bCs/>
      <w:sz w:val="22"/>
      <w:szCs w:val="22"/>
    </w:rPr>
  </w:style>
  <w:style w:type="paragraph" w:styleId="Heading7">
    <w:name w:val="heading 7"/>
    <w:basedOn w:val="Normal"/>
    <w:next w:val="Normal"/>
    <w:link w:val="Heading7Char"/>
    <w:qFormat/>
    <w:rsid w:val="00F63205"/>
    <w:pPr>
      <w:keepNext/>
      <w:jc w:val="lowKashida"/>
      <w:outlineLvl w:val="6"/>
    </w:pPr>
    <w:rPr>
      <w:rFonts w:cs="Simplified Arabic"/>
      <w:b/>
      <w:bCs/>
      <w:sz w:val="22"/>
      <w:szCs w:val="22"/>
    </w:rPr>
  </w:style>
  <w:style w:type="paragraph" w:styleId="Heading8">
    <w:name w:val="heading 8"/>
    <w:basedOn w:val="Normal"/>
    <w:next w:val="Normal"/>
    <w:qFormat/>
    <w:rsid w:val="00F63205"/>
    <w:pPr>
      <w:keepNext/>
      <w:jc w:val="lowKashida"/>
      <w:outlineLvl w:val="7"/>
    </w:pPr>
    <w:rPr>
      <w:rFonts w:cs="Simplified Arabic"/>
      <w:b/>
      <w:bCs/>
      <w:sz w:val="18"/>
      <w:szCs w:val="18"/>
    </w:rPr>
  </w:style>
  <w:style w:type="paragraph" w:styleId="Heading9">
    <w:name w:val="heading 9"/>
    <w:basedOn w:val="Normal"/>
    <w:next w:val="Normal"/>
    <w:qFormat/>
    <w:rsid w:val="00F63205"/>
    <w:pPr>
      <w:keepNext/>
      <w:outlineLvl w:val="8"/>
    </w:pPr>
    <w:rPr>
      <w:rFonts w:ascii="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F63205"/>
    <w:pPr>
      <w:jc w:val="lowKashida"/>
    </w:pPr>
    <w:rPr>
      <w:rFonts w:cs="Simplified Arabic"/>
    </w:rPr>
  </w:style>
  <w:style w:type="paragraph" w:styleId="BodyTextIndent2">
    <w:name w:val="Body Text Indent 2"/>
    <w:basedOn w:val="Normal"/>
    <w:semiHidden/>
    <w:rsid w:val="00F63205"/>
    <w:pPr>
      <w:tabs>
        <w:tab w:val="center" w:pos="386"/>
      </w:tabs>
      <w:ind w:left="206"/>
      <w:jc w:val="lowKashida"/>
    </w:pPr>
    <w:rPr>
      <w:rFonts w:cs="Simplified Arabic"/>
    </w:rPr>
  </w:style>
  <w:style w:type="paragraph" w:styleId="Header">
    <w:name w:val="header"/>
    <w:basedOn w:val="Normal"/>
    <w:uiPriority w:val="99"/>
    <w:rsid w:val="00F63205"/>
    <w:pPr>
      <w:tabs>
        <w:tab w:val="center" w:pos="4153"/>
        <w:tab w:val="right" w:pos="8306"/>
      </w:tabs>
    </w:pPr>
    <w:rPr>
      <w:rFonts w:cs="Traditional Arabic"/>
      <w:noProof/>
      <w:sz w:val="20"/>
      <w:szCs w:val="20"/>
      <w:lang w:eastAsia="en-US"/>
    </w:rPr>
  </w:style>
  <w:style w:type="character" w:customStyle="1" w:styleId="HeaderChar">
    <w:name w:val="Header Char"/>
    <w:basedOn w:val="DefaultParagraphFont"/>
    <w:uiPriority w:val="99"/>
    <w:semiHidden/>
    <w:rsid w:val="00F63205"/>
    <w:rPr>
      <w:rFonts w:cs="Traditional Arabic"/>
      <w:noProof/>
    </w:rPr>
  </w:style>
  <w:style w:type="paragraph" w:styleId="Title">
    <w:name w:val="Title"/>
    <w:basedOn w:val="Normal"/>
    <w:link w:val="TitleChar"/>
    <w:qFormat/>
    <w:rsid w:val="00F63205"/>
    <w:pPr>
      <w:jc w:val="center"/>
    </w:pPr>
    <w:rPr>
      <w:rFonts w:cs="Simplified Arabic"/>
      <w:b/>
      <w:bCs/>
    </w:rPr>
  </w:style>
  <w:style w:type="paragraph" w:styleId="Footer">
    <w:name w:val="footer"/>
    <w:basedOn w:val="Normal"/>
    <w:uiPriority w:val="99"/>
    <w:unhideWhenUsed/>
    <w:rsid w:val="00F63205"/>
    <w:pPr>
      <w:tabs>
        <w:tab w:val="center" w:pos="4153"/>
        <w:tab w:val="right" w:pos="8306"/>
      </w:tabs>
    </w:pPr>
  </w:style>
  <w:style w:type="character" w:customStyle="1" w:styleId="FooterChar">
    <w:name w:val="Footer Char"/>
    <w:basedOn w:val="DefaultParagraphFont"/>
    <w:uiPriority w:val="99"/>
    <w:rsid w:val="00F63205"/>
    <w:rPr>
      <w:sz w:val="24"/>
      <w:szCs w:val="24"/>
      <w:lang w:eastAsia="ar-SA"/>
    </w:rPr>
  </w:style>
  <w:style w:type="paragraph" w:styleId="BodyText2">
    <w:name w:val="Body Text 2"/>
    <w:basedOn w:val="Normal"/>
    <w:semiHidden/>
    <w:rsid w:val="00F63205"/>
    <w:pPr>
      <w:ind w:right="720"/>
      <w:jc w:val="lowKashida"/>
    </w:pPr>
    <w:rPr>
      <w:rFonts w:cs="Simplified Arabic"/>
      <w:b/>
      <w:bCs/>
    </w:rPr>
  </w:style>
  <w:style w:type="character" w:styleId="PageNumber">
    <w:name w:val="page number"/>
    <w:basedOn w:val="DefaultParagraphFont"/>
    <w:semiHidden/>
    <w:rsid w:val="00F63205"/>
  </w:style>
  <w:style w:type="paragraph" w:styleId="FootnoteText">
    <w:name w:val="footnote text"/>
    <w:basedOn w:val="Normal"/>
    <w:link w:val="FootnoteTextChar"/>
    <w:rsid w:val="00F63205"/>
    <w:rPr>
      <w:sz w:val="20"/>
      <w:szCs w:val="20"/>
    </w:rPr>
  </w:style>
  <w:style w:type="character" w:styleId="FootnoteReference">
    <w:name w:val="footnote reference"/>
    <w:basedOn w:val="DefaultParagraphFont"/>
    <w:semiHidden/>
    <w:rsid w:val="00AB75C8"/>
    <w:rPr>
      <w:rFonts w:cs="Simplified Arabic"/>
      <w:b/>
      <w:bCs/>
      <w:color w:val="000000" w:themeColor="text1"/>
      <w:vertAlign w:val="superscript"/>
    </w:rPr>
  </w:style>
  <w:style w:type="paragraph" w:styleId="BalloonText">
    <w:name w:val="Balloon Text"/>
    <w:basedOn w:val="Normal"/>
    <w:link w:val="BalloonTextChar"/>
    <w:uiPriority w:val="99"/>
    <w:semiHidden/>
    <w:unhideWhenUsed/>
    <w:rsid w:val="003E21F1"/>
    <w:rPr>
      <w:rFonts w:ascii="Tahoma" w:hAnsi="Tahoma" w:cs="Tahoma"/>
      <w:sz w:val="16"/>
      <w:szCs w:val="16"/>
    </w:rPr>
  </w:style>
  <w:style w:type="character" w:customStyle="1" w:styleId="BalloonTextChar">
    <w:name w:val="Balloon Text Char"/>
    <w:basedOn w:val="DefaultParagraphFont"/>
    <w:link w:val="BalloonText"/>
    <w:uiPriority w:val="99"/>
    <w:semiHidden/>
    <w:rsid w:val="003E21F1"/>
    <w:rPr>
      <w:rFonts w:ascii="Tahoma" w:hAnsi="Tahoma" w:cs="Tahoma"/>
      <w:sz w:val="16"/>
      <w:szCs w:val="16"/>
      <w:lang w:eastAsia="ar-SA"/>
    </w:rPr>
  </w:style>
  <w:style w:type="paragraph" w:styleId="ListParagraph">
    <w:name w:val="List Paragraph"/>
    <w:basedOn w:val="Normal"/>
    <w:uiPriority w:val="34"/>
    <w:qFormat/>
    <w:rsid w:val="005071E0"/>
    <w:pPr>
      <w:ind w:left="720"/>
      <w:contextualSpacing/>
    </w:pPr>
  </w:style>
  <w:style w:type="paragraph" w:styleId="NormalWeb">
    <w:name w:val="Normal (Web)"/>
    <w:basedOn w:val="Normal"/>
    <w:uiPriority w:val="99"/>
    <w:unhideWhenUsed/>
    <w:rsid w:val="002D7F06"/>
    <w:pPr>
      <w:bidi w:val="0"/>
      <w:spacing w:before="100" w:beforeAutospacing="1" w:after="100" w:afterAutospacing="1"/>
    </w:pPr>
    <w:rPr>
      <w:lang w:eastAsia="en-US"/>
    </w:rPr>
  </w:style>
  <w:style w:type="paragraph" w:styleId="EndnoteText">
    <w:name w:val="endnote text"/>
    <w:basedOn w:val="Normal"/>
    <w:link w:val="EndnoteTextChar"/>
    <w:uiPriority w:val="99"/>
    <w:semiHidden/>
    <w:unhideWhenUsed/>
    <w:rsid w:val="00DE4F17"/>
    <w:rPr>
      <w:sz w:val="20"/>
      <w:szCs w:val="20"/>
    </w:rPr>
  </w:style>
  <w:style w:type="character" w:customStyle="1" w:styleId="EndnoteTextChar">
    <w:name w:val="Endnote Text Char"/>
    <w:basedOn w:val="DefaultParagraphFont"/>
    <w:link w:val="EndnoteText"/>
    <w:uiPriority w:val="99"/>
    <w:semiHidden/>
    <w:rsid w:val="00DE4F17"/>
    <w:rPr>
      <w:lang w:eastAsia="ar-SA"/>
    </w:rPr>
  </w:style>
  <w:style w:type="character" w:styleId="EndnoteReference">
    <w:name w:val="endnote reference"/>
    <w:basedOn w:val="DefaultParagraphFont"/>
    <w:uiPriority w:val="99"/>
    <w:semiHidden/>
    <w:unhideWhenUsed/>
    <w:rsid w:val="00DE4F17"/>
    <w:rPr>
      <w:vertAlign w:val="superscript"/>
    </w:rPr>
  </w:style>
  <w:style w:type="character" w:styleId="CommentReference">
    <w:name w:val="annotation reference"/>
    <w:basedOn w:val="DefaultParagraphFont"/>
    <w:uiPriority w:val="99"/>
    <w:semiHidden/>
    <w:unhideWhenUsed/>
    <w:rsid w:val="007545B3"/>
    <w:rPr>
      <w:sz w:val="16"/>
      <w:szCs w:val="16"/>
    </w:rPr>
  </w:style>
  <w:style w:type="paragraph" w:styleId="CommentText">
    <w:name w:val="annotation text"/>
    <w:basedOn w:val="Normal"/>
    <w:link w:val="CommentTextChar"/>
    <w:uiPriority w:val="99"/>
    <w:semiHidden/>
    <w:unhideWhenUsed/>
    <w:rsid w:val="007545B3"/>
    <w:rPr>
      <w:sz w:val="20"/>
      <w:szCs w:val="20"/>
    </w:rPr>
  </w:style>
  <w:style w:type="character" w:customStyle="1" w:styleId="CommentTextChar">
    <w:name w:val="Comment Text Char"/>
    <w:basedOn w:val="DefaultParagraphFont"/>
    <w:link w:val="CommentText"/>
    <w:uiPriority w:val="99"/>
    <w:semiHidden/>
    <w:rsid w:val="007545B3"/>
    <w:rPr>
      <w:lang w:eastAsia="ar-SA"/>
    </w:rPr>
  </w:style>
  <w:style w:type="paragraph" w:styleId="CommentSubject">
    <w:name w:val="annotation subject"/>
    <w:basedOn w:val="CommentText"/>
    <w:next w:val="CommentText"/>
    <w:link w:val="CommentSubjectChar"/>
    <w:uiPriority w:val="99"/>
    <w:semiHidden/>
    <w:unhideWhenUsed/>
    <w:rsid w:val="007545B3"/>
    <w:rPr>
      <w:b/>
      <w:bCs/>
    </w:rPr>
  </w:style>
  <w:style w:type="character" w:customStyle="1" w:styleId="CommentSubjectChar">
    <w:name w:val="Comment Subject Char"/>
    <w:basedOn w:val="CommentTextChar"/>
    <w:link w:val="CommentSubject"/>
    <w:uiPriority w:val="99"/>
    <w:semiHidden/>
    <w:rsid w:val="007545B3"/>
    <w:rPr>
      <w:b/>
      <w:bCs/>
      <w:lang w:eastAsia="ar-SA"/>
    </w:rPr>
  </w:style>
  <w:style w:type="character" w:customStyle="1" w:styleId="Heading1Char">
    <w:name w:val="Heading 1 Char"/>
    <w:basedOn w:val="DefaultParagraphFont"/>
    <w:link w:val="Heading1"/>
    <w:rsid w:val="00C743BA"/>
    <w:rPr>
      <w:rFonts w:cs="Simplified Arabic"/>
      <w:b/>
      <w:bCs/>
      <w:sz w:val="24"/>
      <w:szCs w:val="24"/>
      <w:lang w:eastAsia="ar-SA"/>
    </w:rPr>
  </w:style>
  <w:style w:type="character" w:customStyle="1" w:styleId="Heading2Char">
    <w:name w:val="Heading 2 Char"/>
    <w:basedOn w:val="DefaultParagraphFont"/>
    <w:link w:val="Heading2"/>
    <w:rsid w:val="00C743BA"/>
    <w:rPr>
      <w:rFonts w:cs="Simplified Arabic"/>
      <w:b/>
      <w:bCs/>
      <w:sz w:val="24"/>
      <w:szCs w:val="24"/>
      <w:lang w:eastAsia="ar-SA"/>
    </w:rPr>
  </w:style>
  <w:style w:type="character" w:customStyle="1" w:styleId="Heading3Char">
    <w:name w:val="Heading 3 Char"/>
    <w:basedOn w:val="DefaultParagraphFont"/>
    <w:link w:val="Heading3"/>
    <w:rsid w:val="00C743BA"/>
    <w:rPr>
      <w:rFonts w:cs="Simplified Arabic"/>
      <w:b/>
      <w:bCs/>
      <w:sz w:val="24"/>
      <w:szCs w:val="24"/>
      <w:lang w:eastAsia="ar-SA"/>
    </w:rPr>
  </w:style>
  <w:style w:type="character" w:customStyle="1" w:styleId="Heading6Char">
    <w:name w:val="Heading 6 Char"/>
    <w:basedOn w:val="DefaultParagraphFont"/>
    <w:link w:val="Heading6"/>
    <w:rsid w:val="00C743BA"/>
    <w:rPr>
      <w:rFonts w:cs="Simplified Arabic"/>
      <w:b/>
      <w:bCs/>
      <w:sz w:val="22"/>
      <w:szCs w:val="22"/>
      <w:lang w:eastAsia="ar-SA"/>
    </w:rPr>
  </w:style>
  <w:style w:type="character" w:customStyle="1" w:styleId="Heading7Char">
    <w:name w:val="Heading 7 Char"/>
    <w:basedOn w:val="DefaultParagraphFont"/>
    <w:link w:val="Heading7"/>
    <w:rsid w:val="00C743BA"/>
    <w:rPr>
      <w:rFonts w:cs="Simplified Arabic"/>
      <w:b/>
      <w:bCs/>
      <w:sz w:val="22"/>
      <w:szCs w:val="22"/>
      <w:lang w:eastAsia="ar-SA"/>
    </w:rPr>
  </w:style>
  <w:style w:type="character" w:customStyle="1" w:styleId="BodyTextChar">
    <w:name w:val="Body Text Char"/>
    <w:basedOn w:val="DefaultParagraphFont"/>
    <w:link w:val="BodyText"/>
    <w:semiHidden/>
    <w:rsid w:val="00C743BA"/>
    <w:rPr>
      <w:rFonts w:cs="Simplified Arabic"/>
      <w:sz w:val="24"/>
      <w:szCs w:val="24"/>
      <w:lang w:eastAsia="ar-SA"/>
    </w:rPr>
  </w:style>
  <w:style w:type="character" w:customStyle="1" w:styleId="FootnoteTextChar">
    <w:name w:val="Footnote Text Char"/>
    <w:basedOn w:val="DefaultParagraphFont"/>
    <w:link w:val="FootnoteText"/>
    <w:rsid w:val="00C743BA"/>
    <w:rPr>
      <w:lang w:eastAsia="ar-SA"/>
    </w:rPr>
  </w:style>
  <w:style w:type="paragraph" w:styleId="Caption">
    <w:name w:val="caption"/>
    <w:basedOn w:val="Normal"/>
    <w:next w:val="Normal"/>
    <w:qFormat/>
    <w:rsid w:val="00DE0F18"/>
    <w:pPr>
      <w:autoSpaceDE w:val="0"/>
      <w:autoSpaceDN w:val="0"/>
      <w:jc w:val="center"/>
    </w:pPr>
    <w:rPr>
      <w:b/>
      <w:bCs/>
      <w:sz w:val="20"/>
      <w:szCs w:val="56"/>
      <w:lang w:eastAsia="en-US"/>
    </w:rPr>
  </w:style>
  <w:style w:type="character" w:customStyle="1" w:styleId="TitleChar">
    <w:name w:val="Title Char"/>
    <w:basedOn w:val="DefaultParagraphFont"/>
    <w:link w:val="Title"/>
    <w:rsid w:val="00CC3C27"/>
    <w:rPr>
      <w:rFonts w:cs="Simplified Arabic"/>
      <w:b/>
      <w:bCs/>
      <w:sz w:val="24"/>
      <w:szCs w:val="24"/>
      <w:lang w:eastAsia="ar-SA"/>
    </w:rPr>
  </w:style>
  <w:style w:type="paragraph" w:styleId="Subtitle">
    <w:name w:val="Subtitle"/>
    <w:basedOn w:val="Normal"/>
    <w:link w:val="SubtitleChar"/>
    <w:qFormat/>
    <w:rsid w:val="00CC3C27"/>
    <w:pPr>
      <w:jc w:val="center"/>
    </w:pPr>
    <w:rPr>
      <w:rFonts w:cs="Simplified Arabic"/>
      <w:b/>
      <w:bCs/>
    </w:rPr>
  </w:style>
  <w:style w:type="character" w:customStyle="1" w:styleId="SubtitleChar">
    <w:name w:val="Subtitle Char"/>
    <w:basedOn w:val="DefaultParagraphFont"/>
    <w:link w:val="Subtitle"/>
    <w:rsid w:val="00CC3C27"/>
    <w:rPr>
      <w:rFonts w:cs="Simplified Arabic"/>
      <w:b/>
      <w:bCs/>
      <w:sz w:val="24"/>
      <w:szCs w:val="24"/>
      <w:lang w:eastAsia="ar-SA"/>
    </w:rPr>
  </w:style>
  <w:style w:type="table" w:styleId="TableGrid">
    <w:name w:val="Table Grid"/>
    <w:basedOn w:val="TableNormal"/>
    <w:uiPriority w:val="59"/>
    <w:rsid w:val="00CC3C2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1670"/>
    <w:rPr>
      <w:color w:val="0000FF"/>
      <w:u w:val="single"/>
    </w:rPr>
  </w:style>
  <w:style w:type="paragraph" w:customStyle="1" w:styleId="Normal1">
    <w:name w:val="Normal1"/>
    <w:rsid w:val="001A4786"/>
    <w:pPr>
      <w:spacing w:line="276" w:lineRule="auto"/>
    </w:pPr>
    <w:rPr>
      <w:rFonts w:ascii="Arial" w:eastAsia="Arial" w:hAnsi="Arial" w:cs="Arial"/>
      <w:color w:val="000000"/>
      <w:sz w:val="22"/>
    </w:rPr>
  </w:style>
  <w:style w:type="paragraph" w:styleId="HTMLPreformatted">
    <w:name w:val="HTML Preformatted"/>
    <w:basedOn w:val="Normal"/>
    <w:link w:val="HTMLPreformattedChar"/>
    <w:uiPriority w:val="99"/>
    <w:unhideWhenUsed/>
    <w:rsid w:val="00B87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B87F86"/>
    <w:rPr>
      <w:rFonts w:ascii="Courier New" w:hAnsi="Courier New" w:cs="Courier New"/>
    </w:rPr>
  </w:style>
  <w:style w:type="paragraph" w:styleId="NoSpacing">
    <w:name w:val="No Spacing"/>
    <w:uiPriority w:val="1"/>
    <w:qFormat/>
    <w:rsid w:val="00313BF5"/>
    <w:pPr>
      <w:bidi/>
    </w:pPr>
    <w:rPr>
      <w:rFonts w:ascii="Calibri" w:eastAsia="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7172">
      <w:bodyDiv w:val="1"/>
      <w:marLeft w:val="0"/>
      <w:marRight w:val="0"/>
      <w:marTop w:val="0"/>
      <w:marBottom w:val="0"/>
      <w:divBdr>
        <w:top w:val="none" w:sz="0" w:space="0" w:color="auto"/>
        <w:left w:val="none" w:sz="0" w:space="0" w:color="auto"/>
        <w:bottom w:val="none" w:sz="0" w:space="0" w:color="auto"/>
        <w:right w:val="none" w:sz="0" w:space="0" w:color="auto"/>
      </w:divBdr>
    </w:div>
    <w:div w:id="30110455">
      <w:bodyDiv w:val="1"/>
      <w:marLeft w:val="0"/>
      <w:marRight w:val="0"/>
      <w:marTop w:val="0"/>
      <w:marBottom w:val="0"/>
      <w:divBdr>
        <w:top w:val="none" w:sz="0" w:space="0" w:color="auto"/>
        <w:left w:val="none" w:sz="0" w:space="0" w:color="auto"/>
        <w:bottom w:val="none" w:sz="0" w:space="0" w:color="auto"/>
        <w:right w:val="none" w:sz="0" w:space="0" w:color="auto"/>
      </w:divBdr>
    </w:div>
    <w:div w:id="56831601">
      <w:bodyDiv w:val="1"/>
      <w:marLeft w:val="0"/>
      <w:marRight w:val="0"/>
      <w:marTop w:val="0"/>
      <w:marBottom w:val="0"/>
      <w:divBdr>
        <w:top w:val="none" w:sz="0" w:space="0" w:color="auto"/>
        <w:left w:val="none" w:sz="0" w:space="0" w:color="auto"/>
        <w:bottom w:val="none" w:sz="0" w:space="0" w:color="auto"/>
        <w:right w:val="none" w:sz="0" w:space="0" w:color="auto"/>
      </w:divBdr>
    </w:div>
    <w:div w:id="61754314">
      <w:bodyDiv w:val="1"/>
      <w:marLeft w:val="0"/>
      <w:marRight w:val="0"/>
      <w:marTop w:val="0"/>
      <w:marBottom w:val="0"/>
      <w:divBdr>
        <w:top w:val="none" w:sz="0" w:space="0" w:color="auto"/>
        <w:left w:val="none" w:sz="0" w:space="0" w:color="auto"/>
        <w:bottom w:val="none" w:sz="0" w:space="0" w:color="auto"/>
        <w:right w:val="none" w:sz="0" w:space="0" w:color="auto"/>
      </w:divBdr>
    </w:div>
    <w:div w:id="72898878">
      <w:bodyDiv w:val="1"/>
      <w:marLeft w:val="0"/>
      <w:marRight w:val="0"/>
      <w:marTop w:val="0"/>
      <w:marBottom w:val="0"/>
      <w:divBdr>
        <w:top w:val="none" w:sz="0" w:space="0" w:color="auto"/>
        <w:left w:val="none" w:sz="0" w:space="0" w:color="auto"/>
        <w:bottom w:val="none" w:sz="0" w:space="0" w:color="auto"/>
        <w:right w:val="none" w:sz="0" w:space="0" w:color="auto"/>
      </w:divBdr>
    </w:div>
    <w:div w:id="79496368">
      <w:bodyDiv w:val="1"/>
      <w:marLeft w:val="0"/>
      <w:marRight w:val="0"/>
      <w:marTop w:val="0"/>
      <w:marBottom w:val="0"/>
      <w:divBdr>
        <w:top w:val="none" w:sz="0" w:space="0" w:color="auto"/>
        <w:left w:val="none" w:sz="0" w:space="0" w:color="auto"/>
        <w:bottom w:val="none" w:sz="0" w:space="0" w:color="auto"/>
        <w:right w:val="none" w:sz="0" w:space="0" w:color="auto"/>
      </w:divBdr>
    </w:div>
    <w:div w:id="79714599">
      <w:bodyDiv w:val="1"/>
      <w:marLeft w:val="0"/>
      <w:marRight w:val="0"/>
      <w:marTop w:val="0"/>
      <w:marBottom w:val="0"/>
      <w:divBdr>
        <w:top w:val="none" w:sz="0" w:space="0" w:color="auto"/>
        <w:left w:val="none" w:sz="0" w:space="0" w:color="auto"/>
        <w:bottom w:val="none" w:sz="0" w:space="0" w:color="auto"/>
        <w:right w:val="none" w:sz="0" w:space="0" w:color="auto"/>
      </w:divBdr>
    </w:div>
    <w:div w:id="93475335">
      <w:bodyDiv w:val="1"/>
      <w:marLeft w:val="0"/>
      <w:marRight w:val="0"/>
      <w:marTop w:val="0"/>
      <w:marBottom w:val="0"/>
      <w:divBdr>
        <w:top w:val="none" w:sz="0" w:space="0" w:color="auto"/>
        <w:left w:val="none" w:sz="0" w:space="0" w:color="auto"/>
        <w:bottom w:val="none" w:sz="0" w:space="0" w:color="auto"/>
        <w:right w:val="none" w:sz="0" w:space="0" w:color="auto"/>
      </w:divBdr>
    </w:div>
    <w:div w:id="97726336">
      <w:bodyDiv w:val="1"/>
      <w:marLeft w:val="0"/>
      <w:marRight w:val="0"/>
      <w:marTop w:val="0"/>
      <w:marBottom w:val="0"/>
      <w:divBdr>
        <w:top w:val="none" w:sz="0" w:space="0" w:color="auto"/>
        <w:left w:val="none" w:sz="0" w:space="0" w:color="auto"/>
        <w:bottom w:val="none" w:sz="0" w:space="0" w:color="auto"/>
        <w:right w:val="none" w:sz="0" w:space="0" w:color="auto"/>
      </w:divBdr>
    </w:div>
    <w:div w:id="142505515">
      <w:bodyDiv w:val="1"/>
      <w:marLeft w:val="0"/>
      <w:marRight w:val="0"/>
      <w:marTop w:val="0"/>
      <w:marBottom w:val="0"/>
      <w:divBdr>
        <w:top w:val="none" w:sz="0" w:space="0" w:color="auto"/>
        <w:left w:val="none" w:sz="0" w:space="0" w:color="auto"/>
        <w:bottom w:val="none" w:sz="0" w:space="0" w:color="auto"/>
        <w:right w:val="none" w:sz="0" w:space="0" w:color="auto"/>
      </w:divBdr>
    </w:div>
    <w:div w:id="159514952">
      <w:bodyDiv w:val="1"/>
      <w:marLeft w:val="0"/>
      <w:marRight w:val="0"/>
      <w:marTop w:val="0"/>
      <w:marBottom w:val="0"/>
      <w:divBdr>
        <w:top w:val="none" w:sz="0" w:space="0" w:color="auto"/>
        <w:left w:val="none" w:sz="0" w:space="0" w:color="auto"/>
        <w:bottom w:val="none" w:sz="0" w:space="0" w:color="auto"/>
        <w:right w:val="none" w:sz="0" w:space="0" w:color="auto"/>
      </w:divBdr>
    </w:div>
    <w:div w:id="167521517">
      <w:bodyDiv w:val="1"/>
      <w:marLeft w:val="0"/>
      <w:marRight w:val="0"/>
      <w:marTop w:val="0"/>
      <w:marBottom w:val="0"/>
      <w:divBdr>
        <w:top w:val="none" w:sz="0" w:space="0" w:color="auto"/>
        <w:left w:val="none" w:sz="0" w:space="0" w:color="auto"/>
        <w:bottom w:val="none" w:sz="0" w:space="0" w:color="auto"/>
        <w:right w:val="none" w:sz="0" w:space="0" w:color="auto"/>
      </w:divBdr>
    </w:div>
    <w:div w:id="208808200">
      <w:bodyDiv w:val="1"/>
      <w:marLeft w:val="0"/>
      <w:marRight w:val="0"/>
      <w:marTop w:val="0"/>
      <w:marBottom w:val="0"/>
      <w:divBdr>
        <w:top w:val="none" w:sz="0" w:space="0" w:color="auto"/>
        <w:left w:val="none" w:sz="0" w:space="0" w:color="auto"/>
        <w:bottom w:val="none" w:sz="0" w:space="0" w:color="auto"/>
        <w:right w:val="none" w:sz="0" w:space="0" w:color="auto"/>
      </w:divBdr>
    </w:div>
    <w:div w:id="266238872">
      <w:bodyDiv w:val="1"/>
      <w:marLeft w:val="0"/>
      <w:marRight w:val="0"/>
      <w:marTop w:val="0"/>
      <w:marBottom w:val="0"/>
      <w:divBdr>
        <w:top w:val="none" w:sz="0" w:space="0" w:color="auto"/>
        <w:left w:val="none" w:sz="0" w:space="0" w:color="auto"/>
        <w:bottom w:val="none" w:sz="0" w:space="0" w:color="auto"/>
        <w:right w:val="none" w:sz="0" w:space="0" w:color="auto"/>
      </w:divBdr>
    </w:div>
    <w:div w:id="268391139">
      <w:bodyDiv w:val="1"/>
      <w:marLeft w:val="0"/>
      <w:marRight w:val="0"/>
      <w:marTop w:val="0"/>
      <w:marBottom w:val="0"/>
      <w:divBdr>
        <w:top w:val="none" w:sz="0" w:space="0" w:color="auto"/>
        <w:left w:val="none" w:sz="0" w:space="0" w:color="auto"/>
        <w:bottom w:val="none" w:sz="0" w:space="0" w:color="auto"/>
        <w:right w:val="none" w:sz="0" w:space="0" w:color="auto"/>
      </w:divBdr>
    </w:div>
    <w:div w:id="277566327">
      <w:bodyDiv w:val="1"/>
      <w:marLeft w:val="0"/>
      <w:marRight w:val="0"/>
      <w:marTop w:val="0"/>
      <w:marBottom w:val="0"/>
      <w:divBdr>
        <w:top w:val="none" w:sz="0" w:space="0" w:color="auto"/>
        <w:left w:val="none" w:sz="0" w:space="0" w:color="auto"/>
        <w:bottom w:val="none" w:sz="0" w:space="0" w:color="auto"/>
        <w:right w:val="none" w:sz="0" w:space="0" w:color="auto"/>
      </w:divBdr>
    </w:div>
    <w:div w:id="360320158">
      <w:bodyDiv w:val="1"/>
      <w:marLeft w:val="0"/>
      <w:marRight w:val="0"/>
      <w:marTop w:val="0"/>
      <w:marBottom w:val="0"/>
      <w:divBdr>
        <w:top w:val="none" w:sz="0" w:space="0" w:color="auto"/>
        <w:left w:val="none" w:sz="0" w:space="0" w:color="auto"/>
        <w:bottom w:val="none" w:sz="0" w:space="0" w:color="auto"/>
        <w:right w:val="none" w:sz="0" w:space="0" w:color="auto"/>
      </w:divBdr>
    </w:div>
    <w:div w:id="436681495">
      <w:bodyDiv w:val="1"/>
      <w:marLeft w:val="0"/>
      <w:marRight w:val="0"/>
      <w:marTop w:val="0"/>
      <w:marBottom w:val="0"/>
      <w:divBdr>
        <w:top w:val="none" w:sz="0" w:space="0" w:color="auto"/>
        <w:left w:val="none" w:sz="0" w:space="0" w:color="auto"/>
        <w:bottom w:val="none" w:sz="0" w:space="0" w:color="auto"/>
        <w:right w:val="none" w:sz="0" w:space="0" w:color="auto"/>
      </w:divBdr>
    </w:div>
    <w:div w:id="470055244">
      <w:bodyDiv w:val="1"/>
      <w:marLeft w:val="0"/>
      <w:marRight w:val="0"/>
      <w:marTop w:val="0"/>
      <w:marBottom w:val="0"/>
      <w:divBdr>
        <w:top w:val="none" w:sz="0" w:space="0" w:color="auto"/>
        <w:left w:val="none" w:sz="0" w:space="0" w:color="auto"/>
        <w:bottom w:val="none" w:sz="0" w:space="0" w:color="auto"/>
        <w:right w:val="none" w:sz="0" w:space="0" w:color="auto"/>
      </w:divBdr>
    </w:div>
    <w:div w:id="504247542">
      <w:bodyDiv w:val="1"/>
      <w:marLeft w:val="0"/>
      <w:marRight w:val="0"/>
      <w:marTop w:val="0"/>
      <w:marBottom w:val="0"/>
      <w:divBdr>
        <w:top w:val="none" w:sz="0" w:space="0" w:color="auto"/>
        <w:left w:val="none" w:sz="0" w:space="0" w:color="auto"/>
        <w:bottom w:val="none" w:sz="0" w:space="0" w:color="auto"/>
        <w:right w:val="none" w:sz="0" w:space="0" w:color="auto"/>
      </w:divBdr>
    </w:div>
    <w:div w:id="581374078">
      <w:bodyDiv w:val="1"/>
      <w:marLeft w:val="0"/>
      <w:marRight w:val="0"/>
      <w:marTop w:val="0"/>
      <w:marBottom w:val="0"/>
      <w:divBdr>
        <w:top w:val="none" w:sz="0" w:space="0" w:color="auto"/>
        <w:left w:val="none" w:sz="0" w:space="0" w:color="auto"/>
        <w:bottom w:val="none" w:sz="0" w:space="0" w:color="auto"/>
        <w:right w:val="none" w:sz="0" w:space="0" w:color="auto"/>
      </w:divBdr>
    </w:div>
    <w:div w:id="609700208">
      <w:bodyDiv w:val="1"/>
      <w:marLeft w:val="0"/>
      <w:marRight w:val="0"/>
      <w:marTop w:val="0"/>
      <w:marBottom w:val="0"/>
      <w:divBdr>
        <w:top w:val="none" w:sz="0" w:space="0" w:color="auto"/>
        <w:left w:val="none" w:sz="0" w:space="0" w:color="auto"/>
        <w:bottom w:val="none" w:sz="0" w:space="0" w:color="auto"/>
        <w:right w:val="none" w:sz="0" w:space="0" w:color="auto"/>
      </w:divBdr>
    </w:div>
    <w:div w:id="621881677">
      <w:bodyDiv w:val="1"/>
      <w:marLeft w:val="0"/>
      <w:marRight w:val="0"/>
      <w:marTop w:val="0"/>
      <w:marBottom w:val="0"/>
      <w:divBdr>
        <w:top w:val="none" w:sz="0" w:space="0" w:color="auto"/>
        <w:left w:val="none" w:sz="0" w:space="0" w:color="auto"/>
        <w:bottom w:val="none" w:sz="0" w:space="0" w:color="auto"/>
        <w:right w:val="none" w:sz="0" w:space="0" w:color="auto"/>
      </w:divBdr>
    </w:div>
    <w:div w:id="640961491">
      <w:bodyDiv w:val="1"/>
      <w:marLeft w:val="0"/>
      <w:marRight w:val="0"/>
      <w:marTop w:val="0"/>
      <w:marBottom w:val="0"/>
      <w:divBdr>
        <w:top w:val="none" w:sz="0" w:space="0" w:color="auto"/>
        <w:left w:val="none" w:sz="0" w:space="0" w:color="auto"/>
        <w:bottom w:val="none" w:sz="0" w:space="0" w:color="auto"/>
        <w:right w:val="none" w:sz="0" w:space="0" w:color="auto"/>
      </w:divBdr>
    </w:div>
    <w:div w:id="645091697">
      <w:bodyDiv w:val="1"/>
      <w:marLeft w:val="0"/>
      <w:marRight w:val="0"/>
      <w:marTop w:val="0"/>
      <w:marBottom w:val="0"/>
      <w:divBdr>
        <w:top w:val="none" w:sz="0" w:space="0" w:color="auto"/>
        <w:left w:val="none" w:sz="0" w:space="0" w:color="auto"/>
        <w:bottom w:val="none" w:sz="0" w:space="0" w:color="auto"/>
        <w:right w:val="none" w:sz="0" w:space="0" w:color="auto"/>
      </w:divBdr>
    </w:div>
    <w:div w:id="646401235">
      <w:bodyDiv w:val="1"/>
      <w:marLeft w:val="0"/>
      <w:marRight w:val="0"/>
      <w:marTop w:val="0"/>
      <w:marBottom w:val="0"/>
      <w:divBdr>
        <w:top w:val="none" w:sz="0" w:space="0" w:color="auto"/>
        <w:left w:val="none" w:sz="0" w:space="0" w:color="auto"/>
        <w:bottom w:val="none" w:sz="0" w:space="0" w:color="auto"/>
        <w:right w:val="none" w:sz="0" w:space="0" w:color="auto"/>
      </w:divBdr>
    </w:div>
    <w:div w:id="655916096">
      <w:bodyDiv w:val="1"/>
      <w:marLeft w:val="0"/>
      <w:marRight w:val="0"/>
      <w:marTop w:val="0"/>
      <w:marBottom w:val="0"/>
      <w:divBdr>
        <w:top w:val="none" w:sz="0" w:space="0" w:color="auto"/>
        <w:left w:val="none" w:sz="0" w:space="0" w:color="auto"/>
        <w:bottom w:val="none" w:sz="0" w:space="0" w:color="auto"/>
        <w:right w:val="none" w:sz="0" w:space="0" w:color="auto"/>
      </w:divBdr>
    </w:div>
    <w:div w:id="664480055">
      <w:bodyDiv w:val="1"/>
      <w:marLeft w:val="0"/>
      <w:marRight w:val="0"/>
      <w:marTop w:val="0"/>
      <w:marBottom w:val="0"/>
      <w:divBdr>
        <w:top w:val="none" w:sz="0" w:space="0" w:color="auto"/>
        <w:left w:val="none" w:sz="0" w:space="0" w:color="auto"/>
        <w:bottom w:val="none" w:sz="0" w:space="0" w:color="auto"/>
        <w:right w:val="none" w:sz="0" w:space="0" w:color="auto"/>
      </w:divBdr>
    </w:div>
    <w:div w:id="670911585">
      <w:bodyDiv w:val="1"/>
      <w:marLeft w:val="0"/>
      <w:marRight w:val="0"/>
      <w:marTop w:val="0"/>
      <w:marBottom w:val="0"/>
      <w:divBdr>
        <w:top w:val="none" w:sz="0" w:space="0" w:color="auto"/>
        <w:left w:val="none" w:sz="0" w:space="0" w:color="auto"/>
        <w:bottom w:val="none" w:sz="0" w:space="0" w:color="auto"/>
        <w:right w:val="none" w:sz="0" w:space="0" w:color="auto"/>
      </w:divBdr>
    </w:div>
    <w:div w:id="677776759">
      <w:bodyDiv w:val="1"/>
      <w:marLeft w:val="0"/>
      <w:marRight w:val="0"/>
      <w:marTop w:val="0"/>
      <w:marBottom w:val="0"/>
      <w:divBdr>
        <w:top w:val="none" w:sz="0" w:space="0" w:color="auto"/>
        <w:left w:val="none" w:sz="0" w:space="0" w:color="auto"/>
        <w:bottom w:val="none" w:sz="0" w:space="0" w:color="auto"/>
        <w:right w:val="none" w:sz="0" w:space="0" w:color="auto"/>
      </w:divBdr>
    </w:div>
    <w:div w:id="699471577">
      <w:bodyDiv w:val="1"/>
      <w:marLeft w:val="0"/>
      <w:marRight w:val="0"/>
      <w:marTop w:val="0"/>
      <w:marBottom w:val="0"/>
      <w:divBdr>
        <w:top w:val="none" w:sz="0" w:space="0" w:color="auto"/>
        <w:left w:val="none" w:sz="0" w:space="0" w:color="auto"/>
        <w:bottom w:val="none" w:sz="0" w:space="0" w:color="auto"/>
        <w:right w:val="none" w:sz="0" w:space="0" w:color="auto"/>
      </w:divBdr>
    </w:div>
    <w:div w:id="701593449">
      <w:bodyDiv w:val="1"/>
      <w:marLeft w:val="0"/>
      <w:marRight w:val="0"/>
      <w:marTop w:val="0"/>
      <w:marBottom w:val="0"/>
      <w:divBdr>
        <w:top w:val="none" w:sz="0" w:space="0" w:color="auto"/>
        <w:left w:val="none" w:sz="0" w:space="0" w:color="auto"/>
        <w:bottom w:val="none" w:sz="0" w:space="0" w:color="auto"/>
        <w:right w:val="none" w:sz="0" w:space="0" w:color="auto"/>
      </w:divBdr>
    </w:div>
    <w:div w:id="752121080">
      <w:bodyDiv w:val="1"/>
      <w:marLeft w:val="0"/>
      <w:marRight w:val="0"/>
      <w:marTop w:val="0"/>
      <w:marBottom w:val="0"/>
      <w:divBdr>
        <w:top w:val="none" w:sz="0" w:space="0" w:color="auto"/>
        <w:left w:val="none" w:sz="0" w:space="0" w:color="auto"/>
        <w:bottom w:val="none" w:sz="0" w:space="0" w:color="auto"/>
        <w:right w:val="none" w:sz="0" w:space="0" w:color="auto"/>
      </w:divBdr>
    </w:div>
    <w:div w:id="754480090">
      <w:bodyDiv w:val="1"/>
      <w:marLeft w:val="0"/>
      <w:marRight w:val="0"/>
      <w:marTop w:val="0"/>
      <w:marBottom w:val="0"/>
      <w:divBdr>
        <w:top w:val="none" w:sz="0" w:space="0" w:color="auto"/>
        <w:left w:val="none" w:sz="0" w:space="0" w:color="auto"/>
        <w:bottom w:val="none" w:sz="0" w:space="0" w:color="auto"/>
        <w:right w:val="none" w:sz="0" w:space="0" w:color="auto"/>
      </w:divBdr>
    </w:div>
    <w:div w:id="762341883">
      <w:bodyDiv w:val="1"/>
      <w:marLeft w:val="0"/>
      <w:marRight w:val="0"/>
      <w:marTop w:val="0"/>
      <w:marBottom w:val="0"/>
      <w:divBdr>
        <w:top w:val="none" w:sz="0" w:space="0" w:color="auto"/>
        <w:left w:val="none" w:sz="0" w:space="0" w:color="auto"/>
        <w:bottom w:val="none" w:sz="0" w:space="0" w:color="auto"/>
        <w:right w:val="none" w:sz="0" w:space="0" w:color="auto"/>
      </w:divBdr>
    </w:div>
    <w:div w:id="786237377">
      <w:bodyDiv w:val="1"/>
      <w:marLeft w:val="0"/>
      <w:marRight w:val="0"/>
      <w:marTop w:val="0"/>
      <w:marBottom w:val="0"/>
      <w:divBdr>
        <w:top w:val="none" w:sz="0" w:space="0" w:color="auto"/>
        <w:left w:val="none" w:sz="0" w:space="0" w:color="auto"/>
        <w:bottom w:val="none" w:sz="0" w:space="0" w:color="auto"/>
        <w:right w:val="none" w:sz="0" w:space="0" w:color="auto"/>
      </w:divBdr>
    </w:div>
    <w:div w:id="812992148">
      <w:bodyDiv w:val="1"/>
      <w:marLeft w:val="0"/>
      <w:marRight w:val="0"/>
      <w:marTop w:val="0"/>
      <w:marBottom w:val="0"/>
      <w:divBdr>
        <w:top w:val="none" w:sz="0" w:space="0" w:color="auto"/>
        <w:left w:val="none" w:sz="0" w:space="0" w:color="auto"/>
        <w:bottom w:val="none" w:sz="0" w:space="0" w:color="auto"/>
        <w:right w:val="none" w:sz="0" w:space="0" w:color="auto"/>
      </w:divBdr>
    </w:div>
    <w:div w:id="842478739">
      <w:bodyDiv w:val="1"/>
      <w:marLeft w:val="0"/>
      <w:marRight w:val="0"/>
      <w:marTop w:val="0"/>
      <w:marBottom w:val="0"/>
      <w:divBdr>
        <w:top w:val="none" w:sz="0" w:space="0" w:color="auto"/>
        <w:left w:val="none" w:sz="0" w:space="0" w:color="auto"/>
        <w:bottom w:val="none" w:sz="0" w:space="0" w:color="auto"/>
        <w:right w:val="none" w:sz="0" w:space="0" w:color="auto"/>
      </w:divBdr>
    </w:div>
    <w:div w:id="844973228">
      <w:bodyDiv w:val="1"/>
      <w:marLeft w:val="0"/>
      <w:marRight w:val="0"/>
      <w:marTop w:val="0"/>
      <w:marBottom w:val="0"/>
      <w:divBdr>
        <w:top w:val="none" w:sz="0" w:space="0" w:color="auto"/>
        <w:left w:val="none" w:sz="0" w:space="0" w:color="auto"/>
        <w:bottom w:val="none" w:sz="0" w:space="0" w:color="auto"/>
        <w:right w:val="none" w:sz="0" w:space="0" w:color="auto"/>
      </w:divBdr>
    </w:div>
    <w:div w:id="888955671">
      <w:bodyDiv w:val="1"/>
      <w:marLeft w:val="0"/>
      <w:marRight w:val="0"/>
      <w:marTop w:val="0"/>
      <w:marBottom w:val="0"/>
      <w:divBdr>
        <w:top w:val="none" w:sz="0" w:space="0" w:color="auto"/>
        <w:left w:val="none" w:sz="0" w:space="0" w:color="auto"/>
        <w:bottom w:val="none" w:sz="0" w:space="0" w:color="auto"/>
        <w:right w:val="none" w:sz="0" w:space="0" w:color="auto"/>
      </w:divBdr>
    </w:div>
    <w:div w:id="890535888">
      <w:bodyDiv w:val="1"/>
      <w:marLeft w:val="0"/>
      <w:marRight w:val="0"/>
      <w:marTop w:val="0"/>
      <w:marBottom w:val="0"/>
      <w:divBdr>
        <w:top w:val="none" w:sz="0" w:space="0" w:color="auto"/>
        <w:left w:val="none" w:sz="0" w:space="0" w:color="auto"/>
        <w:bottom w:val="none" w:sz="0" w:space="0" w:color="auto"/>
        <w:right w:val="none" w:sz="0" w:space="0" w:color="auto"/>
      </w:divBdr>
    </w:div>
    <w:div w:id="948008152">
      <w:bodyDiv w:val="1"/>
      <w:marLeft w:val="0"/>
      <w:marRight w:val="0"/>
      <w:marTop w:val="0"/>
      <w:marBottom w:val="0"/>
      <w:divBdr>
        <w:top w:val="none" w:sz="0" w:space="0" w:color="auto"/>
        <w:left w:val="none" w:sz="0" w:space="0" w:color="auto"/>
        <w:bottom w:val="none" w:sz="0" w:space="0" w:color="auto"/>
        <w:right w:val="none" w:sz="0" w:space="0" w:color="auto"/>
      </w:divBdr>
    </w:div>
    <w:div w:id="994803463">
      <w:bodyDiv w:val="1"/>
      <w:marLeft w:val="0"/>
      <w:marRight w:val="0"/>
      <w:marTop w:val="0"/>
      <w:marBottom w:val="0"/>
      <w:divBdr>
        <w:top w:val="none" w:sz="0" w:space="0" w:color="auto"/>
        <w:left w:val="none" w:sz="0" w:space="0" w:color="auto"/>
        <w:bottom w:val="none" w:sz="0" w:space="0" w:color="auto"/>
        <w:right w:val="none" w:sz="0" w:space="0" w:color="auto"/>
      </w:divBdr>
    </w:div>
    <w:div w:id="997148146">
      <w:bodyDiv w:val="1"/>
      <w:marLeft w:val="0"/>
      <w:marRight w:val="0"/>
      <w:marTop w:val="0"/>
      <w:marBottom w:val="0"/>
      <w:divBdr>
        <w:top w:val="none" w:sz="0" w:space="0" w:color="auto"/>
        <w:left w:val="none" w:sz="0" w:space="0" w:color="auto"/>
        <w:bottom w:val="none" w:sz="0" w:space="0" w:color="auto"/>
        <w:right w:val="none" w:sz="0" w:space="0" w:color="auto"/>
      </w:divBdr>
    </w:div>
    <w:div w:id="1022123927">
      <w:bodyDiv w:val="1"/>
      <w:marLeft w:val="0"/>
      <w:marRight w:val="0"/>
      <w:marTop w:val="0"/>
      <w:marBottom w:val="0"/>
      <w:divBdr>
        <w:top w:val="none" w:sz="0" w:space="0" w:color="auto"/>
        <w:left w:val="none" w:sz="0" w:space="0" w:color="auto"/>
        <w:bottom w:val="none" w:sz="0" w:space="0" w:color="auto"/>
        <w:right w:val="none" w:sz="0" w:space="0" w:color="auto"/>
      </w:divBdr>
    </w:div>
    <w:div w:id="1026716485">
      <w:bodyDiv w:val="1"/>
      <w:marLeft w:val="0"/>
      <w:marRight w:val="0"/>
      <w:marTop w:val="0"/>
      <w:marBottom w:val="0"/>
      <w:divBdr>
        <w:top w:val="none" w:sz="0" w:space="0" w:color="auto"/>
        <w:left w:val="none" w:sz="0" w:space="0" w:color="auto"/>
        <w:bottom w:val="none" w:sz="0" w:space="0" w:color="auto"/>
        <w:right w:val="none" w:sz="0" w:space="0" w:color="auto"/>
      </w:divBdr>
    </w:div>
    <w:div w:id="1074861323">
      <w:bodyDiv w:val="1"/>
      <w:marLeft w:val="0"/>
      <w:marRight w:val="0"/>
      <w:marTop w:val="0"/>
      <w:marBottom w:val="0"/>
      <w:divBdr>
        <w:top w:val="none" w:sz="0" w:space="0" w:color="auto"/>
        <w:left w:val="none" w:sz="0" w:space="0" w:color="auto"/>
        <w:bottom w:val="none" w:sz="0" w:space="0" w:color="auto"/>
        <w:right w:val="none" w:sz="0" w:space="0" w:color="auto"/>
      </w:divBdr>
    </w:div>
    <w:div w:id="1087382320">
      <w:bodyDiv w:val="1"/>
      <w:marLeft w:val="0"/>
      <w:marRight w:val="0"/>
      <w:marTop w:val="0"/>
      <w:marBottom w:val="0"/>
      <w:divBdr>
        <w:top w:val="none" w:sz="0" w:space="0" w:color="auto"/>
        <w:left w:val="none" w:sz="0" w:space="0" w:color="auto"/>
        <w:bottom w:val="none" w:sz="0" w:space="0" w:color="auto"/>
        <w:right w:val="none" w:sz="0" w:space="0" w:color="auto"/>
      </w:divBdr>
    </w:div>
    <w:div w:id="1096753105">
      <w:bodyDiv w:val="1"/>
      <w:marLeft w:val="0"/>
      <w:marRight w:val="0"/>
      <w:marTop w:val="0"/>
      <w:marBottom w:val="0"/>
      <w:divBdr>
        <w:top w:val="none" w:sz="0" w:space="0" w:color="auto"/>
        <w:left w:val="none" w:sz="0" w:space="0" w:color="auto"/>
        <w:bottom w:val="none" w:sz="0" w:space="0" w:color="auto"/>
        <w:right w:val="none" w:sz="0" w:space="0" w:color="auto"/>
      </w:divBdr>
    </w:div>
    <w:div w:id="1138062792">
      <w:bodyDiv w:val="1"/>
      <w:marLeft w:val="0"/>
      <w:marRight w:val="0"/>
      <w:marTop w:val="0"/>
      <w:marBottom w:val="0"/>
      <w:divBdr>
        <w:top w:val="none" w:sz="0" w:space="0" w:color="auto"/>
        <w:left w:val="none" w:sz="0" w:space="0" w:color="auto"/>
        <w:bottom w:val="none" w:sz="0" w:space="0" w:color="auto"/>
        <w:right w:val="none" w:sz="0" w:space="0" w:color="auto"/>
      </w:divBdr>
    </w:div>
    <w:div w:id="1167287804">
      <w:bodyDiv w:val="1"/>
      <w:marLeft w:val="0"/>
      <w:marRight w:val="0"/>
      <w:marTop w:val="0"/>
      <w:marBottom w:val="0"/>
      <w:divBdr>
        <w:top w:val="none" w:sz="0" w:space="0" w:color="auto"/>
        <w:left w:val="none" w:sz="0" w:space="0" w:color="auto"/>
        <w:bottom w:val="none" w:sz="0" w:space="0" w:color="auto"/>
        <w:right w:val="none" w:sz="0" w:space="0" w:color="auto"/>
      </w:divBdr>
    </w:div>
    <w:div w:id="1191798725">
      <w:bodyDiv w:val="1"/>
      <w:marLeft w:val="0"/>
      <w:marRight w:val="0"/>
      <w:marTop w:val="0"/>
      <w:marBottom w:val="0"/>
      <w:divBdr>
        <w:top w:val="none" w:sz="0" w:space="0" w:color="auto"/>
        <w:left w:val="none" w:sz="0" w:space="0" w:color="auto"/>
        <w:bottom w:val="none" w:sz="0" w:space="0" w:color="auto"/>
        <w:right w:val="none" w:sz="0" w:space="0" w:color="auto"/>
      </w:divBdr>
    </w:div>
    <w:div w:id="1193768879">
      <w:bodyDiv w:val="1"/>
      <w:marLeft w:val="0"/>
      <w:marRight w:val="0"/>
      <w:marTop w:val="0"/>
      <w:marBottom w:val="0"/>
      <w:divBdr>
        <w:top w:val="none" w:sz="0" w:space="0" w:color="auto"/>
        <w:left w:val="none" w:sz="0" w:space="0" w:color="auto"/>
        <w:bottom w:val="none" w:sz="0" w:space="0" w:color="auto"/>
        <w:right w:val="none" w:sz="0" w:space="0" w:color="auto"/>
      </w:divBdr>
    </w:div>
    <w:div w:id="1201437379">
      <w:bodyDiv w:val="1"/>
      <w:marLeft w:val="0"/>
      <w:marRight w:val="0"/>
      <w:marTop w:val="0"/>
      <w:marBottom w:val="0"/>
      <w:divBdr>
        <w:top w:val="none" w:sz="0" w:space="0" w:color="auto"/>
        <w:left w:val="none" w:sz="0" w:space="0" w:color="auto"/>
        <w:bottom w:val="none" w:sz="0" w:space="0" w:color="auto"/>
        <w:right w:val="none" w:sz="0" w:space="0" w:color="auto"/>
      </w:divBdr>
    </w:div>
    <w:div w:id="1255750778">
      <w:bodyDiv w:val="1"/>
      <w:marLeft w:val="0"/>
      <w:marRight w:val="0"/>
      <w:marTop w:val="0"/>
      <w:marBottom w:val="0"/>
      <w:divBdr>
        <w:top w:val="none" w:sz="0" w:space="0" w:color="auto"/>
        <w:left w:val="none" w:sz="0" w:space="0" w:color="auto"/>
        <w:bottom w:val="none" w:sz="0" w:space="0" w:color="auto"/>
        <w:right w:val="none" w:sz="0" w:space="0" w:color="auto"/>
      </w:divBdr>
    </w:div>
    <w:div w:id="1318463387">
      <w:bodyDiv w:val="1"/>
      <w:marLeft w:val="0"/>
      <w:marRight w:val="0"/>
      <w:marTop w:val="0"/>
      <w:marBottom w:val="0"/>
      <w:divBdr>
        <w:top w:val="none" w:sz="0" w:space="0" w:color="auto"/>
        <w:left w:val="none" w:sz="0" w:space="0" w:color="auto"/>
        <w:bottom w:val="none" w:sz="0" w:space="0" w:color="auto"/>
        <w:right w:val="none" w:sz="0" w:space="0" w:color="auto"/>
      </w:divBdr>
    </w:div>
    <w:div w:id="1324040643">
      <w:bodyDiv w:val="1"/>
      <w:marLeft w:val="0"/>
      <w:marRight w:val="0"/>
      <w:marTop w:val="0"/>
      <w:marBottom w:val="0"/>
      <w:divBdr>
        <w:top w:val="none" w:sz="0" w:space="0" w:color="auto"/>
        <w:left w:val="none" w:sz="0" w:space="0" w:color="auto"/>
        <w:bottom w:val="none" w:sz="0" w:space="0" w:color="auto"/>
        <w:right w:val="none" w:sz="0" w:space="0" w:color="auto"/>
      </w:divBdr>
    </w:div>
    <w:div w:id="1380939356">
      <w:bodyDiv w:val="1"/>
      <w:marLeft w:val="0"/>
      <w:marRight w:val="0"/>
      <w:marTop w:val="0"/>
      <w:marBottom w:val="0"/>
      <w:divBdr>
        <w:top w:val="none" w:sz="0" w:space="0" w:color="auto"/>
        <w:left w:val="none" w:sz="0" w:space="0" w:color="auto"/>
        <w:bottom w:val="none" w:sz="0" w:space="0" w:color="auto"/>
        <w:right w:val="none" w:sz="0" w:space="0" w:color="auto"/>
      </w:divBdr>
    </w:div>
    <w:div w:id="1388066982">
      <w:bodyDiv w:val="1"/>
      <w:marLeft w:val="0"/>
      <w:marRight w:val="0"/>
      <w:marTop w:val="0"/>
      <w:marBottom w:val="0"/>
      <w:divBdr>
        <w:top w:val="none" w:sz="0" w:space="0" w:color="auto"/>
        <w:left w:val="none" w:sz="0" w:space="0" w:color="auto"/>
        <w:bottom w:val="none" w:sz="0" w:space="0" w:color="auto"/>
        <w:right w:val="none" w:sz="0" w:space="0" w:color="auto"/>
      </w:divBdr>
    </w:div>
    <w:div w:id="1465544058">
      <w:bodyDiv w:val="1"/>
      <w:marLeft w:val="0"/>
      <w:marRight w:val="0"/>
      <w:marTop w:val="0"/>
      <w:marBottom w:val="0"/>
      <w:divBdr>
        <w:top w:val="none" w:sz="0" w:space="0" w:color="auto"/>
        <w:left w:val="none" w:sz="0" w:space="0" w:color="auto"/>
        <w:bottom w:val="none" w:sz="0" w:space="0" w:color="auto"/>
        <w:right w:val="none" w:sz="0" w:space="0" w:color="auto"/>
      </w:divBdr>
    </w:div>
    <w:div w:id="1479766647">
      <w:bodyDiv w:val="1"/>
      <w:marLeft w:val="0"/>
      <w:marRight w:val="0"/>
      <w:marTop w:val="0"/>
      <w:marBottom w:val="0"/>
      <w:divBdr>
        <w:top w:val="none" w:sz="0" w:space="0" w:color="auto"/>
        <w:left w:val="none" w:sz="0" w:space="0" w:color="auto"/>
        <w:bottom w:val="none" w:sz="0" w:space="0" w:color="auto"/>
        <w:right w:val="none" w:sz="0" w:space="0" w:color="auto"/>
      </w:divBdr>
    </w:div>
    <w:div w:id="1481268723">
      <w:bodyDiv w:val="1"/>
      <w:marLeft w:val="0"/>
      <w:marRight w:val="0"/>
      <w:marTop w:val="0"/>
      <w:marBottom w:val="0"/>
      <w:divBdr>
        <w:top w:val="none" w:sz="0" w:space="0" w:color="auto"/>
        <w:left w:val="none" w:sz="0" w:space="0" w:color="auto"/>
        <w:bottom w:val="none" w:sz="0" w:space="0" w:color="auto"/>
        <w:right w:val="none" w:sz="0" w:space="0" w:color="auto"/>
      </w:divBdr>
    </w:div>
    <w:div w:id="1481968156">
      <w:bodyDiv w:val="1"/>
      <w:marLeft w:val="0"/>
      <w:marRight w:val="0"/>
      <w:marTop w:val="0"/>
      <w:marBottom w:val="0"/>
      <w:divBdr>
        <w:top w:val="none" w:sz="0" w:space="0" w:color="auto"/>
        <w:left w:val="none" w:sz="0" w:space="0" w:color="auto"/>
        <w:bottom w:val="none" w:sz="0" w:space="0" w:color="auto"/>
        <w:right w:val="none" w:sz="0" w:space="0" w:color="auto"/>
      </w:divBdr>
    </w:div>
    <w:div w:id="1493376690">
      <w:bodyDiv w:val="1"/>
      <w:marLeft w:val="0"/>
      <w:marRight w:val="0"/>
      <w:marTop w:val="0"/>
      <w:marBottom w:val="0"/>
      <w:divBdr>
        <w:top w:val="none" w:sz="0" w:space="0" w:color="auto"/>
        <w:left w:val="none" w:sz="0" w:space="0" w:color="auto"/>
        <w:bottom w:val="none" w:sz="0" w:space="0" w:color="auto"/>
        <w:right w:val="none" w:sz="0" w:space="0" w:color="auto"/>
      </w:divBdr>
    </w:div>
    <w:div w:id="1522822057">
      <w:bodyDiv w:val="1"/>
      <w:marLeft w:val="0"/>
      <w:marRight w:val="0"/>
      <w:marTop w:val="0"/>
      <w:marBottom w:val="0"/>
      <w:divBdr>
        <w:top w:val="none" w:sz="0" w:space="0" w:color="auto"/>
        <w:left w:val="none" w:sz="0" w:space="0" w:color="auto"/>
        <w:bottom w:val="none" w:sz="0" w:space="0" w:color="auto"/>
        <w:right w:val="none" w:sz="0" w:space="0" w:color="auto"/>
      </w:divBdr>
    </w:div>
    <w:div w:id="1556577200">
      <w:bodyDiv w:val="1"/>
      <w:marLeft w:val="0"/>
      <w:marRight w:val="0"/>
      <w:marTop w:val="0"/>
      <w:marBottom w:val="0"/>
      <w:divBdr>
        <w:top w:val="none" w:sz="0" w:space="0" w:color="auto"/>
        <w:left w:val="none" w:sz="0" w:space="0" w:color="auto"/>
        <w:bottom w:val="none" w:sz="0" w:space="0" w:color="auto"/>
        <w:right w:val="none" w:sz="0" w:space="0" w:color="auto"/>
      </w:divBdr>
    </w:div>
    <w:div w:id="1639918064">
      <w:bodyDiv w:val="1"/>
      <w:marLeft w:val="0"/>
      <w:marRight w:val="0"/>
      <w:marTop w:val="0"/>
      <w:marBottom w:val="0"/>
      <w:divBdr>
        <w:top w:val="none" w:sz="0" w:space="0" w:color="auto"/>
        <w:left w:val="none" w:sz="0" w:space="0" w:color="auto"/>
        <w:bottom w:val="none" w:sz="0" w:space="0" w:color="auto"/>
        <w:right w:val="none" w:sz="0" w:space="0" w:color="auto"/>
      </w:divBdr>
    </w:div>
    <w:div w:id="1650675165">
      <w:bodyDiv w:val="1"/>
      <w:marLeft w:val="0"/>
      <w:marRight w:val="0"/>
      <w:marTop w:val="0"/>
      <w:marBottom w:val="0"/>
      <w:divBdr>
        <w:top w:val="none" w:sz="0" w:space="0" w:color="auto"/>
        <w:left w:val="none" w:sz="0" w:space="0" w:color="auto"/>
        <w:bottom w:val="none" w:sz="0" w:space="0" w:color="auto"/>
        <w:right w:val="none" w:sz="0" w:space="0" w:color="auto"/>
      </w:divBdr>
    </w:div>
    <w:div w:id="1667780146">
      <w:bodyDiv w:val="1"/>
      <w:marLeft w:val="0"/>
      <w:marRight w:val="0"/>
      <w:marTop w:val="0"/>
      <w:marBottom w:val="0"/>
      <w:divBdr>
        <w:top w:val="none" w:sz="0" w:space="0" w:color="auto"/>
        <w:left w:val="none" w:sz="0" w:space="0" w:color="auto"/>
        <w:bottom w:val="none" w:sz="0" w:space="0" w:color="auto"/>
        <w:right w:val="none" w:sz="0" w:space="0" w:color="auto"/>
      </w:divBdr>
    </w:div>
    <w:div w:id="1709836409">
      <w:bodyDiv w:val="1"/>
      <w:marLeft w:val="0"/>
      <w:marRight w:val="0"/>
      <w:marTop w:val="0"/>
      <w:marBottom w:val="0"/>
      <w:divBdr>
        <w:top w:val="none" w:sz="0" w:space="0" w:color="auto"/>
        <w:left w:val="none" w:sz="0" w:space="0" w:color="auto"/>
        <w:bottom w:val="none" w:sz="0" w:space="0" w:color="auto"/>
        <w:right w:val="none" w:sz="0" w:space="0" w:color="auto"/>
      </w:divBdr>
    </w:div>
    <w:div w:id="1711878580">
      <w:bodyDiv w:val="1"/>
      <w:marLeft w:val="0"/>
      <w:marRight w:val="0"/>
      <w:marTop w:val="0"/>
      <w:marBottom w:val="0"/>
      <w:divBdr>
        <w:top w:val="none" w:sz="0" w:space="0" w:color="auto"/>
        <w:left w:val="none" w:sz="0" w:space="0" w:color="auto"/>
        <w:bottom w:val="none" w:sz="0" w:space="0" w:color="auto"/>
        <w:right w:val="none" w:sz="0" w:space="0" w:color="auto"/>
      </w:divBdr>
    </w:div>
    <w:div w:id="1771197759">
      <w:bodyDiv w:val="1"/>
      <w:marLeft w:val="0"/>
      <w:marRight w:val="0"/>
      <w:marTop w:val="0"/>
      <w:marBottom w:val="0"/>
      <w:divBdr>
        <w:top w:val="none" w:sz="0" w:space="0" w:color="auto"/>
        <w:left w:val="none" w:sz="0" w:space="0" w:color="auto"/>
        <w:bottom w:val="none" w:sz="0" w:space="0" w:color="auto"/>
        <w:right w:val="none" w:sz="0" w:space="0" w:color="auto"/>
      </w:divBdr>
    </w:div>
    <w:div w:id="1784498807">
      <w:bodyDiv w:val="1"/>
      <w:marLeft w:val="0"/>
      <w:marRight w:val="0"/>
      <w:marTop w:val="0"/>
      <w:marBottom w:val="0"/>
      <w:divBdr>
        <w:top w:val="none" w:sz="0" w:space="0" w:color="auto"/>
        <w:left w:val="none" w:sz="0" w:space="0" w:color="auto"/>
        <w:bottom w:val="none" w:sz="0" w:space="0" w:color="auto"/>
        <w:right w:val="none" w:sz="0" w:space="0" w:color="auto"/>
      </w:divBdr>
    </w:div>
    <w:div w:id="1787578426">
      <w:bodyDiv w:val="1"/>
      <w:marLeft w:val="0"/>
      <w:marRight w:val="0"/>
      <w:marTop w:val="0"/>
      <w:marBottom w:val="0"/>
      <w:divBdr>
        <w:top w:val="none" w:sz="0" w:space="0" w:color="auto"/>
        <w:left w:val="none" w:sz="0" w:space="0" w:color="auto"/>
        <w:bottom w:val="none" w:sz="0" w:space="0" w:color="auto"/>
        <w:right w:val="none" w:sz="0" w:space="0" w:color="auto"/>
      </w:divBdr>
    </w:div>
    <w:div w:id="1803234003">
      <w:bodyDiv w:val="1"/>
      <w:marLeft w:val="0"/>
      <w:marRight w:val="0"/>
      <w:marTop w:val="0"/>
      <w:marBottom w:val="0"/>
      <w:divBdr>
        <w:top w:val="none" w:sz="0" w:space="0" w:color="auto"/>
        <w:left w:val="none" w:sz="0" w:space="0" w:color="auto"/>
        <w:bottom w:val="none" w:sz="0" w:space="0" w:color="auto"/>
        <w:right w:val="none" w:sz="0" w:space="0" w:color="auto"/>
      </w:divBdr>
    </w:div>
    <w:div w:id="1814368090">
      <w:bodyDiv w:val="1"/>
      <w:marLeft w:val="0"/>
      <w:marRight w:val="0"/>
      <w:marTop w:val="0"/>
      <w:marBottom w:val="0"/>
      <w:divBdr>
        <w:top w:val="none" w:sz="0" w:space="0" w:color="auto"/>
        <w:left w:val="none" w:sz="0" w:space="0" w:color="auto"/>
        <w:bottom w:val="none" w:sz="0" w:space="0" w:color="auto"/>
        <w:right w:val="none" w:sz="0" w:space="0" w:color="auto"/>
      </w:divBdr>
    </w:div>
    <w:div w:id="1868057427">
      <w:bodyDiv w:val="1"/>
      <w:marLeft w:val="0"/>
      <w:marRight w:val="0"/>
      <w:marTop w:val="0"/>
      <w:marBottom w:val="0"/>
      <w:divBdr>
        <w:top w:val="none" w:sz="0" w:space="0" w:color="auto"/>
        <w:left w:val="none" w:sz="0" w:space="0" w:color="auto"/>
        <w:bottom w:val="none" w:sz="0" w:space="0" w:color="auto"/>
        <w:right w:val="none" w:sz="0" w:space="0" w:color="auto"/>
      </w:divBdr>
    </w:div>
    <w:div w:id="1872960968">
      <w:bodyDiv w:val="1"/>
      <w:marLeft w:val="0"/>
      <w:marRight w:val="0"/>
      <w:marTop w:val="0"/>
      <w:marBottom w:val="0"/>
      <w:divBdr>
        <w:top w:val="none" w:sz="0" w:space="0" w:color="auto"/>
        <w:left w:val="none" w:sz="0" w:space="0" w:color="auto"/>
        <w:bottom w:val="none" w:sz="0" w:space="0" w:color="auto"/>
        <w:right w:val="none" w:sz="0" w:space="0" w:color="auto"/>
      </w:divBdr>
    </w:div>
    <w:div w:id="1893225372">
      <w:bodyDiv w:val="1"/>
      <w:marLeft w:val="0"/>
      <w:marRight w:val="0"/>
      <w:marTop w:val="0"/>
      <w:marBottom w:val="0"/>
      <w:divBdr>
        <w:top w:val="none" w:sz="0" w:space="0" w:color="auto"/>
        <w:left w:val="none" w:sz="0" w:space="0" w:color="auto"/>
        <w:bottom w:val="none" w:sz="0" w:space="0" w:color="auto"/>
        <w:right w:val="none" w:sz="0" w:space="0" w:color="auto"/>
      </w:divBdr>
    </w:div>
    <w:div w:id="2003196652">
      <w:bodyDiv w:val="1"/>
      <w:marLeft w:val="0"/>
      <w:marRight w:val="0"/>
      <w:marTop w:val="0"/>
      <w:marBottom w:val="0"/>
      <w:divBdr>
        <w:top w:val="none" w:sz="0" w:space="0" w:color="auto"/>
        <w:left w:val="none" w:sz="0" w:space="0" w:color="auto"/>
        <w:bottom w:val="none" w:sz="0" w:space="0" w:color="auto"/>
        <w:right w:val="none" w:sz="0" w:space="0" w:color="auto"/>
      </w:divBdr>
    </w:div>
    <w:div w:id="2005084107">
      <w:bodyDiv w:val="1"/>
      <w:marLeft w:val="0"/>
      <w:marRight w:val="0"/>
      <w:marTop w:val="0"/>
      <w:marBottom w:val="0"/>
      <w:divBdr>
        <w:top w:val="none" w:sz="0" w:space="0" w:color="auto"/>
        <w:left w:val="none" w:sz="0" w:space="0" w:color="auto"/>
        <w:bottom w:val="none" w:sz="0" w:space="0" w:color="auto"/>
        <w:right w:val="none" w:sz="0" w:space="0" w:color="auto"/>
      </w:divBdr>
    </w:div>
    <w:div w:id="2008510127">
      <w:bodyDiv w:val="1"/>
      <w:marLeft w:val="0"/>
      <w:marRight w:val="0"/>
      <w:marTop w:val="0"/>
      <w:marBottom w:val="0"/>
      <w:divBdr>
        <w:top w:val="none" w:sz="0" w:space="0" w:color="auto"/>
        <w:left w:val="none" w:sz="0" w:space="0" w:color="auto"/>
        <w:bottom w:val="none" w:sz="0" w:space="0" w:color="auto"/>
        <w:right w:val="none" w:sz="0" w:space="0" w:color="auto"/>
      </w:divBdr>
    </w:div>
    <w:div w:id="204498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AF5B1B-5073-403E-802C-35A7A35C2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4</Pages>
  <Words>1414</Words>
  <Characters>8062</Characters>
  <Application>Microsoft Office Word</Application>
  <DocSecurity>0</DocSecurity>
  <Lines>67</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فصل الثاني</vt:lpstr>
      <vt:lpstr>الفصل الثاني</vt:lpstr>
    </vt:vector>
  </TitlesOfParts>
  <Company>Hewlett-Packard</Company>
  <LinksUpToDate>false</LinksUpToDate>
  <CharactersWithSpaces>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فصل الثاني</dc:title>
  <dc:creator>mqlalwah</dc:creator>
  <cp:lastModifiedBy>LOAY SHEHADEH</cp:lastModifiedBy>
  <cp:revision>121</cp:revision>
  <cp:lastPrinted>2024-12-31T10:46:00Z</cp:lastPrinted>
  <dcterms:created xsi:type="dcterms:W3CDTF">2021-12-28T09:11:00Z</dcterms:created>
  <dcterms:modified xsi:type="dcterms:W3CDTF">2024-12-31T10:47:00Z</dcterms:modified>
</cp:coreProperties>
</file>